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D98EB6" w14:textId="555FD32F" w:rsidR="00510ED8" w:rsidRDefault="00E77FD0" w:rsidP="00976A96">
      <w:pPr>
        <w:jc w:val="center"/>
        <w:rPr>
          <w:rFonts w:asciiTheme="minorBidi" w:hAnsiTheme="minorBidi"/>
          <w:b/>
          <w:bCs/>
          <w:sz w:val="36"/>
          <w:szCs w:val="36"/>
        </w:rPr>
      </w:pPr>
      <w:r w:rsidRPr="00976A96">
        <w:rPr>
          <w:rFonts w:asciiTheme="minorBidi" w:hAnsiTheme="minorBidi"/>
          <w:b/>
          <w:bCs/>
          <w:sz w:val="36"/>
          <w:szCs w:val="36"/>
        </w:rPr>
        <w:t xml:space="preserve">User </w:t>
      </w:r>
      <w:r w:rsidR="002844E7">
        <w:rPr>
          <w:rFonts w:asciiTheme="minorBidi" w:hAnsiTheme="minorBidi"/>
          <w:b/>
          <w:bCs/>
          <w:sz w:val="36"/>
          <w:szCs w:val="36"/>
        </w:rPr>
        <w:t>r</w:t>
      </w:r>
      <w:r w:rsidRPr="00976A96">
        <w:rPr>
          <w:rFonts w:asciiTheme="minorBidi" w:hAnsiTheme="minorBidi"/>
          <w:b/>
          <w:bCs/>
          <w:sz w:val="36"/>
          <w:szCs w:val="36"/>
        </w:rPr>
        <w:t>equirement</w:t>
      </w:r>
      <w:r w:rsidR="00DF2327" w:rsidRPr="00976A96">
        <w:rPr>
          <w:rFonts w:asciiTheme="minorBidi" w:hAnsiTheme="minorBidi"/>
          <w:b/>
          <w:bCs/>
          <w:sz w:val="36"/>
          <w:szCs w:val="36"/>
        </w:rPr>
        <w:t xml:space="preserve">s </w:t>
      </w:r>
      <w:r w:rsidR="002844E7">
        <w:rPr>
          <w:rFonts w:asciiTheme="minorBidi" w:hAnsiTheme="minorBidi"/>
          <w:b/>
          <w:bCs/>
          <w:sz w:val="36"/>
          <w:szCs w:val="36"/>
        </w:rPr>
        <w:t xml:space="preserve">specification </w:t>
      </w:r>
      <w:r w:rsidR="00DF2327" w:rsidRPr="00976A96">
        <w:rPr>
          <w:rFonts w:asciiTheme="minorBidi" w:hAnsiTheme="minorBidi"/>
          <w:b/>
          <w:bCs/>
          <w:sz w:val="36"/>
          <w:szCs w:val="36"/>
        </w:rPr>
        <w:t>with System requirement</w:t>
      </w:r>
      <w:r w:rsidR="00367311" w:rsidRPr="00976A96">
        <w:rPr>
          <w:rFonts w:asciiTheme="minorBidi" w:hAnsiTheme="minorBidi"/>
          <w:b/>
          <w:bCs/>
          <w:sz w:val="36"/>
          <w:szCs w:val="36"/>
        </w:rPr>
        <w:t>s</w:t>
      </w:r>
      <w:r w:rsidR="002844E7">
        <w:rPr>
          <w:rFonts w:asciiTheme="minorBidi" w:hAnsiTheme="minorBidi"/>
          <w:b/>
          <w:bCs/>
          <w:sz w:val="36"/>
          <w:szCs w:val="36"/>
        </w:rPr>
        <w:t xml:space="preserve"> specification</w:t>
      </w:r>
      <w:r w:rsidR="00DF2327" w:rsidRPr="00976A96">
        <w:rPr>
          <w:rFonts w:asciiTheme="minorBidi" w:hAnsiTheme="minorBidi"/>
          <w:b/>
          <w:bCs/>
          <w:sz w:val="36"/>
          <w:szCs w:val="36"/>
        </w:rPr>
        <w:t>.</w:t>
      </w:r>
    </w:p>
    <w:p w14:paraId="6A6662F1" w14:textId="77777777" w:rsidR="002844E7" w:rsidRPr="00976A96" w:rsidRDefault="002844E7" w:rsidP="00976A96">
      <w:pPr>
        <w:jc w:val="center"/>
        <w:rPr>
          <w:rFonts w:asciiTheme="minorBidi" w:hAnsiTheme="minorBidi"/>
          <w:b/>
          <w:bCs/>
          <w:sz w:val="36"/>
          <w:szCs w:val="36"/>
        </w:rPr>
      </w:pPr>
    </w:p>
    <w:p w14:paraId="1563A992" w14:textId="34B39405" w:rsidR="002A4588" w:rsidRPr="00976A96" w:rsidRDefault="00E77FD0" w:rsidP="002A4588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82611C" w:rsidRPr="00976A96">
        <w:rPr>
          <w:rFonts w:asciiTheme="minorBidi" w:hAnsiTheme="minorBidi"/>
          <w:b/>
          <w:bCs/>
          <w:sz w:val="28"/>
        </w:rPr>
        <w:t>01:</w:t>
      </w:r>
      <w:r w:rsidRPr="00976A96">
        <w:rPr>
          <w:rFonts w:asciiTheme="minorBidi" w:hAnsiTheme="minorBidi"/>
          <w:b/>
          <w:bCs/>
          <w:sz w:val="28"/>
        </w:rPr>
        <w:t xml:space="preserve"> </w:t>
      </w:r>
      <w:r w:rsidRPr="00976A96">
        <w:rPr>
          <w:rFonts w:asciiTheme="minorBidi" w:hAnsiTheme="minorBidi"/>
          <w:sz w:val="28"/>
        </w:rPr>
        <w:t xml:space="preserve">The </w:t>
      </w:r>
      <w:r w:rsidR="00150F2E" w:rsidRPr="00976A96">
        <w:rPr>
          <w:rFonts w:asciiTheme="minorBidi" w:hAnsiTheme="minorBidi"/>
          <w:sz w:val="28"/>
        </w:rPr>
        <w:t xml:space="preserve">registered </w:t>
      </w:r>
      <w:r w:rsidRPr="00976A96">
        <w:rPr>
          <w:rFonts w:asciiTheme="minorBidi" w:hAnsiTheme="minorBidi"/>
          <w:sz w:val="28"/>
        </w:rPr>
        <w:t>user</w:t>
      </w:r>
      <w:r w:rsidR="00A1306A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can log in to administrator page</w:t>
      </w:r>
      <w:r w:rsidR="00DF2327" w:rsidRPr="00976A96">
        <w:rPr>
          <w:rFonts w:asciiTheme="minorBidi" w:hAnsiTheme="minorBidi"/>
          <w:sz w:val="28"/>
        </w:rPr>
        <w:t>.</w:t>
      </w:r>
    </w:p>
    <w:p w14:paraId="1D92C753" w14:textId="6769FDB8" w:rsidR="00320B99" w:rsidRPr="00976A96" w:rsidRDefault="00320B99" w:rsidP="002A4588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1:</w:t>
      </w:r>
      <w:r w:rsidRPr="00976A96">
        <w:rPr>
          <w:rFonts w:asciiTheme="minorBidi" w:hAnsiTheme="minorBidi"/>
          <w:sz w:val="28"/>
        </w:rPr>
        <w:t xml:space="preserve"> The system shall provide a login page for users.</w:t>
      </w:r>
    </w:p>
    <w:p w14:paraId="5C6FE78D" w14:textId="3275B970" w:rsidR="00A2513D" w:rsidRPr="00976A96" w:rsidRDefault="00320B99" w:rsidP="00A2513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2:</w:t>
      </w:r>
      <w:r w:rsidR="002A4588" w:rsidRPr="00976A96">
        <w:rPr>
          <w:rFonts w:asciiTheme="minorBidi" w:hAnsiTheme="minorBidi"/>
          <w:sz w:val="28"/>
        </w:rPr>
        <w:t xml:space="preserve"> The system shall provide </w:t>
      </w:r>
      <w:r w:rsidR="00F56FBD" w:rsidRPr="00976A96">
        <w:rPr>
          <w:rFonts w:asciiTheme="minorBidi" w:hAnsiTheme="minorBidi"/>
          <w:sz w:val="28"/>
        </w:rPr>
        <w:t xml:space="preserve">an input </w:t>
      </w:r>
      <w:r w:rsidR="002A4588" w:rsidRPr="00976A96">
        <w:rPr>
          <w:rFonts w:asciiTheme="minorBidi" w:hAnsiTheme="minorBidi"/>
          <w:sz w:val="28"/>
        </w:rPr>
        <w:t>interface</w:t>
      </w:r>
      <w:r w:rsidR="00F56FBD" w:rsidRPr="00976A96">
        <w:rPr>
          <w:rFonts w:asciiTheme="minorBidi" w:hAnsiTheme="minorBidi"/>
          <w:sz w:val="28"/>
        </w:rPr>
        <w:t xml:space="preserve"> (e.g. text box) for users to input the username and password.</w:t>
      </w:r>
    </w:p>
    <w:p w14:paraId="4C86760B" w14:textId="34F90B9C" w:rsidR="00A2513D" w:rsidRPr="00976A96" w:rsidRDefault="00320B99" w:rsidP="00A2513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3:</w:t>
      </w:r>
      <w:r w:rsidR="002A4588" w:rsidRPr="00976A96">
        <w:rPr>
          <w:rFonts w:asciiTheme="minorBidi" w:hAnsiTheme="minorBidi"/>
          <w:sz w:val="28"/>
        </w:rPr>
        <w:t xml:space="preserve"> The system shall </w:t>
      </w:r>
      <w:r w:rsidR="00F56FBD" w:rsidRPr="00976A96">
        <w:rPr>
          <w:rFonts w:asciiTheme="minorBidi" w:hAnsiTheme="minorBidi"/>
          <w:sz w:val="28"/>
        </w:rPr>
        <w:t>authenticate</w:t>
      </w:r>
      <w:r w:rsidR="002A4588" w:rsidRPr="00976A96">
        <w:rPr>
          <w:rFonts w:asciiTheme="minorBidi" w:hAnsiTheme="minorBidi"/>
          <w:sz w:val="28"/>
        </w:rPr>
        <w:t xml:space="preserve"> username and password </w:t>
      </w:r>
      <w:r w:rsidR="00F56FBD" w:rsidRPr="00976A96">
        <w:rPr>
          <w:rFonts w:asciiTheme="minorBidi" w:hAnsiTheme="minorBidi"/>
          <w:sz w:val="28"/>
        </w:rPr>
        <w:t>of user</w:t>
      </w:r>
      <w:r w:rsidR="00844319" w:rsidRPr="00976A96">
        <w:rPr>
          <w:rFonts w:asciiTheme="minorBidi" w:hAnsiTheme="minorBidi"/>
          <w:sz w:val="28"/>
        </w:rPr>
        <w:t>.</w:t>
      </w:r>
    </w:p>
    <w:p w14:paraId="534C13D2" w14:textId="4BDC8C59" w:rsidR="00A2513D" w:rsidRPr="00976A96" w:rsidRDefault="00320B99" w:rsidP="00A2513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4:</w:t>
      </w:r>
      <w:r w:rsidR="002A4588" w:rsidRPr="00976A96">
        <w:rPr>
          <w:rFonts w:asciiTheme="minorBidi" w:hAnsiTheme="minorBidi"/>
          <w:sz w:val="28"/>
        </w:rPr>
        <w:t xml:space="preserve"> The system shall </w:t>
      </w:r>
      <w:r w:rsidR="00F56FBD" w:rsidRPr="00976A96">
        <w:rPr>
          <w:rFonts w:asciiTheme="minorBidi" w:hAnsiTheme="minorBidi"/>
          <w:sz w:val="28"/>
        </w:rPr>
        <w:t xml:space="preserve">provide the </w:t>
      </w:r>
      <w:r w:rsidR="00905DD5" w:rsidRPr="00976A96">
        <w:rPr>
          <w:rFonts w:asciiTheme="minorBidi" w:hAnsiTheme="minorBidi"/>
          <w:sz w:val="28"/>
        </w:rPr>
        <w:t>main</w:t>
      </w:r>
      <w:r w:rsidR="00844319" w:rsidRPr="00976A96">
        <w:rPr>
          <w:rFonts w:asciiTheme="minorBidi" w:hAnsiTheme="minorBidi"/>
          <w:sz w:val="28"/>
        </w:rPr>
        <w:t xml:space="preserve"> page for users</w:t>
      </w:r>
      <w:r w:rsidR="00F56FBD" w:rsidRPr="00976A96">
        <w:rPr>
          <w:rFonts w:asciiTheme="minorBidi" w:hAnsiTheme="minorBidi"/>
          <w:sz w:val="28"/>
        </w:rPr>
        <w:t>.</w:t>
      </w:r>
    </w:p>
    <w:p w14:paraId="44CEB16D" w14:textId="4EB91765" w:rsidR="00A2513D" w:rsidRPr="00976A96" w:rsidRDefault="00320B99" w:rsidP="00A2513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5:</w:t>
      </w:r>
      <w:r w:rsidR="00844319" w:rsidRPr="00976A96">
        <w:rPr>
          <w:rFonts w:asciiTheme="minorBidi" w:hAnsiTheme="minorBidi"/>
          <w:sz w:val="28"/>
        </w:rPr>
        <w:t xml:space="preserve"> The system shall provide the user interface to show the error message: “Incorrect Username &amp; Password. Please try again.</w:t>
      </w:r>
      <w:proofErr w:type="gramStart"/>
      <w:r w:rsidR="00844319" w:rsidRPr="00976A96">
        <w:rPr>
          <w:rFonts w:asciiTheme="minorBidi" w:hAnsiTheme="minorBidi"/>
          <w:sz w:val="28"/>
        </w:rPr>
        <w:t>”.</w:t>
      </w:r>
      <w:proofErr w:type="gramEnd"/>
    </w:p>
    <w:p w14:paraId="4B6D006B" w14:textId="5403B3C7" w:rsidR="00A2513D" w:rsidRPr="00976A96" w:rsidRDefault="00320B99" w:rsidP="00A2513D">
      <w:pPr>
        <w:ind w:left="720"/>
        <w:rPr>
          <w:rFonts w:asciiTheme="minorBidi" w:hAnsiTheme="minorBidi"/>
          <w:sz w:val="28"/>
        </w:rPr>
      </w:pPr>
      <w:bookmarkStart w:id="0" w:name="OLE_LINK1"/>
      <w:bookmarkStart w:id="1" w:name="OLE_LINK2"/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6:</w:t>
      </w:r>
      <w:r w:rsidR="00A2513D" w:rsidRPr="00976A96">
        <w:rPr>
          <w:rFonts w:asciiTheme="minorBidi" w:hAnsiTheme="minorBidi"/>
          <w:sz w:val="28"/>
        </w:rPr>
        <w:t xml:space="preserve"> The system shall provide the user interface to show the login status (e.g. label with </w:t>
      </w:r>
      <w:r w:rsidRPr="00976A96">
        <w:rPr>
          <w:rFonts w:asciiTheme="minorBidi" w:hAnsiTheme="minorBidi"/>
          <w:sz w:val="28"/>
        </w:rPr>
        <w:t xml:space="preserve">link of </w:t>
      </w:r>
      <w:r w:rsidR="00A2513D" w:rsidRPr="00976A96">
        <w:rPr>
          <w:rFonts w:asciiTheme="minorBidi" w:hAnsiTheme="minorBidi"/>
          <w:sz w:val="28"/>
        </w:rPr>
        <w:t>username</w:t>
      </w:r>
      <w:r w:rsidRPr="00976A96">
        <w:rPr>
          <w:rFonts w:asciiTheme="minorBidi" w:hAnsiTheme="minorBidi"/>
          <w:sz w:val="28"/>
        </w:rPr>
        <w:t xml:space="preserve"> of each user</w:t>
      </w:r>
      <w:r w:rsidR="002D1641" w:rsidRPr="00976A96">
        <w:rPr>
          <w:rFonts w:asciiTheme="minorBidi" w:hAnsiTheme="minorBidi"/>
          <w:sz w:val="28"/>
        </w:rPr>
        <w:t xml:space="preserve"> or</w:t>
      </w:r>
      <w:r w:rsidRPr="00976A96">
        <w:rPr>
          <w:rFonts w:asciiTheme="minorBidi" w:hAnsiTheme="minorBidi"/>
          <w:sz w:val="28"/>
        </w:rPr>
        <w:t xml:space="preserve"> label with “Login” and “Register” link</w:t>
      </w:r>
      <w:r w:rsidR="00A2513D" w:rsidRPr="00976A96">
        <w:rPr>
          <w:rFonts w:asciiTheme="minorBidi" w:hAnsiTheme="minorBidi"/>
          <w:sz w:val="28"/>
        </w:rPr>
        <w:t>)</w:t>
      </w:r>
      <w:r w:rsidR="009C2762" w:rsidRPr="00976A96">
        <w:rPr>
          <w:rFonts w:asciiTheme="minorBidi" w:hAnsiTheme="minorBidi"/>
          <w:sz w:val="28"/>
        </w:rPr>
        <w:t>.</w:t>
      </w:r>
    </w:p>
    <w:bookmarkEnd w:id="0"/>
    <w:bookmarkEnd w:id="1"/>
    <w:p w14:paraId="5AB9FD2B" w14:textId="662F03D9" w:rsidR="00A2513D" w:rsidRPr="00976A96" w:rsidRDefault="00E77FD0" w:rsidP="00B328DE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82611C" w:rsidRPr="00976A96">
        <w:rPr>
          <w:rFonts w:asciiTheme="minorBidi" w:hAnsiTheme="minorBidi"/>
          <w:b/>
          <w:bCs/>
          <w:sz w:val="28"/>
        </w:rPr>
        <w:t>02:</w:t>
      </w:r>
      <w:r w:rsidRPr="00976A96">
        <w:rPr>
          <w:rFonts w:asciiTheme="minorBidi" w:hAnsiTheme="minorBidi"/>
          <w:sz w:val="28"/>
        </w:rPr>
        <w:t xml:space="preserve"> The </w:t>
      </w:r>
      <w:r w:rsidR="00150F2E" w:rsidRPr="00976A96">
        <w:rPr>
          <w:rFonts w:asciiTheme="minorBidi" w:hAnsiTheme="minorBidi"/>
          <w:sz w:val="28"/>
        </w:rPr>
        <w:t xml:space="preserve">registered </w:t>
      </w:r>
      <w:r w:rsidRPr="00976A96">
        <w:rPr>
          <w:rFonts w:asciiTheme="minorBidi" w:hAnsiTheme="minorBidi"/>
          <w:sz w:val="28"/>
        </w:rPr>
        <w:t>user</w:t>
      </w:r>
      <w:r w:rsidR="00A1306A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can log out from administrator page</w:t>
      </w:r>
      <w:r w:rsidR="00DF2327" w:rsidRPr="00976A96">
        <w:rPr>
          <w:rFonts w:asciiTheme="minorBidi" w:hAnsiTheme="minorBidi"/>
          <w:sz w:val="28"/>
        </w:rPr>
        <w:t>.</w:t>
      </w:r>
    </w:p>
    <w:p w14:paraId="0DEDC0CB" w14:textId="2253FFCD" w:rsidR="00A2513D" w:rsidRPr="00976A96" w:rsidRDefault="00320B99" w:rsidP="00A2513D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7:</w:t>
      </w:r>
      <w:r w:rsidR="00B328DE" w:rsidRPr="00976A96">
        <w:rPr>
          <w:rFonts w:asciiTheme="minorBidi" w:hAnsiTheme="minorBidi"/>
          <w:sz w:val="28"/>
        </w:rPr>
        <w:t xml:space="preserve"> </w:t>
      </w:r>
      <w:bookmarkStart w:id="2" w:name="OLE_LINK3"/>
      <w:bookmarkStart w:id="3" w:name="OLE_LINK4"/>
      <w:bookmarkStart w:id="4" w:name="OLE_LINK5"/>
      <w:r w:rsidR="00B328DE" w:rsidRPr="00976A96">
        <w:rPr>
          <w:rFonts w:asciiTheme="minorBidi" w:hAnsiTheme="minorBidi"/>
          <w:sz w:val="28"/>
        </w:rPr>
        <w:t xml:space="preserve">The system shall </w:t>
      </w:r>
      <w:r w:rsidR="00A2513D" w:rsidRPr="00976A96">
        <w:rPr>
          <w:rFonts w:asciiTheme="minorBidi" w:hAnsiTheme="minorBidi"/>
          <w:sz w:val="28"/>
        </w:rPr>
        <w:t xml:space="preserve">provide </w:t>
      </w:r>
      <w:r w:rsidRPr="00976A96">
        <w:rPr>
          <w:rFonts w:asciiTheme="minorBidi" w:hAnsiTheme="minorBidi"/>
          <w:sz w:val="28"/>
        </w:rPr>
        <w:t>a control</w:t>
      </w:r>
      <w:r w:rsidR="00A2513D" w:rsidRPr="00976A96">
        <w:rPr>
          <w:rFonts w:asciiTheme="minorBidi" w:hAnsiTheme="minorBidi"/>
          <w:sz w:val="28"/>
        </w:rPr>
        <w:t xml:space="preserve"> (e.g. </w:t>
      </w:r>
      <w:r w:rsidRPr="00976A96">
        <w:rPr>
          <w:rFonts w:asciiTheme="minorBidi" w:hAnsiTheme="minorBidi"/>
          <w:sz w:val="28"/>
        </w:rPr>
        <w:t>button, label with link</w:t>
      </w:r>
      <w:r w:rsidR="00A2513D" w:rsidRPr="00976A96">
        <w:rPr>
          <w:rFonts w:asciiTheme="minorBidi" w:hAnsiTheme="minorBidi"/>
          <w:sz w:val="28"/>
        </w:rPr>
        <w:t>)</w:t>
      </w:r>
      <w:r w:rsidRPr="00976A96">
        <w:rPr>
          <w:rFonts w:asciiTheme="minorBidi" w:hAnsiTheme="minorBidi"/>
          <w:sz w:val="28"/>
        </w:rPr>
        <w:t xml:space="preserve"> for users to </w:t>
      </w:r>
      <w:r w:rsidR="00E61AAA" w:rsidRPr="00976A96">
        <w:rPr>
          <w:rFonts w:asciiTheme="minorBidi" w:hAnsiTheme="minorBidi"/>
          <w:sz w:val="28"/>
        </w:rPr>
        <w:t>choose</w:t>
      </w:r>
      <w:r w:rsidRPr="00976A96">
        <w:rPr>
          <w:rFonts w:asciiTheme="minorBidi" w:hAnsiTheme="minorBidi"/>
          <w:sz w:val="28"/>
        </w:rPr>
        <w:t>.</w:t>
      </w:r>
      <w:bookmarkEnd w:id="2"/>
      <w:bookmarkEnd w:id="3"/>
      <w:bookmarkEnd w:id="4"/>
    </w:p>
    <w:p w14:paraId="71179043" w14:textId="109E74B4" w:rsidR="00320B99" w:rsidRPr="00976A96" w:rsidRDefault="00320B99" w:rsidP="00320B99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6:</w:t>
      </w:r>
      <w:r w:rsidRPr="00976A96">
        <w:rPr>
          <w:rFonts w:asciiTheme="minorBidi" w:hAnsiTheme="minorBidi"/>
          <w:sz w:val="28"/>
        </w:rPr>
        <w:t xml:space="preserve"> The system shall provide the user interface to show the login status (e.g. label with link of username of each user</w:t>
      </w:r>
      <w:r w:rsidR="002D1641" w:rsidRPr="00976A96">
        <w:rPr>
          <w:rFonts w:asciiTheme="minorBidi" w:hAnsiTheme="minorBidi"/>
          <w:sz w:val="28"/>
        </w:rPr>
        <w:t xml:space="preserve"> or</w:t>
      </w:r>
      <w:r w:rsidRPr="00976A96">
        <w:rPr>
          <w:rFonts w:asciiTheme="minorBidi" w:hAnsiTheme="minorBidi"/>
          <w:sz w:val="28"/>
        </w:rPr>
        <w:t xml:space="preserve"> label with “Login” and “Register” link)</w:t>
      </w:r>
      <w:r w:rsidR="009C2762" w:rsidRPr="00976A96">
        <w:rPr>
          <w:rFonts w:asciiTheme="minorBidi" w:hAnsiTheme="minorBidi"/>
          <w:sz w:val="28"/>
        </w:rPr>
        <w:t>.</w:t>
      </w:r>
    </w:p>
    <w:p w14:paraId="504BDC00" w14:textId="6D595F8B" w:rsidR="00B108F8" w:rsidRPr="00976A96" w:rsidRDefault="00B108F8" w:rsidP="00B108F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4:</w:t>
      </w:r>
      <w:r w:rsidRPr="00976A96">
        <w:rPr>
          <w:rFonts w:asciiTheme="minorBidi" w:hAnsiTheme="minorBidi"/>
          <w:sz w:val="28"/>
        </w:rPr>
        <w:t xml:space="preserve"> The system shall provide the main page for users.</w:t>
      </w:r>
    </w:p>
    <w:p w14:paraId="4A708D5D" w14:textId="684244C7" w:rsidR="00320B99" w:rsidRPr="00976A96" w:rsidRDefault="00E77FD0" w:rsidP="005E716D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82611C" w:rsidRPr="00976A96">
        <w:rPr>
          <w:rFonts w:asciiTheme="minorBidi" w:hAnsiTheme="minorBidi"/>
          <w:b/>
          <w:bCs/>
          <w:sz w:val="28"/>
        </w:rPr>
        <w:t>03:</w:t>
      </w:r>
      <w:r w:rsidRPr="00976A96">
        <w:rPr>
          <w:rFonts w:asciiTheme="minorBidi" w:hAnsiTheme="minorBidi"/>
          <w:sz w:val="28"/>
        </w:rPr>
        <w:t xml:space="preserve"> The user</w:t>
      </w:r>
      <w:r w:rsidR="00A1306A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  <w:cs/>
        </w:rPr>
        <w:t xml:space="preserve"> </w:t>
      </w:r>
      <w:r w:rsidRPr="00976A96">
        <w:rPr>
          <w:rFonts w:asciiTheme="minorBidi" w:hAnsiTheme="minorBidi"/>
          <w:sz w:val="28"/>
        </w:rPr>
        <w:t>can view a main page</w:t>
      </w:r>
      <w:r w:rsidR="00DF2327" w:rsidRPr="00976A96">
        <w:rPr>
          <w:rFonts w:asciiTheme="minorBidi" w:hAnsiTheme="minorBidi"/>
          <w:sz w:val="28"/>
        </w:rPr>
        <w:t>.</w:t>
      </w:r>
    </w:p>
    <w:p w14:paraId="75D400ED" w14:textId="255621AF" w:rsidR="00320B99" w:rsidRPr="00976A96" w:rsidRDefault="005E716D" w:rsidP="00320B99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7:</w:t>
      </w:r>
      <w:r w:rsidRPr="00976A96">
        <w:rPr>
          <w:rFonts w:asciiTheme="minorBidi" w:hAnsiTheme="minorBidi"/>
          <w:sz w:val="28"/>
        </w:rPr>
        <w:t xml:space="preserve"> </w:t>
      </w:r>
      <w:r w:rsidR="00320B99" w:rsidRPr="00976A96">
        <w:rPr>
          <w:rFonts w:asciiTheme="minorBidi" w:hAnsiTheme="minorBidi"/>
          <w:sz w:val="28"/>
        </w:rPr>
        <w:t>The system shall provide a control (e.g. menu bar)</w:t>
      </w:r>
      <w:r w:rsidR="00E61AAA" w:rsidRPr="00976A96">
        <w:rPr>
          <w:rFonts w:asciiTheme="minorBidi" w:hAnsiTheme="minorBidi"/>
          <w:sz w:val="28"/>
        </w:rPr>
        <w:t xml:space="preserve"> for users to choose.</w:t>
      </w:r>
    </w:p>
    <w:p w14:paraId="1D5312FF" w14:textId="77777777" w:rsidR="002844E7" w:rsidRDefault="00B108F8" w:rsidP="002844E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4:</w:t>
      </w:r>
      <w:r w:rsidRPr="00976A96">
        <w:rPr>
          <w:rFonts w:asciiTheme="minorBidi" w:hAnsiTheme="minorBidi"/>
          <w:sz w:val="28"/>
        </w:rPr>
        <w:t xml:space="preserve"> The system shall provide the main page for users.</w:t>
      </w:r>
    </w:p>
    <w:p w14:paraId="74EEADDC" w14:textId="77777777" w:rsidR="002844E7" w:rsidRDefault="002844E7" w:rsidP="002844E7">
      <w:pPr>
        <w:ind w:left="720"/>
        <w:rPr>
          <w:rFonts w:asciiTheme="minorBidi" w:hAnsiTheme="minorBidi"/>
          <w:sz w:val="28"/>
        </w:rPr>
      </w:pPr>
    </w:p>
    <w:p w14:paraId="0390C9DC" w14:textId="77777777" w:rsidR="002844E7" w:rsidRDefault="002844E7" w:rsidP="002844E7">
      <w:pPr>
        <w:ind w:left="720"/>
        <w:rPr>
          <w:rFonts w:asciiTheme="minorBidi" w:hAnsiTheme="minorBidi"/>
          <w:sz w:val="28"/>
        </w:rPr>
      </w:pPr>
    </w:p>
    <w:p w14:paraId="649CB6FD" w14:textId="77777777" w:rsidR="002844E7" w:rsidRDefault="002844E7" w:rsidP="002844E7">
      <w:pPr>
        <w:ind w:left="720"/>
        <w:rPr>
          <w:rFonts w:asciiTheme="minorBidi" w:hAnsiTheme="minorBidi"/>
          <w:sz w:val="28"/>
        </w:rPr>
      </w:pPr>
    </w:p>
    <w:p w14:paraId="4E11E694" w14:textId="5502E05E" w:rsidR="00F932F3" w:rsidRPr="00976A96" w:rsidRDefault="007B390A" w:rsidP="002844E7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>URS-</w:t>
      </w:r>
      <w:r w:rsidR="0082611C" w:rsidRPr="00976A96">
        <w:rPr>
          <w:rFonts w:asciiTheme="minorBidi" w:hAnsiTheme="minorBidi"/>
          <w:b/>
          <w:bCs/>
          <w:sz w:val="28"/>
        </w:rPr>
        <w:t>04:</w:t>
      </w:r>
      <w:r w:rsidR="00E77FD0" w:rsidRPr="00976A96">
        <w:rPr>
          <w:rFonts w:asciiTheme="minorBidi" w:hAnsiTheme="minorBidi"/>
          <w:sz w:val="28"/>
        </w:rPr>
        <w:t xml:space="preserve"> The user</w:t>
      </w:r>
      <w:r w:rsidR="00A1306A" w:rsidRPr="00976A96">
        <w:rPr>
          <w:rFonts w:asciiTheme="minorBidi" w:hAnsiTheme="minorBidi"/>
          <w:sz w:val="28"/>
        </w:rPr>
        <w:t>s</w:t>
      </w:r>
      <w:r w:rsidR="00E77FD0" w:rsidRPr="00976A96">
        <w:rPr>
          <w:rFonts w:asciiTheme="minorBidi" w:hAnsiTheme="minorBidi"/>
          <w:sz w:val="28"/>
        </w:rPr>
        <w:t xml:space="preserve"> can view a temple’s</w:t>
      </w:r>
      <w:r w:rsidR="003617C4" w:rsidRPr="00976A96">
        <w:rPr>
          <w:rFonts w:asciiTheme="minorBidi" w:hAnsiTheme="minorBidi"/>
          <w:sz w:val="28"/>
        </w:rPr>
        <w:t xml:space="preserve"> annual</w:t>
      </w:r>
      <w:r w:rsidR="00E77FD0" w:rsidRPr="00976A96">
        <w:rPr>
          <w:rFonts w:asciiTheme="minorBidi" w:hAnsiTheme="minorBidi"/>
          <w:sz w:val="28"/>
        </w:rPr>
        <w:t xml:space="preserve"> activity</w:t>
      </w:r>
      <w:r w:rsidR="00DF2327" w:rsidRPr="00976A96">
        <w:rPr>
          <w:rFonts w:asciiTheme="minorBidi" w:hAnsiTheme="minorBidi"/>
          <w:sz w:val="28"/>
        </w:rPr>
        <w:t>.</w:t>
      </w:r>
    </w:p>
    <w:p w14:paraId="59A55F98" w14:textId="74570CBD" w:rsidR="00854E28" w:rsidRPr="00976A96" w:rsidRDefault="00854E28" w:rsidP="00854E28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38511D8A" w14:textId="579B96CA" w:rsidR="00854E28" w:rsidRPr="00976A96" w:rsidRDefault="00854E28" w:rsidP="00854E2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8:</w:t>
      </w:r>
      <w:r w:rsidRPr="00976A96">
        <w:rPr>
          <w:rFonts w:asciiTheme="minorBidi" w:hAnsiTheme="minorBidi"/>
          <w:sz w:val="28"/>
        </w:rPr>
        <w:t xml:space="preserve"> The system shall provide a control (e.g. activity menu) for users to choose the type of temple’s activity.</w:t>
      </w:r>
    </w:p>
    <w:p w14:paraId="475E65FF" w14:textId="57E16AD7" w:rsidR="00F932F3" w:rsidRPr="00976A96" w:rsidRDefault="00854E28" w:rsidP="00854E2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9:</w:t>
      </w:r>
      <w:r w:rsidRPr="00976A96">
        <w:rPr>
          <w:rFonts w:asciiTheme="minorBidi" w:hAnsiTheme="minorBidi"/>
          <w:sz w:val="28"/>
        </w:rPr>
        <w:t xml:space="preserve"> The system shall provide the annual activity page for users.</w:t>
      </w:r>
    </w:p>
    <w:p w14:paraId="1CE62379" w14:textId="11EDADBE" w:rsidR="003617C4" w:rsidRPr="00976A96" w:rsidRDefault="003617C4" w:rsidP="003617C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82611C" w:rsidRPr="00976A96">
        <w:rPr>
          <w:rFonts w:asciiTheme="minorBidi" w:hAnsiTheme="minorBidi"/>
          <w:b/>
          <w:bCs/>
          <w:sz w:val="28"/>
        </w:rPr>
        <w:t>05:</w:t>
      </w:r>
      <w:r w:rsidRPr="00976A96">
        <w:rPr>
          <w:rFonts w:asciiTheme="minorBidi" w:hAnsiTheme="minorBidi"/>
          <w:sz w:val="28"/>
        </w:rPr>
        <w:t xml:space="preserve"> The user</w:t>
      </w:r>
      <w:r w:rsidR="00A1306A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can view a temple’s </w:t>
      </w:r>
      <w:r w:rsidR="00854E28" w:rsidRPr="00976A96">
        <w:rPr>
          <w:rFonts w:asciiTheme="minorBidi" w:hAnsiTheme="minorBidi"/>
          <w:sz w:val="28"/>
        </w:rPr>
        <w:t>other</w:t>
      </w:r>
      <w:r w:rsidRPr="00976A96">
        <w:rPr>
          <w:rFonts w:asciiTheme="minorBidi" w:hAnsiTheme="minorBidi"/>
          <w:sz w:val="28"/>
        </w:rPr>
        <w:t xml:space="preserve"> activity</w:t>
      </w:r>
      <w:r w:rsidR="00DF2327" w:rsidRPr="00976A96">
        <w:rPr>
          <w:rFonts w:asciiTheme="minorBidi" w:hAnsiTheme="minorBidi"/>
          <w:sz w:val="28"/>
        </w:rPr>
        <w:t>.</w:t>
      </w:r>
    </w:p>
    <w:p w14:paraId="43EB981F" w14:textId="4A90AA84" w:rsidR="003617C4" w:rsidRPr="00976A96" w:rsidRDefault="003617C4" w:rsidP="003617C4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49F021A4" w14:textId="3AC8C78D" w:rsidR="00854E28" w:rsidRPr="00976A96" w:rsidRDefault="00854E28" w:rsidP="00854E2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B108F8" w:rsidRPr="00976A96">
        <w:rPr>
          <w:rFonts w:asciiTheme="minorBidi" w:hAnsiTheme="minorBidi"/>
          <w:b/>
          <w:bCs/>
          <w:sz w:val="28"/>
        </w:rPr>
        <w:t>8</w:t>
      </w:r>
      <w:r w:rsidR="003617C4" w:rsidRPr="00976A96">
        <w:rPr>
          <w:rFonts w:asciiTheme="minorBidi" w:hAnsiTheme="minorBidi"/>
          <w:b/>
          <w:bCs/>
          <w:sz w:val="28"/>
        </w:rPr>
        <w:t xml:space="preserve">: </w:t>
      </w:r>
      <w:r w:rsidR="003617C4" w:rsidRPr="00976A96">
        <w:rPr>
          <w:rFonts w:asciiTheme="minorBidi" w:hAnsiTheme="minorBidi"/>
          <w:sz w:val="28"/>
        </w:rPr>
        <w:t xml:space="preserve">The system </w:t>
      </w:r>
      <w:r w:rsidRPr="00976A96">
        <w:rPr>
          <w:rFonts w:asciiTheme="minorBidi" w:hAnsiTheme="minorBidi"/>
          <w:sz w:val="28"/>
        </w:rPr>
        <w:t>shall provide a control (e.g. activity menu) for users to choose the type of temple’s activity.</w:t>
      </w:r>
    </w:p>
    <w:p w14:paraId="26868377" w14:textId="6D703AC8" w:rsidR="00854E28" w:rsidRPr="00976A96" w:rsidRDefault="00854E28" w:rsidP="00854E2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10:</w:t>
      </w:r>
      <w:r w:rsidRPr="00976A96">
        <w:rPr>
          <w:rFonts w:asciiTheme="minorBidi" w:hAnsiTheme="minorBidi"/>
          <w:sz w:val="28"/>
        </w:rPr>
        <w:t xml:space="preserve"> The system shall provide the other activity page for users.</w:t>
      </w:r>
    </w:p>
    <w:p w14:paraId="0B7BC8AC" w14:textId="66464450" w:rsidR="00F932F3" w:rsidRPr="00976A96" w:rsidRDefault="003617C4" w:rsidP="002844E7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82611C" w:rsidRPr="00976A96">
        <w:rPr>
          <w:rFonts w:asciiTheme="minorBidi" w:hAnsiTheme="minorBidi"/>
          <w:b/>
          <w:bCs/>
          <w:sz w:val="28"/>
        </w:rPr>
        <w:t>06:</w:t>
      </w:r>
      <w:r w:rsidR="00E77FD0" w:rsidRPr="00976A96">
        <w:rPr>
          <w:rFonts w:asciiTheme="minorBidi" w:hAnsiTheme="minorBidi"/>
          <w:sz w:val="28"/>
        </w:rPr>
        <w:t xml:space="preserve"> The user</w:t>
      </w:r>
      <w:r w:rsidR="00A1306A" w:rsidRPr="00976A96">
        <w:rPr>
          <w:rFonts w:asciiTheme="minorBidi" w:hAnsiTheme="minorBidi"/>
          <w:sz w:val="28"/>
        </w:rPr>
        <w:t>s</w:t>
      </w:r>
      <w:r w:rsidR="00E77FD0" w:rsidRPr="00976A96">
        <w:rPr>
          <w:rFonts w:asciiTheme="minorBidi" w:hAnsiTheme="minorBidi"/>
          <w:sz w:val="28"/>
        </w:rPr>
        <w:t xml:space="preserve"> can view a temple’s history</w:t>
      </w:r>
      <w:r w:rsidR="00DF2327" w:rsidRPr="00976A96">
        <w:rPr>
          <w:rFonts w:asciiTheme="minorBidi" w:hAnsiTheme="minorBidi"/>
          <w:sz w:val="28"/>
        </w:rPr>
        <w:t>.</w:t>
      </w:r>
    </w:p>
    <w:p w14:paraId="6227B834" w14:textId="2AEA6D89" w:rsidR="00905DD5" w:rsidRPr="00976A96" w:rsidRDefault="00905DD5" w:rsidP="00905DD5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4E443D2A" w14:textId="5728974D" w:rsidR="00F932F3" w:rsidRPr="00976A96" w:rsidRDefault="00905DD5" w:rsidP="005E716D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  <w:cs/>
        </w:rPr>
        <w:tab/>
      </w: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11:</w:t>
      </w:r>
      <w:r w:rsidRPr="00976A96">
        <w:rPr>
          <w:rFonts w:asciiTheme="minorBidi" w:hAnsiTheme="minorBidi"/>
          <w:sz w:val="28"/>
        </w:rPr>
        <w:t xml:space="preserve"> The system shall provide the </w:t>
      </w:r>
      <w:r w:rsidR="00DF2327" w:rsidRPr="00976A96">
        <w:rPr>
          <w:rFonts w:asciiTheme="minorBidi" w:hAnsiTheme="minorBidi"/>
          <w:sz w:val="28"/>
        </w:rPr>
        <w:t>temple’s history page for users.</w:t>
      </w:r>
    </w:p>
    <w:p w14:paraId="23C61CBA" w14:textId="30B79518" w:rsidR="00F932F3" w:rsidRPr="00976A96" w:rsidRDefault="003617C4" w:rsidP="005E716D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82611C" w:rsidRPr="00976A96">
        <w:rPr>
          <w:rFonts w:asciiTheme="minorBidi" w:hAnsiTheme="minorBidi"/>
          <w:b/>
          <w:bCs/>
          <w:sz w:val="28"/>
        </w:rPr>
        <w:t>07:</w:t>
      </w:r>
      <w:r w:rsidR="00445133" w:rsidRPr="00976A96">
        <w:rPr>
          <w:rFonts w:asciiTheme="minorBidi" w:hAnsiTheme="minorBidi"/>
          <w:sz w:val="28"/>
        </w:rPr>
        <w:t xml:space="preserve"> The </w:t>
      </w:r>
      <w:r w:rsidR="00150F2E" w:rsidRPr="00976A96">
        <w:rPr>
          <w:rFonts w:asciiTheme="minorBidi" w:hAnsiTheme="minorBidi"/>
          <w:sz w:val="28"/>
        </w:rPr>
        <w:t xml:space="preserve">registered </w:t>
      </w:r>
      <w:r w:rsidR="00151F9A" w:rsidRPr="00976A96">
        <w:rPr>
          <w:rFonts w:asciiTheme="minorBidi" w:hAnsiTheme="minorBidi"/>
          <w:sz w:val="28"/>
        </w:rPr>
        <w:t>user</w:t>
      </w:r>
      <w:r w:rsidR="00A1306A" w:rsidRPr="00976A96">
        <w:rPr>
          <w:rFonts w:asciiTheme="minorBidi" w:hAnsiTheme="minorBidi"/>
          <w:sz w:val="28"/>
        </w:rPr>
        <w:t>s</w:t>
      </w:r>
      <w:r w:rsidR="00151F9A" w:rsidRPr="00976A96">
        <w:rPr>
          <w:rFonts w:asciiTheme="minorBidi" w:hAnsiTheme="minorBidi"/>
          <w:sz w:val="28"/>
        </w:rPr>
        <w:t xml:space="preserve"> can ask the </w:t>
      </w:r>
      <w:proofErr w:type="spellStart"/>
      <w:r w:rsidR="00151F9A" w:rsidRPr="00976A96">
        <w:rPr>
          <w:rFonts w:asciiTheme="minorBidi" w:hAnsiTheme="minorBidi"/>
          <w:sz w:val="28"/>
        </w:rPr>
        <w:t>d</w:t>
      </w:r>
      <w:r w:rsidR="00E77FD0" w:rsidRPr="00976A96">
        <w:rPr>
          <w:rFonts w:asciiTheme="minorBidi" w:hAnsiTheme="minorBidi"/>
          <w:sz w:val="28"/>
        </w:rPr>
        <w:t>hamma</w:t>
      </w:r>
      <w:proofErr w:type="spellEnd"/>
      <w:r w:rsidR="00E77FD0" w:rsidRPr="00976A96">
        <w:rPr>
          <w:rFonts w:asciiTheme="minorBidi" w:hAnsiTheme="minorBidi"/>
          <w:sz w:val="28"/>
        </w:rPr>
        <w:t xml:space="preserve"> question</w:t>
      </w:r>
      <w:r w:rsidR="00DF2327" w:rsidRPr="00976A96">
        <w:rPr>
          <w:rFonts w:asciiTheme="minorBidi" w:hAnsiTheme="minorBidi"/>
          <w:sz w:val="28"/>
        </w:rPr>
        <w:t>.</w:t>
      </w:r>
    </w:p>
    <w:p w14:paraId="4F650A1C" w14:textId="7E78E39A" w:rsidR="00DF2327" w:rsidRPr="00976A96" w:rsidRDefault="00DF2327" w:rsidP="00DF2327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06446757" w14:textId="1BC78C47" w:rsidR="00151F9A" w:rsidRPr="00976A96" w:rsidRDefault="00151F9A" w:rsidP="00151F9A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12:</w:t>
      </w:r>
      <w:r w:rsidRPr="00976A96">
        <w:rPr>
          <w:rFonts w:asciiTheme="minorBidi" w:hAnsiTheme="minorBidi"/>
          <w:sz w:val="28"/>
        </w:rPr>
        <w:t xml:space="preserve"> The system shall provide question and answer </w:t>
      </w:r>
      <w:proofErr w:type="spellStart"/>
      <w:r w:rsidRPr="00976A96">
        <w:rPr>
          <w:rFonts w:asciiTheme="minorBidi" w:hAnsiTheme="minorBidi"/>
          <w:sz w:val="28"/>
        </w:rPr>
        <w:t>dhamma</w:t>
      </w:r>
      <w:proofErr w:type="spellEnd"/>
      <w:r w:rsidRPr="00976A96">
        <w:rPr>
          <w:rFonts w:asciiTheme="minorBidi" w:hAnsiTheme="minorBidi"/>
          <w:sz w:val="28"/>
        </w:rPr>
        <w:t xml:space="preserve"> page for users.</w:t>
      </w:r>
    </w:p>
    <w:p w14:paraId="089DD198" w14:textId="69C25364" w:rsidR="00151F9A" w:rsidRPr="00976A96" w:rsidRDefault="00151F9A" w:rsidP="00151F9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13:</w:t>
      </w:r>
      <w:r w:rsidRPr="00976A96">
        <w:rPr>
          <w:rFonts w:asciiTheme="minorBidi" w:hAnsiTheme="minorBidi"/>
          <w:b/>
          <w:bCs/>
          <w:sz w:val="28"/>
        </w:rPr>
        <w:t xml:space="preserve"> </w:t>
      </w:r>
      <w:r w:rsidRPr="00976A96">
        <w:rPr>
          <w:rFonts w:asciiTheme="minorBidi" w:hAnsiTheme="minorBidi"/>
          <w:sz w:val="28"/>
        </w:rPr>
        <w:t xml:space="preserve">The system shall provide an input interface (e.g. </w:t>
      </w:r>
      <w:r w:rsidR="00FD28C6" w:rsidRPr="00976A96">
        <w:rPr>
          <w:rFonts w:asciiTheme="minorBidi" w:hAnsiTheme="minorBidi"/>
          <w:sz w:val="28"/>
        </w:rPr>
        <w:t>textbox)</w:t>
      </w:r>
      <w:r w:rsidRPr="00976A96">
        <w:rPr>
          <w:rFonts w:asciiTheme="minorBidi" w:hAnsiTheme="minorBidi"/>
          <w:sz w:val="28"/>
        </w:rPr>
        <w:t xml:space="preserve"> for users to input their question.</w:t>
      </w:r>
    </w:p>
    <w:p w14:paraId="15320B10" w14:textId="4A9E4464" w:rsidR="00151F9A" w:rsidRPr="00976A96" w:rsidRDefault="00151F9A" w:rsidP="00151F9A">
      <w:pPr>
        <w:ind w:left="720"/>
        <w:rPr>
          <w:rFonts w:asciiTheme="minorBidi" w:hAnsiTheme="minorBidi"/>
          <w:sz w:val="28"/>
          <w:cs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14:</w:t>
      </w:r>
      <w:r w:rsidRPr="00976A96">
        <w:rPr>
          <w:rFonts w:asciiTheme="minorBidi" w:hAnsiTheme="minorBidi"/>
          <w:sz w:val="28"/>
        </w:rPr>
        <w:t xml:space="preserve"> The system shall provide a control (</w:t>
      </w:r>
      <w:proofErr w:type="spellStart"/>
      <w:r w:rsidRPr="00976A96">
        <w:rPr>
          <w:rFonts w:asciiTheme="minorBidi" w:hAnsiTheme="minorBidi"/>
          <w:sz w:val="28"/>
        </w:rPr>
        <w:t>e.g.button</w:t>
      </w:r>
      <w:proofErr w:type="spellEnd"/>
      <w:r w:rsidRPr="00976A96">
        <w:rPr>
          <w:rFonts w:asciiTheme="minorBidi" w:hAnsiTheme="minorBidi"/>
          <w:sz w:val="28"/>
        </w:rPr>
        <w:t>) for users to submit their question.</w:t>
      </w:r>
    </w:p>
    <w:p w14:paraId="26E89EF3" w14:textId="5D9E755B" w:rsidR="00E9601E" w:rsidRPr="00976A96" w:rsidRDefault="00E9601E" w:rsidP="00E9601E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9:</w:t>
      </w:r>
      <w:r w:rsidRPr="00976A96">
        <w:rPr>
          <w:rFonts w:asciiTheme="minorBidi" w:hAnsiTheme="minorBidi"/>
          <w:sz w:val="28"/>
        </w:rPr>
        <w:t xml:space="preserve"> The system shall provide a notification to administrator users for the incoming question via email.</w:t>
      </w:r>
    </w:p>
    <w:p w14:paraId="523E6860" w14:textId="77777777" w:rsidR="002844E7" w:rsidRDefault="002844E7" w:rsidP="005E716D">
      <w:pPr>
        <w:rPr>
          <w:rFonts w:asciiTheme="minorBidi" w:hAnsiTheme="minorBidi"/>
          <w:sz w:val="28"/>
        </w:rPr>
      </w:pPr>
    </w:p>
    <w:p w14:paraId="3F3705B0" w14:textId="77777777" w:rsidR="002844E7" w:rsidRDefault="002844E7" w:rsidP="005E716D">
      <w:pPr>
        <w:rPr>
          <w:rFonts w:asciiTheme="minorBidi" w:hAnsiTheme="minorBidi"/>
          <w:sz w:val="28"/>
        </w:rPr>
      </w:pPr>
    </w:p>
    <w:p w14:paraId="3CE21079" w14:textId="77777777" w:rsidR="002844E7" w:rsidRDefault="002844E7" w:rsidP="005E716D">
      <w:pPr>
        <w:rPr>
          <w:rFonts w:asciiTheme="minorBidi" w:hAnsiTheme="minorBidi"/>
          <w:sz w:val="28"/>
        </w:rPr>
      </w:pPr>
    </w:p>
    <w:p w14:paraId="68AC8B08" w14:textId="0DDF8001" w:rsidR="00F932F3" w:rsidRPr="00976A96" w:rsidRDefault="003617C4" w:rsidP="005E716D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>URS-</w:t>
      </w:r>
      <w:r w:rsidR="0082611C" w:rsidRPr="00976A96">
        <w:rPr>
          <w:rFonts w:asciiTheme="minorBidi" w:hAnsiTheme="minorBidi"/>
          <w:b/>
          <w:bCs/>
          <w:sz w:val="28"/>
        </w:rPr>
        <w:t>08:</w:t>
      </w:r>
      <w:r w:rsidR="00445133" w:rsidRPr="00976A96">
        <w:rPr>
          <w:rFonts w:asciiTheme="minorBidi" w:hAnsiTheme="minorBidi"/>
          <w:sz w:val="28"/>
        </w:rPr>
        <w:t xml:space="preserve"> The </w:t>
      </w:r>
      <w:r w:rsidR="00150F2E" w:rsidRPr="00976A96">
        <w:rPr>
          <w:rFonts w:asciiTheme="minorBidi" w:hAnsiTheme="minorBidi"/>
          <w:sz w:val="28"/>
        </w:rPr>
        <w:t xml:space="preserve">registered </w:t>
      </w:r>
      <w:r w:rsidR="00445133" w:rsidRPr="00976A96">
        <w:rPr>
          <w:rFonts w:asciiTheme="minorBidi" w:hAnsiTheme="minorBidi"/>
          <w:sz w:val="28"/>
        </w:rPr>
        <w:t>user</w:t>
      </w:r>
      <w:r w:rsidR="00A1306A" w:rsidRPr="00976A96">
        <w:rPr>
          <w:rFonts w:asciiTheme="minorBidi" w:hAnsiTheme="minorBidi"/>
          <w:sz w:val="28"/>
        </w:rPr>
        <w:t>s</w:t>
      </w:r>
      <w:r w:rsidR="00445133" w:rsidRPr="00976A96">
        <w:rPr>
          <w:rFonts w:asciiTheme="minorBidi" w:hAnsiTheme="minorBidi"/>
          <w:sz w:val="28"/>
        </w:rPr>
        <w:t xml:space="preserve"> can </w:t>
      </w:r>
      <w:r w:rsidR="00710DE0" w:rsidRPr="00976A96">
        <w:rPr>
          <w:rFonts w:asciiTheme="minorBidi" w:hAnsiTheme="minorBidi"/>
          <w:sz w:val="28"/>
        </w:rPr>
        <w:t>view</w:t>
      </w:r>
      <w:r w:rsidR="00151F9A" w:rsidRPr="00976A96">
        <w:rPr>
          <w:rFonts w:asciiTheme="minorBidi" w:hAnsiTheme="minorBidi"/>
          <w:sz w:val="28"/>
        </w:rPr>
        <w:t xml:space="preserve"> the </w:t>
      </w:r>
      <w:proofErr w:type="spellStart"/>
      <w:r w:rsidR="00151F9A" w:rsidRPr="00976A96">
        <w:rPr>
          <w:rFonts w:asciiTheme="minorBidi" w:hAnsiTheme="minorBidi"/>
          <w:sz w:val="28"/>
        </w:rPr>
        <w:t>d</w:t>
      </w:r>
      <w:r w:rsidR="00913E8E" w:rsidRPr="00976A96">
        <w:rPr>
          <w:rFonts w:asciiTheme="minorBidi" w:hAnsiTheme="minorBidi"/>
          <w:sz w:val="28"/>
        </w:rPr>
        <w:t>hamma</w:t>
      </w:r>
      <w:proofErr w:type="spellEnd"/>
      <w:r w:rsidR="00913E8E" w:rsidRPr="00976A96">
        <w:rPr>
          <w:rFonts w:asciiTheme="minorBidi" w:hAnsiTheme="minorBidi"/>
          <w:sz w:val="28"/>
        </w:rPr>
        <w:t xml:space="preserve"> answer.</w:t>
      </w:r>
    </w:p>
    <w:p w14:paraId="2134952B" w14:textId="7EC08C0B" w:rsidR="00151F9A" w:rsidRPr="00976A96" w:rsidRDefault="00151F9A" w:rsidP="00151F9A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794B5454" w14:textId="40719DE1" w:rsidR="00151F9A" w:rsidRPr="00976A96" w:rsidRDefault="00151F9A" w:rsidP="00151F9A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12:</w:t>
      </w:r>
      <w:r w:rsidRPr="00976A96">
        <w:rPr>
          <w:rFonts w:asciiTheme="minorBidi" w:hAnsiTheme="minorBidi"/>
          <w:b/>
          <w:bCs/>
          <w:sz w:val="28"/>
        </w:rPr>
        <w:t xml:space="preserve"> </w:t>
      </w:r>
      <w:r w:rsidRPr="00976A96">
        <w:rPr>
          <w:rFonts w:asciiTheme="minorBidi" w:hAnsiTheme="minorBidi"/>
          <w:sz w:val="28"/>
        </w:rPr>
        <w:t xml:space="preserve">The system shall provide question and answer </w:t>
      </w:r>
      <w:proofErr w:type="spellStart"/>
      <w:r w:rsidRPr="00976A96">
        <w:rPr>
          <w:rFonts w:asciiTheme="minorBidi" w:hAnsiTheme="minorBidi"/>
          <w:sz w:val="28"/>
        </w:rPr>
        <w:t>dhamma</w:t>
      </w:r>
      <w:proofErr w:type="spellEnd"/>
      <w:r w:rsidRPr="00976A96">
        <w:rPr>
          <w:rFonts w:asciiTheme="minorBidi" w:hAnsiTheme="minorBidi"/>
          <w:sz w:val="28"/>
        </w:rPr>
        <w:t xml:space="preserve"> page for users.</w:t>
      </w:r>
    </w:p>
    <w:p w14:paraId="4FAC548D" w14:textId="040F7627" w:rsidR="00151F9A" w:rsidRPr="00976A96" w:rsidRDefault="00151F9A" w:rsidP="00151F9A">
      <w:pPr>
        <w:ind w:left="720"/>
        <w:rPr>
          <w:rFonts w:asciiTheme="minorBidi" w:hAnsiTheme="minorBidi"/>
          <w:sz w:val="28"/>
          <w:cs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15:</w:t>
      </w:r>
      <w:r w:rsidRPr="00976A96">
        <w:rPr>
          <w:rFonts w:asciiTheme="minorBidi" w:hAnsiTheme="minorBidi"/>
          <w:sz w:val="28"/>
        </w:rPr>
        <w:t xml:space="preserve"> The system shall provide a user interface (e.g. text area) for user to view the </w:t>
      </w:r>
      <w:proofErr w:type="spellStart"/>
      <w:r w:rsidRPr="00976A96">
        <w:rPr>
          <w:rFonts w:asciiTheme="minorBidi" w:hAnsiTheme="minorBidi"/>
          <w:sz w:val="28"/>
        </w:rPr>
        <w:t>dhamma</w:t>
      </w:r>
      <w:proofErr w:type="spellEnd"/>
      <w:r w:rsidRPr="00976A96">
        <w:rPr>
          <w:rFonts w:asciiTheme="minorBidi" w:hAnsiTheme="minorBidi"/>
          <w:sz w:val="28"/>
        </w:rPr>
        <w:t xml:space="preserve"> answer.</w:t>
      </w:r>
    </w:p>
    <w:p w14:paraId="0788337B" w14:textId="3DF85D19" w:rsidR="00DF2327" w:rsidRPr="00976A96" w:rsidRDefault="003617C4" w:rsidP="005E716D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82611C" w:rsidRPr="00976A96">
        <w:rPr>
          <w:rFonts w:asciiTheme="minorBidi" w:hAnsiTheme="minorBidi"/>
          <w:b/>
          <w:bCs/>
          <w:sz w:val="28"/>
        </w:rPr>
        <w:t>09:</w:t>
      </w:r>
      <w:r w:rsidR="00E77FD0" w:rsidRPr="00976A96">
        <w:rPr>
          <w:rFonts w:asciiTheme="minorBidi" w:hAnsiTheme="minorBidi"/>
          <w:sz w:val="28"/>
        </w:rPr>
        <w:t xml:space="preserve"> The user</w:t>
      </w:r>
      <w:r w:rsidR="00A1306A" w:rsidRPr="00976A96">
        <w:rPr>
          <w:rFonts w:asciiTheme="minorBidi" w:hAnsiTheme="minorBidi"/>
          <w:sz w:val="28"/>
        </w:rPr>
        <w:t>s</w:t>
      </w:r>
      <w:r w:rsidR="00E77FD0" w:rsidRPr="00976A96">
        <w:rPr>
          <w:rFonts w:asciiTheme="minorBidi" w:hAnsiTheme="minorBidi"/>
          <w:sz w:val="28"/>
        </w:rPr>
        <w:t xml:space="preserve"> can </w:t>
      </w:r>
      <w:r w:rsidR="001955C8" w:rsidRPr="00976A96">
        <w:rPr>
          <w:rFonts w:asciiTheme="minorBidi" w:hAnsiTheme="minorBidi"/>
          <w:sz w:val="28"/>
        </w:rPr>
        <w:t xml:space="preserve">view the temple’s </w:t>
      </w:r>
      <w:r w:rsidR="007B390A" w:rsidRPr="00976A96">
        <w:rPr>
          <w:rFonts w:asciiTheme="minorBidi" w:hAnsiTheme="minorBidi"/>
          <w:sz w:val="28"/>
        </w:rPr>
        <w:t>photo gallery</w:t>
      </w:r>
      <w:r w:rsidR="00913E8E" w:rsidRPr="00976A96">
        <w:rPr>
          <w:rFonts w:asciiTheme="minorBidi" w:hAnsiTheme="minorBidi"/>
          <w:sz w:val="28"/>
        </w:rPr>
        <w:t>.</w:t>
      </w:r>
    </w:p>
    <w:p w14:paraId="532E041E" w14:textId="78E24DC4" w:rsidR="001D5E1D" w:rsidRPr="00976A96" w:rsidRDefault="001D5E1D" w:rsidP="001D5E1D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3FA6519D" w14:textId="6A95C482" w:rsidR="001D5E1D" w:rsidRPr="00976A96" w:rsidRDefault="001D5E1D" w:rsidP="001D5E1D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16:</w:t>
      </w:r>
      <w:r w:rsidRPr="00976A96">
        <w:rPr>
          <w:rFonts w:asciiTheme="minorBidi" w:hAnsiTheme="minorBidi"/>
          <w:sz w:val="28"/>
        </w:rPr>
        <w:t xml:space="preserve"> The system shall provide a photo gallery page for users.</w:t>
      </w:r>
    </w:p>
    <w:p w14:paraId="0A61CC7E" w14:textId="4B33761F" w:rsidR="00DF2327" w:rsidRPr="00976A96" w:rsidRDefault="003617C4" w:rsidP="005E716D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82611C" w:rsidRPr="00976A96">
        <w:rPr>
          <w:rFonts w:asciiTheme="minorBidi" w:hAnsiTheme="minorBidi"/>
          <w:b/>
          <w:bCs/>
          <w:sz w:val="28"/>
        </w:rPr>
        <w:t>10:</w:t>
      </w:r>
      <w:r w:rsidR="000432CF" w:rsidRPr="00976A96">
        <w:rPr>
          <w:rFonts w:asciiTheme="minorBidi" w:hAnsiTheme="minorBidi"/>
          <w:sz w:val="28"/>
        </w:rPr>
        <w:t xml:space="preserve"> The user</w:t>
      </w:r>
      <w:r w:rsidR="00A1306A" w:rsidRPr="00976A96">
        <w:rPr>
          <w:rFonts w:asciiTheme="minorBidi" w:hAnsiTheme="minorBidi"/>
          <w:sz w:val="28"/>
        </w:rPr>
        <w:t>s</w:t>
      </w:r>
      <w:r w:rsidR="000432CF" w:rsidRPr="00976A96">
        <w:rPr>
          <w:rFonts w:asciiTheme="minorBidi" w:hAnsiTheme="minorBidi"/>
          <w:sz w:val="28"/>
        </w:rPr>
        <w:t xml:space="preserve"> can view </w:t>
      </w:r>
      <w:r w:rsidR="001955C8" w:rsidRPr="00976A96">
        <w:rPr>
          <w:rFonts w:asciiTheme="minorBidi" w:hAnsiTheme="minorBidi"/>
          <w:sz w:val="28"/>
        </w:rPr>
        <w:t>the temple’s</w:t>
      </w:r>
      <w:r w:rsidR="000432CF" w:rsidRPr="00976A96">
        <w:rPr>
          <w:rFonts w:asciiTheme="minorBidi" w:hAnsiTheme="minorBidi"/>
          <w:sz w:val="28"/>
        </w:rPr>
        <w:t xml:space="preserve"> video gallery</w:t>
      </w:r>
      <w:r w:rsidR="00913E8E" w:rsidRPr="00976A96">
        <w:rPr>
          <w:rFonts w:asciiTheme="minorBidi" w:hAnsiTheme="minorBidi"/>
          <w:sz w:val="28"/>
        </w:rPr>
        <w:t>.</w:t>
      </w:r>
    </w:p>
    <w:p w14:paraId="59ED5972" w14:textId="23FD9140" w:rsidR="001D5E1D" w:rsidRPr="00976A96" w:rsidRDefault="001D5E1D" w:rsidP="001D5E1D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82611C" w:rsidRPr="00976A96">
        <w:rPr>
          <w:rFonts w:asciiTheme="minorBidi" w:hAnsiTheme="minorBidi"/>
          <w:b/>
          <w:bCs/>
          <w:sz w:val="28"/>
        </w:rPr>
        <w:t>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074E17A2" w14:textId="098CF861" w:rsidR="001D5E1D" w:rsidRPr="00976A96" w:rsidRDefault="001D5E1D" w:rsidP="001D5E1D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17:</w:t>
      </w:r>
      <w:r w:rsidRPr="00976A96">
        <w:rPr>
          <w:rFonts w:asciiTheme="minorBidi" w:hAnsiTheme="minorBidi"/>
          <w:sz w:val="28"/>
        </w:rPr>
        <w:t xml:space="preserve"> The system shall provide a video gallery page for users.</w:t>
      </w:r>
    </w:p>
    <w:p w14:paraId="43EA3C0C" w14:textId="0C05A23B" w:rsidR="00F932F3" w:rsidRPr="00976A96" w:rsidRDefault="007B390A" w:rsidP="005E716D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82611C" w:rsidRPr="00976A96">
        <w:rPr>
          <w:rFonts w:asciiTheme="minorBidi" w:hAnsiTheme="minorBidi"/>
          <w:b/>
          <w:bCs/>
          <w:sz w:val="28"/>
        </w:rPr>
        <w:t>11:</w:t>
      </w:r>
      <w:r w:rsidRPr="00976A96">
        <w:rPr>
          <w:rFonts w:asciiTheme="minorBidi" w:hAnsiTheme="minorBidi"/>
          <w:sz w:val="28"/>
        </w:rPr>
        <w:t xml:space="preserve"> The user</w:t>
      </w:r>
      <w:r w:rsidR="00A1306A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can view </w:t>
      </w:r>
      <w:r w:rsidR="001955C8" w:rsidRPr="00976A96">
        <w:rPr>
          <w:rFonts w:asciiTheme="minorBidi" w:hAnsiTheme="minorBidi"/>
          <w:sz w:val="28"/>
        </w:rPr>
        <w:t>the</w:t>
      </w:r>
      <w:r w:rsidRPr="00976A96">
        <w:rPr>
          <w:rFonts w:asciiTheme="minorBidi" w:hAnsiTheme="minorBidi"/>
          <w:sz w:val="28"/>
        </w:rPr>
        <w:t xml:space="preserve"> temple’s map</w:t>
      </w:r>
      <w:r w:rsidR="00913E8E" w:rsidRPr="00976A96">
        <w:rPr>
          <w:rFonts w:asciiTheme="minorBidi" w:hAnsiTheme="minorBidi"/>
          <w:sz w:val="28"/>
        </w:rPr>
        <w:t>.</w:t>
      </w:r>
    </w:p>
    <w:p w14:paraId="2F1E2845" w14:textId="421C76FE" w:rsidR="0082611C" w:rsidRPr="00976A96" w:rsidRDefault="0082611C" w:rsidP="0082611C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063AECB8" w14:textId="2EA9D41D" w:rsidR="001D5E1D" w:rsidRPr="00976A96" w:rsidRDefault="0082611C" w:rsidP="0082611C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18:</w:t>
      </w:r>
      <w:r w:rsidRPr="00976A96">
        <w:rPr>
          <w:rFonts w:asciiTheme="minorBidi" w:hAnsiTheme="minorBidi"/>
          <w:sz w:val="28"/>
        </w:rPr>
        <w:t xml:space="preserve"> The system shall provide the contact us page for users.</w:t>
      </w:r>
    </w:p>
    <w:p w14:paraId="443B1F12" w14:textId="3F6474CF" w:rsidR="0082611C" w:rsidRPr="00976A96" w:rsidRDefault="0082611C" w:rsidP="0082611C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19:</w:t>
      </w:r>
      <w:r w:rsidRPr="00976A96">
        <w:rPr>
          <w:rFonts w:asciiTheme="minorBidi" w:hAnsiTheme="minorBidi"/>
          <w:sz w:val="28"/>
        </w:rPr>
        <w:t xml:space="preserve"> The system shall provide an interface (e.g. google map </w:t>
      </w:r>
      <w:proofErr w:type="spellStart"/>
      <w:proofErr w:type="gramStart"/>
      <w:r w:rsidRPr="00976A96">
        <w:rPr>
          <w:rFonts w:asciiTheme="minorBidi" w:hAnsiTheme="minorBidi"/>
          <w:sz w:val="28"/>
        </w:rPr>
        <w:t>api</w:t>
      </w:r>
      <w:proofErr w:type="spellEnd"/>
      <w:proofErr w:type="gramEnd"/>
      <w:r w:rsidRPr="00976A96">
        <w:rPr>
          <w:rFonts w:asciiTheme="minorBidi" w:hAnsiTheme="minorBidi"/>
          <w:sz w:val="28"/>
        </w:rPr>
        <w:t>) for users to show the temple location on the map</w:t>
      </w:r>
      <w:r w:rsidR="00990CD0" w:rsidRPr="00976A96">
        <w:rPr>
          <w:rFonts w:asciiTheme="minorBidi" w:hAnsiTheme="minorBidi"/>
          <w:sz w:val="28"/>
        </w:rPr>
        <w:t xml:space="preserve"> interface</w:t>
      </w:r>
      <w:r w:rsidRPr="00976A96">
        <w:rPr>
          <w:rFonts w:asciiTheme="minorBidi" w:hAnsiTheme="minorBidi"/>
          <w:sz w:val="28"/>
        </w:rPr>
        <w:t>.</w:t>
      </w:r>
    </w:p>
    <w:p w14:paraId="6B44A698" w14:textId="5247A475" w:rsidR="007B390A" w:rsidRPr="00976A96" w:rsidRDefault="007B390A" w:rsidP="005E716D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336191" w:rsidRPr="00976A96">
        <w:rPr>
          <w:rFonts w:asciiTheme="minorBidi" w:hAnsiTheme="minorBidi"/>
          <w:b/>
          <w:bCs/>
          <w:sz w:val="28"/>
        </w:rPr>
        <w:t>12:</w:t>
      </w:r>
      <w:r w:rsidRPr="00976A96">
        <w:rPr>
          <w:rFonts w:asciiTheme="minorBidi" w:hAnsiTheme="minorBidi"/>
          <w:sz w:val="28"/>
        </w:rPr>
        <w:t xml:space="preserve"> The user</w:t>
      </w:r>
      <w:r w:rsidR="00A1306A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can </w:t>
      </w:r>
      <w:r w:rsidR="000432CF" w:rsidRPr="00976A96">
        <w:rPr>
          <w:rFonts w:asciiTheme="minorBidi" w:hAnsiTheme="minorBidi"/>
          <w:sz w:val="28"/>
        </w:rPr>
        <w:t xml:space="preserve">view a contact </w:t>
      </w:r>
      <w:r w:rsidR="00247ACD" w:rsidRPr="00976A96">
        <w:rPr>
          <w:rFonts w:asciiTheme="minorBidi" w:hAnsiTheme="minorBidi"/>
          <w:sz w:val="28"/>
        </w:rPr>
        <w:t>us</w:t>
      </w:r>
      <w:r w:rsidR="000432CF" w:rsidRPr="00976A96">
        <w:rPr>
          <w:rFonts w:asciiTheme="minorBidi" w:hAnsiTheme="minorBidi"/>
          <w:sz w:val="28"/>
        </w:rPr>
        <w:t xml:space="preserve"> page</w:t>
      </w:r>
      <w:r w:rsidR="00913E8E" w:rsidRPr="00976A96">
        <w:rPr>
          <w:rFonts w:asciiTheme="minorBidi" w:hAnsiTheme="minorBidi"/>
          <w:sz w:val="28"/>
        </w:rPr>
        <w:t>.</w:t>
      </w:r>
    </w:p>
    <w:p w14:paraId="48C3CA51" w14:textId="43BCC6EA" w:rsidR="0082611C" w:rsidRPr="00976A96" w:rsidRDefault="0082611C" w:rsidP="0082611C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6C530A6C" w14:textId="141F833B" w:rsidR="0082611C" w:rsidRPr="00976A96" w:rsidRDefault="0082611C" w:rsidP="00336191">
      <w:pPr>
        <w:ind w:firstLine="720"/>
        <w:rPr>
          <w:rFonts w:asciiTheme="minorBidi" w:hAnsiTheme="minorBidi"/>
          <w:sz w:val="28"/>
          <w:cs/>
        </w:rPr>
      </w:pPr>
      <w:r w:rsidRPr="00976A96">
        <w:rPr>
          <w:rFonts w:asciiTheme="minorBidi" w:hAnsiTheme="minorBidi"/>
          <w:b/>
          <w:bCs/>
          <w:sz w:val="28"/>
        </w:rPr>
        <w:t>SRS-18:</w:t>
      </w:r>
      <w:r w:rsidRPr="00976A96">
        <w:rPr>
          <w:rFonts w:asciiTheme="minorBidi" w:hAnsiTheme="minorBidi"/>
          <w:sz w:val="28"/>
        </w:rPr>
        <w:t xml:space="preserve"> The system shall provide the contact us page for users.</w:t>
      </w:r>
    </w:p>
    <w:p w14:paraId="40FA6672" w14:textId="217D052E" w:rsidR="00DF2327" w:rsidRPr="00976A96" w:rsidRDefault="00EB07E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sz w:val="28"/>
        </w:rPr>
        <w:t>URS-</w:t>
      </w:r>
      <w:r w:rsidR="00336191" w:rsidRPr="00976A96">
        <w:rPr>
          <w:rFonts w:asciiTheme="minorBidi" w:hAnsiTheme="minorBidi"/>
          <w:b/>
          <w:sz w:val="28"/>
        </w:rPr>
        <w:t>13:</w:t>
      </w:r>
      <w:r w:rsidR="009D218D" w:rsidRPr="00976A96">
        <w:rPr>
          <w:rFonts w:asciiTheme="minorBidi" w:hAnsiTheme="minorBidi"/>
          <w:sz w:val="28"/>
        </w:rPr>
        <w:t xml:space="preserve"> The user</w:t>
      </w:r>
      <w:r w:rsidR="00A1306A" w:rsidRPr="00976A96">
        <w:rPr>
          <w:rFonts w:asciiTheme="minorBidi" w:hAnsiTheme="minorBidi"/>
          <w:sz w:val="28"/>
        </w:rPr>
        <w:t>s</w:t>
      </w:r>
      <w:r w:rsidR="009D218D" w:rsidRPr="00976A96">
        <w:rPr>
          <w:rFonts w:asciiTheme="minorBidi" w:hAnsiTheme="minorBidi"/>
          <w:sz w:val="28"/>
        </w:rPr>
        <w:t xml:space="preserve"> can </w:t>
      </w:r>
      <w:r w:rsidR="00336191" w:rsidRPr="00976A96">
        <w:rPr>
          <w:rFonts w:asciiTheme="minorBidi" w:hAnsiTheme="minorBidi"/>
          <w:sz w:val="28"/>
        </w:rPr>
        <w:t>access</w:t>
      </w:r>
      <w:r w:rsidR="009D218D" w:rsidRPr="00976A96">
        <w:rPr>
          <w:rFonts w:asciiTheme="minorBidi" w:hAnsiTheme="minorBidi"/>
          <w:sz w:val="28"/>
        </w:rPr>
        <w:t xml:space="preserve"> </w:t>
      </w:r>
      <w:r w:rsidR="00336191" w:rsidRPr="00976A96">
        <w:rPr>
          <w:rFonts w:asciiTheme="minorBidi" w:hAnsiTheme="minorBidi"/>
          <w:sz w:val="28"/>
        </w:rPr>
        <w:t>the temple’s Facebook page.</w:t>
      </w:r>
    </w:p>
    <w:p w14:paraId="7B63A377" w14:textId="3AB5707D" w:rsidR="00336191" w:rsidRPr="00976A96" w:rsidRDefault="00336191" w:rsidP="00336191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19:</w:t>
      </w:r>
      <w:r w:rsidRPr="00976A96">
        <w:rPr>
          <w:rFonts w:asciiTheme="minorBidi" w:hAnsiTheme="minorBidi"/>
          <w:sz w:val="28"/>
        </w:rPr>
        <w:t xml:space="preserve"> The system shall provide a control (e.g. Facebook icon) for users to choose.</w:t>
      </w:r>
    </w:p>
    <w:p w14:paraId="1B112275" w14:textId="0DA922C7" w:rsidR="00336191" w:rsidRPr="00976A96" w:rsidRDefault="0032131C" w:rsidP="0032131C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0:</w:t>
      </w:r>
      <w:r w:rsidRPr="00976A96">
        <w:rPr>
          <w:rFonts w:asciiTheme="minorBidi" w:hAnsiTheme="minorBidi"/>
          <w:sz w:val="28"/>
        </w:rPr>
        <w:t xml:space="preserve"> The system shall provide the temple’s Facebook page to users.</w:t>
      </w:r>
    </w:p>
    <w:p w14:paraId="479EBC23" w14:textId="77777777" w:rsidR="002844E7" w:rsidRDefault="002844E7">
      <w:pPr>
        <w:rPr>
          <w:rFonts w:asciiTheme="minorBidi" w:hAnsiTheme="minorBidi"/>
          <w:b/>
          <w:sz w:val="28"/>
        </w:rPr>
      </w:pPr>
    </w:p>
    <w:p w14:paraId="2FA45DD0" w14:textId="77777777" w:rsidR="002844E7" w:rsidRDefault="002844E7">
      <w:pPr>
        <w:rPr>
          <w:rFonts w:asciiTheme="minorBidi" w:hAnsiTheme="minorBidi"/>
          <w:b/>
          <w:sz w:val="28"/>
        </w:rPr>
      </w:pPr>
    </w:p>
    <w:p w14:paraId="0910D16B" w14:textId="732E4CDD" w:rsidR="00150F2E" w:rsidRPr="00976A96" w:rsidRDefault="00445133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sz w:val="28"/>
        </w:rPr>
        <w:lastRenderedPageBreak/>
        <w:t>URS-</w:t>
      </w:r>
      <w:r w:rsidR="009C2762" w:rsidRPr="00976A96">
        <w:rPr>
          <w:rFonts w:asciiTheme="minorBidi" w:hAnsiTheme="minorBidi"/>
          <w:b/>
          <w:sz w:val="28"/>
        </w:rPr>
        <w:t>14:</w:t>
      </w:r>
      <w:r w:rsidR="000E3C97" w:rsidRPr="00976A96">
        <w:rPr>
          <w:rFonts w:asciiTheme="minorBidi" w:hAnsiTheme="minorBidi"/>
          <w:sz w:val="28"/>
        </w:rPr>
        <w:t xml:space="preserve"> The user</w:t>
      </w:r>
      <w:r w:rsidR="00A1306A" w:rsidRPr="00976A96">
        <w:rPr>
          <w:rFonts w:asciiTheme="minorBidi" w:hAnsiTheme="minorBidi"/>
          <w:sz w:val="28"/>
        </w:rPr>
        <w:t>s</w:t>
      </w:r>
      <w:r w:rsidR="000E3C97" w:rsidRPr="00976A96">
        <w:rPr>
          <w:rFonts w:asciiTheme="minorBidi" w:hAnsiTheme="minorBidi"/>
          <w:sz w:val="28"/>
        </w:rPr>
        <w:t xml:space="preserve"> can register to be a registered user.</w:t>
      </w:r>
    </w:p>
    <w:p w14:paraId="126E5435" w14:textId="7BB9200C" w:rsidR="009C2762" w:rsidRPr="00976A96" w:rsidRDefault="009C2762" w:rsidP="009C2762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:</w:t>
      </w:r>
      <w:r w:rsidRPr="00976A96">
        <w:rPr>
          <w:rFonts w:asciiTheme="minorBidi" w:hAnsiTheme="minorBidi"/>
          <w:sz w:val="28"/>
        </w:rPr>
        <w:t xml:space="preserve"> The system shall provide the user interface to show the login status (e.g. label with link of username of each user</w:t>
      </w:r>
      <w:r w:rsidR="002D1641" w:rsidRPr="00976A96">
        <w:rPr>
          <w:rFonts w:asciiTheme="minorBidi" w:hAnsiTheme="minorBidi"/>
          <w:sz w:val="28"/>
        </w:rPr>
        <w:t xml:space="preserve"> or</w:t>
      </w:r>
      <w:r w:rsidRPr="00976A96">
        <w:rPr>
          <w:rFonts w:asciiTheme="minorBidi" w:hAnsiTheme="minorBidi"/>
          <w:sz w:val="28"/>
        </w:rPr>
        <w:t xml:space="preserve"> label with “Login” and “Register” link).</w:t>
      </w:r>
    </w:p>
    <w:p w14:paraId="57D44822" w14:textId="753CEDA8" w:rsidR="00251FA9" w:rsidRPr="00976A96" w:rsidRDefault="00251FA9" w:rsidP="009C2762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1:</w:t>
      </w:r>
      <w:r w:rsidRPr="00976A96">
        <w:rPr>
          <w:rFonts w:asciiTheme="minorBidi" w:hAnsiTheme="minorBidi"/>
          <w:sz w:val="28"/>
        </w:rPr>
        <w:t xml:space="preserve"> The system shall provide the register page to users.</w:t>
      </w:r>
    </w:p>
    <w:p w14:paraId="53D59721" w14:textId="2583DA3B" w:rsidR="00251FA9" w:rsidRPr="00976A96" w:rsidRDefault="00251FA9" w:rsidP="009C2762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22: </w:t>
      </w:r>
      <w:r w:rsidRPr="00976A96">
        <w:rPr>
          <w:rFonts w:asciiTheme="minorBidi" w:hAnsiTheme="minorBidi"/>
          <w:sz w:val="28"/>
        </w:rPr>
        <w:t>The system shall provide an input interface (e.g. textbox) for user</w:t>
      </w:r>
      <w:r w:rsidR="00C33216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to input their information for register to the system.</w:t>
      </w:r>
    </w:p>
    <w:p w14:paraId="5629DCB1" w14:textId="4E57DF87" w:rsidR="00251FA9" w:rsidRPr="00976A96" w:rsidRDefault="00251FA9" w:rsidP="009C2762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3:</w:t>
      </w:r>
      <w:r w:rsidRPr="00976A96">
        <w:rPr>
          <w:rFonts w:asciiTheme="minorBidi" w:hAnsiTheme="minorBidi"/>
          <w:sz w:val="28"/>
        </w:rPr>
        <w:t xml:space="preserve"> The system shall provide a control (e.g. button) for user</w:t>
      </w:r>
      <w:r w:rsidR="00C33216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to submit their information.</w:t>
      </w:r>
    </w:p>
    <w:p w14:paraId="403BE2D6" w14:textId="1C270C92" w:rsidR="00251FA9" w:rsidRPr="00976A96" w:rsidRDefault="00251FA9" w:rsidP="009C2762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C82456" w:rsidRPr="00976A96">
        <w:rPr>
          <w:rFonts w:asciiTheme="minorBidi" w:hAnsiTheme="minorBidi"/>
          <w:b/>
          <w:bCs/>
          <w:sz w:val="28"/>
        </w:rPr>
        <w:t xml:space="preserve">24: </w:t>
      </w:r>
      <w:r w:rsidR="00C82456" w:rsidRPr="00976A96">
        <w:rPr>
          <w:rFonts w:asciiTheme="minorBidi" w:hAnsiTheme="minorBidi"/>
          <w:sz w:val="28"/>
        </w:rPr>
        <w:t>The system shall validate the use</w:t>
      </w:r>
      <w:r w:rsidR="00C33216" w:rsidRPr="00976A96">
        <w:rPr>
          <w:rFonts w:asciiTheme="minorBidi" w:hAnsiTheme="minorBidi"/>
          <w:sz w:val="28"/>
        </w:rPr>
        <w:t>r</w:t>
      </w:r>
      <w:r w:rsidR="00C82456" w:rsidRPr="00976A96">
        <w:rPr>
          <w:rFonts w:asciiTheme="minorBidi" w:hAnsiTheme="minorBidi"/>
          <w:sz w:val="28"/>
        </w:rPr>
        <w:t>’s information.</w:t>
      </w:r>
    </w:p>
    <w:p w14:paraId="29A171B2" w14:textId="2119FE4E" w:rsidR="00C82456" w:rsidRPr="00976A96" w:rsidRDefault="00C82456" w:rsidP="009C2762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25: </w:t>
      </w:r>
      <w:r w:rsidRPr="00976A96">
        <w:rPr>
          <w:rFonts w:asciiTheme="minorBidi" w:hAnsiTheme="minorBidi"/>
          <w:sz w:val="28"/>
        </w:rPr>
        <w:t>The system shall provide an interface to show the completion message (“Register Successful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52F815EF" w14:textId="42DBF466" w:rsidR="009C2762" w:rsidRPr="00976A96" w:rsidRDefault="00C82456" w:rsidP="00C8245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26: </w:t>
      </w:r>
      <w:r w:rsidRPr="00976A96">
        <w:rPr>
          <w:rFonts w:asciiTheme="minorBidi" w:hAnsiTheme="minorBidi"/>
          <w:sz w:val="28"/>
        </w:rPr>
        <w:t xml:space="preserve">The system shall provide an interface to show the error message (“Register Unsuccessful, Please try </w:t>
      </w:r>
      <w:r w:rsidR="00FA1ECA" w:rsidRPr="00976A96">
        <w:rPr>
          <w:rFonts w:asciiTheme="minorBidi" w:hAnsiTheme="minorBidi"/>
          <w:sz w:val="28"/>
        </w:rPr>
        <w:t>again!</w:t>
      </w:r>
      <w:r w:rsidRPr="00976A96">
        <w:rPr>
          <w:rFonts w:asciiTheme="minorBidi" w:hAnsiTheme="minorBidi"/>
          <w:sz w:val="28"/>
        </w:rPr>
        <w:t>”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653EAAD8" w14:textId="515572A3" w:rsidR="00150F2E" w:rsidRPr="00976A96" w:rsidRDefault="000432CF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C82456" w:rsidRPr="00976A96">
        <w:rPr>
          <w:rFonts w:asciiTheme="minorBidi" w:hAnsiTheme="minorBidi"/>
          <w:b/>
          <w:bCs/>
          <w:sz w:val="28"/>
        </w:rPr>
        <w:t>15:</w:t>
      </w:r>
      <w:r w:rsidRPr="00976A96">
        <w:rPr>
          <w:rFonts w:asciiTheme="minorBidi" w:hAnsiTheme="minorBidi"/>
          <w:sz w:val="28"/>
        </w:rPr>
        <w:t xml:space="preserve"> The administrator user</w:t>
      </w:r>
      <w:r w:rsidR="00A1306A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can update temple’s history</w:t>
      </w:r>
      <w:r w:rsidR="00C82456" w:rsidRPr="00976A96">
        <w:rPr>
          <w:rFonts w:asciiTheme="minorBidi" w:hAnsiTheme="minorBidi"/>
          <w:sz w:val="28"/>
        </w:rPr>
        <w:t>.</w:t>
      </w:r>
    </w:p>
    <w:p w14:paraId="7EF9E2A2" w14:textId="3C27D04E" w:rsidR="00A1306A" w:rsidRPr="00976A96" w:rsidRDefault="00A1306A" w:rsidP="00A1306A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53786014" w14:textId="77777777" w:rsidR="00A1306A" w:rsidRPr="00976A96" w:rsidRDefault="00A1306A" w:rsidP="00A1306A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  <w:cs/>
        </w:rPr>
        <w:tab/>
      </w:r>
      <w:r w:rsidRPr="00976A96">
        <w:rPr>
          <w:rFonts w:asciiTheme="minorBidi" w:hAnsiTheme="minorBidi"/>
          <w:b/>
          <w:bCs/>
          <w:sz w:val="28"/>
        </w:rPr>
        <w:t>SRS-11:</w:t>
      </w:r>
      <w:r w:rsidRPr="00976A96">
        <w:rPr>
          <w:rFonts w:asciiTheme="minorBidi" w:hAnsiTheme="minorBidi"/>
          <w:sz w:val="28"/>
        </w:rPr>
        <w:t xml:space="preserve"> The system shall provide the temple’s history page for users.</w:t>
      </w:r>
    </w:p>
    <w:p w14:paraId="54E47607" w14:textId="4966EA03" w:rsidR="00A1306A" w:rsidRPr="00976A96" w:rsidRDefault="00A1306A" w:rsidP="00A1306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7:</w:t>
      </w:r>
      <w:r w:rsidRPr="00976A96">
        <w:rPr>
          <w:rFonts w:asciiTheme="minorBidi" w:hAnsiTheme="minorBidi"/>
          <w:sz w:val="28"/>
        </w:rPr>
        <w:t xml:space="preserve"> The system shall provide a control (e.g. edit link) for administrator users to choose for edit the temple’s history.</w:t>
      </w:r>
    </w:p>
    <w:p w14:paraId="0C2C62A3" w14:textId="061430D2" w:rsidR="00A1306A" w:rsidRPr="00976A96" w:rsidRDefault="00A1306A" w:rsidP="00A1306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8:</w:t>
      </w:r>
      <w:r w:rsidRPr="00976A96">
        <w:rPr>
          <w:rFonts w:asciiTheme="minorBidi" w:hAnsiTheme="minorBidi"/>
          <w:sz w:val="28"/>
        </w:rPr>
        <w:t xml:space="preserve"> The system shall provide an input (e.g. text area) with the current temple’s history information for administrator users to edit.</w:t>
      </w:r>
    </w:p>
    <w:p w14:paraId="5177E0DA" w14:textId="69B9A02B" w:rsidR="00A1306A" w:rsidRPr="00976A96" w:rsidRDefault="00A1306A" w:rsidP="00A1306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26A2DD11" w14:textId="047F0FE3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23551C35" w14:textId="77777777" w:rsidR="002844E7" w:rsidRDefault="00937104" w:rsidP="002844E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 xml:space="preserve">The system shall provide an interface to show the error message (“Update Unsuccessful, Please try </w:t>
      </w:r>
      <w:r w:rsidR="00FA1ECA" w:rsidRPr="00976A96">
        <w:rPr>
          <w:rFonts w:asciiTheme="minorBidi" w:hAnsiTheme="minorBidi"/>
          <w:sz w:val="28"/>
        </w:rPr>
        <w:t>again!</w:t>
      </w:r>
      <w:r w:rsidRPr="00976A96">
        <w:rPr>
          <w:rFonts w:asciiTheme="minorBidi" w:hAnsiTheme="minorBidi"/>
          <w:sz w:val="28"/>
        </w:rPr>
        <w:t>”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5EA3DA21" w14:textId="1327F021" w:rsidR="000432CF" w:rsidRPr="00976A96" w:rsidRDefault="000432CF" w:rsidP="002844E7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>URS-</w:t>
      </w:r>
      <w:r w:rsidR="00A1306A" w:rsidRPr="00976A96">
        <w:rPr>
          <w:rFonts w:asciiTheme="minorBidi" w:hAnsiTheme="minorBidi"/>
          <w:b/>
          <w:bCs/>
          <w:sz w:val="28"/>
        </w:rPr>
        <w:t>16:</w:t>
      </w:r>
      <w:r w:rsidRPr="00976A96">
        <w:rPr>
          <w:rFonts w:asciiTheme="minorBidi" w:hAnsiTheme="minorBidi"/>
          <w:sz w:val="28"/>
        </w:rPr>
        <w:t xml:space="preserve"> The administrator user</w:t>
      </w:r>
      <w:r w:rsidR="00A1306A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can update </w:t>
      </w:r>
      <w:r w:rsidR="00937104" w:rsidRPr="00976A96">
        <w:rPr>
          <w:rFonts w:asciiTheme="minorBidi" w:hAnsiTheme="minorBidi"/>
          <w:sz w:val="28"/>
        </w:rPr>
        <w:t xml:space="preserve">the </w:t>
      </w:r>
      <w:r w:rsidRPr="00976A96">
        <w:rPr>
          <w:rFonts w:asciiTheme="minorBidi" w:hAnsiTheme="minorBidi"/>
          <w:sz w:val="28"/>
        </w:rPr>
        <w:t>temple’s news</w:t>
      </w:r>
      <w:r w:rsidR="00767092" w:rsidRPr="00976A96">
        <w:rPr>
          <w:rFonts w:asciiTheme="minorBidi" w:hAnsiTheme="minorBidi"/>
          <w:sz w:val="28"/>
        </w:rPr>
        <w:t>.</w:t>
      </w:r>
    </w:p>
    <w:p w14:paraId="333326D0" w14:textId="5E6F1D3F" w:rsidR="00A1306A" w:rsidRPr="00976A96" w:rsidRDefault="00A1306A" w:rsidP="00A1306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4C64BAF9" w14:textId="5C698395" w:rsidR="00A1306A" w:rsidRPr="00976A96" w:rsidRDefault="00A1306A" w:rsidP="00A1306A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  <w:cs/>
        </w:rPr>
        <w:tab/>
      </w:r>
      <w:r w:rsidRPr="00976A96">
        <w:rPr>
          <w:rFonts w:asciiTheme="minorBidi" w:hAnsiTheme="minorBidi"/>
          <w:b/>
          <w:bCs/>
          <w:sz w:val="28"/>
        </w:rPr>
        <w:t>SRS-</w:t>
      </w:r>
      <w:r w:rsidR="00937104" w:rsidRPr="00976A96">
        <w:rPr>
          <w:rFonts w:asciiTheme="minorBidi" w:hAnsiTheme="minorBidi"/>
          <w:b/>
          <w:bCs/>
          <w:sz w:val="28"/>
        </w:rPr>
        <w:t>32</w:t>
      </w:r>
      <w:r w:rsidRPr="00976A96">
        <w:rPr>
          <w:rFonts w:asciiTheme="minorBidi" w:hAnsiTheme="minorBidi"/>
          <w:b/>
          <w:bCs/>
          <w:sz w:val="28"/>
        </w:rPr>
        <w:t>:</w:t>
      </w:r>
      <w:r w:rsidRPr="00976A96">
        <w:rPr>
          <w:rFonts w:asciiTheme="minorBidi" w:hAnsiTheme="minorBidi"/>
          <w:sz w:val="28"/>
        </w:rPr>
        <w:t xml:space="preserve"> The system shall provide the temple’s news page for administrator users.</w:t>
      </w:r>
    </w:p>
    <w:p w14:paraId="19D496C6" w14:textId="612AB048" w:rsidR="00A1306A" w:rsidRPr="00976A96" w:rsidRDefault="00937104" w:rsidP="00A1306A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33</w:t>
      </w:r>
      <w:r w:rsidR="00A1306A" w:rsidRPr="00976A96">
        <w:rPr>
          <w:rFonts w:asciiTheme="minorBidi" w:hAnsiTheme="minorBidi"/>
          <w:b/>
          <w:bCs/>
          <w:sz w:val="28"/>
        </w:rPr>
        <w:t>:</w:t>
      </w:r>
      <w:r w:rsidR="00A1306A"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1C0F24C6" w14:textId="15D693A3" w:rsidR="00A1306A" w:rsidRPr="00976A96" w:rsidRDefault="00A1306A" w:rsidP="00A1306A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="00937104" w:rsidRPr="00976A96">
        <w:rPr>
          <w:rFonts w:asciiTheme="minorBidi" w:hAnsiTheme="minorBidi"/>
          <w:b/>
          <w:bCs/>
          <w:sz w:val="28"/>
        </w:rPr>
        <w:t>SRS-34</w:t>
      </w:r>
      <w:r w:rsidRPr="00976A96">
        <w:rPr>
          <w:rFonts w:asciiTheme="minorBidi" w:hAnsiTheme="minorBidi"/>
          <w:b/>
          <w:bCs/>
          <w:sz w:val="28"/>
        </w:rPr>
        <w:t>:</w:t>
      </w:r>
      <w:r w:rsidRPr="00976A96">
        <w:rPr>
          <w:rFonts w:asciiTheme="minorBidi" w:hAnsiTheme="minorBidi"/>
          <w:sz w:val="28"/>
        </w:rPr>
        <w:t xml:space="preserve"> The system shall provide a news management page for administrator users.</w:t>
      </w:r>
    </w:p>
    <w:p w14:paraId="57B84B8C" w14:textId="1245F882" w:rsidR="00A1306A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5</w:t>
      </w:r>
      <w:r w:rsidR="00A1306A" w:rsidRPr="00976A96">
        <w:rPr>
          <w:rFonts w:asciiTheme="minorBidi" w:hAnsiTheme="minorBidi"/>
          <w:b/>
          <w:bCs/>
          <w:sz w:val="28"/>
        </w:rPr>
        <w:t xml:space="preserve">: </w:t>
      </w:r>
      <w:r w:rsidR="00A1306A" w:rsidRPr="00976A96">
        <w:rPr>
          <w:rFonts w:asciiTheme="minorBidi" w:hAnsiTheme="minorBidi"/>
          <w:sz w:val="28"/>
        </w:rPr>
        <w:t xml:space="preserve">The system shall provide a control (e.g. </w:t>
      </w:r>
      <w:r w:rsidRPr="00976A96">
        <w:rPr>
          <w:rFonts w:asciiTheme="minorBidi" w:hAnsiTheme="minorBidi"/>
          <w:sz w:val="28"/>
        </w:rPr>
        <w:t>add, update, delete</w:t>
      </w:r>
      <w:r w:rsidR="00A1306A" w:rsidRPr="00976A96">
        <w:rPr>
          <w:rFonts w:asciiTheme="minorBidi" w:hAnsiTheme="minorBidi"/>
          <w:sz w:val="28"/>
        </w:rPr>
        <w:t xml:space="preserve"> link) for administrator users to choose.</w:t>
      </w:r>
    </w:p>
    <w:p w14:paraId="67B5F5C1" w14:textId="67CA10A0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6:</w:t>
      </w:r>
      <w:r w:rsidRPr="00976A96">
        <w:rPr>
          <w:rFonts w:asciiTheme="minorBidi" w:hAnsiTheme="minorBidi"/>
          <w:sz w:val="28"/>
        </w:rPr>
        <w:t xml:space="preserve"> The system shall provide an input interface (e.g. text area) with the current temple’s news information for administrator users to edit.</w:t>
      </w:r>
    </w:p>
    <w:p w14:paraId="5216C93A" w14:textId="7A9E49D8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</w:t>
      </w:r>
      <w:r w:rsidR="00C33216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to submit the new information.</w:t>
      </w:r>
    </w:p>
    <w:p w14:paraId="1D92ADAB" w14:textId="0759D527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06EF18AF" w14:textId="31EBE308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783E87BD" w14:textId="49D7FFCA" w:rsidR="006060AD" w:rsidRPr="00976A96" w:rsidRDefault="006060AD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3:</w:t>
      </w:r>
      <w:r w:rsidRPr="00976A96">
        <w:rPr>
          <w:rFonts w:asciiTheme="minorBidi" w:hAnsiTheme="minorBidi"/>
          <w:sz w:val="28"/>
        </w:rPr>
        <w:t xml:space="preserve"> The system shall provide a</w:t>
      </w:r>
      <w:r w:rsidR="00E6471B" w:rsidRPr="00976A96">
        <w:rPr>
          <w:rFonts w:asciiTheme="minorBidi" w:hAnsiTheme="minorBidi"/>
          <w:sz w:val="28"/>
        </w:rPr>
        <w:t>n update</w:t>
      </w:r>
      <w:r w:rsidRPr="00976A96">
        <w:rPr>
          <w:rFonts w:asciiTheme="minorBidi" w:hAnsiTheme="minorBidi"/>
          <w:sz w:val="28"/>
        </w:rPr>
        <w:t xml:space="preserve"> message to registered users via email.</w:t>
      </w:r>
    </w:p>
    <w:p w14:paraId="0CDED791" w14:textId="34F1C0AE" w:rsidR="00937104" w:rsidRPr="00976A96" w:rsidRDefault="00937104" w:rsidP="0093710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17:</w:t>
      </w:r>
      <w:r w:rsidRPr="00976A96">
        <w:rPr>
          <w:rFonts w:asciiTheme="minorBidi" w:hAnsiTheme="minorBidi"/>
          <w:sz w:val="28"/>
        </w:rPr>
        <w:t xml:space="preserve"> The administrator users can add the temple’s news</w:t>
      </w:r>
      <w:r w:rsidR="00767092" w:rsidRPr="00976A96">
        <w:rPr>
          <w:rFonts w:asciiTheme="minorBidi" w:hAnsiTheme="minorBidi"/>
          <w:sz w:val="28"/>
        </w:rPr>
        <w:t>.</w:t>
      </w:r>
    </w:p>
    <w:p w14:paraId="5C0081BB" w14:textId="67C1DCB7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1A7DDBA5" w14:textId="77777777" w:rsidR="00937104" w:rsidRPr="00976A96" w:rsidRDefault="00937104" w:rsidP="0093710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  <w:cs/>
        </w:rPr>
        <w:tab/>
      </w:r>
      <w:r w:rsidRPr="00976A96">
        <w:rPr>
          <w:rFonts w:asciiTheme="minorBidi" w:hAnsiTheme="minorBidi"/>
          <w:b/>
          <w:bCs/>
          <w:sz w:val="28"/>
        </w:rPr>
        <w:t>SRS-32:</w:t>
      </w:r>
      <w:r w:rsidRPr="00976A96">
        <w:rPr>
          <w:rFonts w:asciiTheme="minorBidi" w:hAnsiTheme="minorBidi"/>
          <w:sz w:val="28"/>
        </w:rPr>
        <w:t xml:space="preserve"> The system shall provide the temple’s news page for administrator users.</w:t>
      </w:r>
    </w:p>
    <w:p w14:paraId="69601451" w14:textId="77777777" w:rsidR="00937104" w:rsidRPr="00976A96" w:rsidRDefault="00937104" w:rsidP="0093710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25F85D4A" w14:textId="77777777" w:rsidR="00937104" w:rsidRPr="00976A96" w:rsidRDefault="00937104" w:rsidP="0093710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34:</w:t>
      </w:r>
      <w:r w:rsidRPr="00976A96">
        <w:rPr>
          <w:rFonts w:asciiTheme="minorBidi" w:hAnsiTheme="minorBidi"/>
          <w:sz w:val="28"/>
        </w:rPr>
        <w:t xml:space="preserve"> The system shall provide a news management page for administrator users.</w:t>
      </w:r>
    </w:p>
    <w:p w14:paraId="441FAF02" w14:textId="77777777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5: </w:t>
      </w:r>
      <w:r w:rsidRPr="00976A96">
        <w:rPr>
          <w:rFonts w:asciiTheme="minorBidi" w:hAnsiTheme="minorBidi"/>
          <w:sz w:val="28"/>
        </w:rPr>
        <w:t>The system shall provide a control (e.g. add, update, delete link) for administrator users to choose.</w:t>
      </w:r>
    </w:p>
    <w:p w14:paraId="0E89B260" w14:textId="7DC4480F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>SRS-37:</w:t>
      </w:r>
      <w:r w:rsidRPr="00976A96">
        <w:rPr>
          <w:rFonts w:asciiTheme="minorBidi" w:hAnsiTheme="minorBidi"/>
          <w:sz w:val="28"/>
        </w:rPr>
        <w:t xml:space="preserve"> The system shall provide an input interface (e.g. text area) for administrator users to add the news of the temple.</w:t>
      </w:r>
    </w:p>
    <w:p w14:paraId="538CCDC3" w14:textId="45DAEC0B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</w:t>
      </w:r>
      <w:r w:rsidR="00C33216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to submit the new information.</w:t>
      </w:r>
    </w:p>
    <w:p w14:paraId="5BBE9737" w14:textId="41717A9B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39BC0FF8" w14:textId="7F2B8A2D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 xml:space="preserve">The system shall provide an interface to show the error message (“Update Unsuccessful, Please try </w:t>
      </w:r>
      <w:r w:rsidR="00FA1ECA" w:rsidRPr="00976A96">
        <w:rPr>
          <w:rFonts w:asciiTheme="minorBidi" w:hAnsiTheme="minorBidi"/>
          <w:sz w:val="28"/>
        </w:rPr>
        <w:t>again!</w:t>
      </w:r>
      <w:r w:rsidRPr="00976A96">
        <w:rPr>
          <w:rFonts w:asciiTheme="minorBidi" w:hAnsiTheme="minorBidi"/>
          <w:sz w:val="28"/>
        </w:rPr>
        <w:t>”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2546F5A8" w14:textId="77777777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3:</w:t>
      </w:r>
      <w:r w:rsidRPr="00976A96">
        <w:rPr>
          <w:rFonts w:asciiTheme="minorBidi" w:hAnsiTheme="minorBidi"/>
          <w:sz w:val="28"/>
        </w:rPr>
        <w:t xml:space="preserve"> The system shall provide an update message to registered users via email.</w:t>
      </w:r>
    </w:p>
    <w:p w14:paraId="285D5659" w14:textId="3979B5D1" w:rsidR="00937104" w:rsidRPr="00976A96" w:rsidRDefault="00937104" w:rsidP="0093710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18:</w:t>
      </w:r>
      <w:r w:rsidRPr="00976A96">
        <w:rPr>
          <w:rFonts w:asciiTheme="minorBidi" w:hAnsiTheme="minorBidi"/>
          <w:sz w:val="28"/>
        </w:rPr>
        <w:t xml:space="preserve"> The administrator users can delete the temple’s news</w:t>
      </w:r>
      <w:r w:rsidR="00767092" w:rsidRPr="00976A96">
        <w:rPr>
          <w:rFonts w:asciiTheme="minorBidi" w:hAnsiTheme="minorBidi"/>
          <w:sz w:val="28"/>
        </w:rPr>
        <w:t>.</w:t>
      </w:r>
    </w:p>
    <w:p w14:paraId="1FC6670E" w14:textId="133D48BA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196C4BF2" w14:textId="77777777" w:rsidR="00937104" w:rsidRPr="00976A96" w:rsidRDefault="00937104" w:rsidP="0093710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  <w:cs/>
        </w:rPr>
        <w:tab/>
      </w:r>
      <w:r w:rsidRPr="00976A96">
        <w:rPr>
          <w:rFonts w:asciiTheme="minorBidi" w:hAnsiTheme="minorBidi"/>
          <w:b/>
          <w:bCs/>
          <w:sz w:val="28"/>
        </w:rPr>
        <w:t>SRS-32:</w:t>
      </w:r>
      <w:r w:rsidRPr="00976A96">
        <w:rPr>
          <w:rFonts w:asciiTheme="minorBidi" w:hAnsiTheme="minorBidi"/>
          <w:sz w:val="28"/>
        </w:rPr>
        <w:t xml:space="preserve"> The system shall provide the temple’s news page for administrator users.</w:t>
      </w:r>
    </w:p>
    <w:p w14:paraId="6AAA3DCE" w14:textId="77777777" w:rsidR="00937104" w:rsidRPr="00976A96" w:rsidRDefault="00937104" w:rsidP="0093710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2011FF33" w14:textId="77777777" w:rsidR="00937104" w:rsidRPr="00976A96" w:rsidRDefault="00937104" w:rsidP="0093710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34:</w:t>
      </w:r>
      <w:r w:rsidRPr="00976A96">
        <w:rPr>
          <w:rFonts w:asciiTheme="minorBidi" w:hAnsiTheme="minorBidi"/>
          <w:sz w:val="28"/>
        </w:rPr>
        <w:t xml:space="preserve"> The system shall provide a news management page for administrator users.</w:t>
      </w:r>
    </w:p>
    <w:p w14:paraId="30ED6FA1" w14:textId="4DECC60E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5: </w:t>
      </w:r>
      <w:r w:rsidRPr="00976A96">
        <w:rPr>
          <w:rFonts w:asciiTheme="minorBidi" w:hAnsiTheme="minorBidi"/>
          <w:sz w:val="28"/>
        </w:rPr>
        <w:t>The system shall provide a control (e.g. add, update, delete link) for administrator users to choose.</w:t>
      </w:r>
    </w:p>
    <w:p w14:paraId="1FE03BF2" w14:textId="6120E415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8:</w:t>
      </w:r>
      <w:r w:rsidRPr="00976A96">
        <w:rPr>
          <w:rFonts w:asciiTheme="minorBidi" w:hAnsiTheme="minorBidi"/>
          <w:sz w:val="28"/>
        </w:rPr>
        <w:t xml:space="preserve"> The system shall ask for the confirmation </w:t>
      </w:r>
      <w:r w:rsidR="00E30379" w:rsidRPr="00976A96">
        <w:rPr>
          <w:rFonts w:asciiTheme="minorBidi" w:hAnsiTheme="minorBidi"/>
          <w:sz w:val="28"/>
        </w:rPr>
        <w:t>of</w:t>
      </w:r>
      <w:r w:rsidRPr="00976A96">
        <w:rPr>
          <w:rFonts w:asciiTheme="minorBidi" w:hAnsiTheme="minorBidi"/>
          <w:sz w:val="28"/>
        </w:rPr>
        <w:t xml:space="preserve"> administrator user</w:t>
      </w:r>
      <w:r w:rsidR="00C33216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to delete the news information.</w:t>
      </w:r>
    </w:p>
    <w:p w14:paraId="78687F30" w14:textId="4460CD98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406664BB" w14:textId="5A4F0DFC" w:rsidR="00A1306A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 xml:space="preserve">The system shall provide an interface to show the error message (“Update Unsuccessful, Please try </w:t>
      </w:r>
      <w:r w:rsidR="00C22C5A" w:rsidRPr="00976A96">
        <w:rPr>
          <w:rFonts w:asciiTheme="minorBidi" w:hAnsiTheme="minorBidi"/>
          <w:sz w:val="28"/>
        </w:rPr>
        <w:t>again!</w:t>
      </w:r>
      <w:r w:rsidRPr="00976A96">
        <w:rPr>
          <w:rFonts w:asciiTheme="minorBidi" w:hAnsiTheme="minorBidi"/>
          <w:sz w:val="28"/>
        </w:rPr>
        <w:t>”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7E33D16A" w14:textId="77777777" w:rsidR="002844E7" w:rsidRDefault="002844E7">
      <w:pPr>
        <w:rPr>
          <w:rFonts w:asciiTheme="minorBidi" w:hAnsiTheme="minorBidi"/>
          <w:b/>
          <w:bCs/>
          <w:sz w:val="28"/>
        </w:rPr>
      </w:pPr>
    </w:p>
    <w:p w14:paraId="24F5CEE3" w14:textId="77777777" w:rsidR="002844E7" w:rsidRDefault="002844E7">
      <w:pPr>
        <w:rPr>
          <w:rFonts w:asciiTheme="minorBidi" w:hAnsiTheme="minorBidi"/>
          <w:b/>
          <w:bCs/>
          <w:sz w:val="28"/>
        </w:rPr>
      </w:pPr>
    </w:p>
    <w:p w14:paraId="050EAC37" w14:textId="77777777" w:rsidR="002844E7" w:rsidRDefault="002844E7">
      <w:pPr>
        <w:rPr>
          <w:rFonts w:asciiTheme="minorBidi" w:hAnsiTheme="minorBidi"/>
          <w:b/>
          <w:bCs/>
          <w:sz w:val="28"/>
        </w:rPr>
      </w:pPr>
    </w:p>
    <w:p w14:paraId="2DA2A90F" w14:textId="0D40EE44" w:rsidR="000432CF" w:rsidRPr="00976A96" w:rsidRDefault="000432CF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>URS</w:t>
      </w:r>
      <w:r w:rsidR="00937104" w:rsidRPr="00976A96">
        <w:rPr>
          <w:rFonts w:asciiTheme="minorBidi" w:hAnsiTheme="minorBidi"/>
          <w:b/>
          <w:bCs/>
          <w:sz w:val="28"/>
        </w:rPr>
        <w:t>-19</w:t>
      </w:r>
      <w:r w:rsidRPr="00976A96">
        <w:rPr>
          <w:rFonts w:asciiTheme="minorBidi" w:hAnsiTheme="minorBidi"/>
          <w:b/>
          <w:bCs/>
          <w:sz w:val="28"/>
        </w:rPr>
        <w:t>:</w:t>
      </w:r>
      <w:r w:rsidRPr="00976A96">
        <w:rPr>
          <w:rFonts w:asciiTheme="minorBidi" w:hAnsiTheme="minorBidi"/>
          <w:sz w:val="28"/>
        </w:rPr>
        <w:t xml:space="preserve"> The administrator user</w:t>
      </w:r>
      <w:r w:rsidR="00937104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can update </w:t>
      </w:r>
      <w:r w:rsidR="00FA1ECA" w:rsidRPr="00976A96">
        <w:rPr>
          <w:rFonts w:asciiTheme="minorBidi" w:hAnsiTheme="minorBidi"/>
          <w:sz w:val="28"/>
        </w:rPr>
        <w:t xml:space="preserve">the </w:t>
      </w:r>
      <w:r w:rsidRPr="00976A96">
        <w:rPr>
          <w:rFonts w:asciiTheme="minorBidi" w:hAnsiTheme="minorBidi"/>
          <w:sz w:val="28"/>
        </w:rPr>
        <w:t>temple’s annual activity</w:t>
      </w:r>
      <w:r w:rsidR="00767092" w:rsidRPr="00976A96">
        <w:rPr>
          <w:rFonts w:asciiTheme="minorBidi" w:hAnsiTheme="minorBidi"/>
          <w:sz w:val="28"/>
        </w:rPr>
        <w:t>.</w:t>
      </w:r>
    </w:p>
    <w:p w14:paraId="7ED67375" w14:textId="311BBECB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203B499F" w14:textId="723D1F22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:</w:t>
      </w:r>
      <w:r w:rsidRPr="00976A96">
        <w:rPr>
          <w:rFonts w:asciiTheme="minorBidi" w:hAnsiTheme="minorBidi"/>
          <w:sz w:val="28"/>
        </w:rPr>
        <w:t xml:space="preserve"> The system shall provide a control (e.g. activity menu) for users to choose the type of temple’s activity.</w:t>
      </w:r>
    </w:p>
    <w:p w14:paraId="0418569B" w14:textId="4A6D56F4" w:rsidR="00937104" w:rsidRPr="00976A96" w:rsidRDefault="00937104" w:rsidP="0093710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  <w:cs/>
        </w:rPr>
        <w:tab/>
      </w:r>
      <w:r w:rsidRPr="00976A96">
        <w:rPr>
          <w:rFonts w:asciiTheme="minorBidi" w:hAnsiTheme="minorBidi"/>
          <w:b/>
          <w:bCs/>
          <w:sz w:val="28"/>
        </w:rPr>
        <w:t>SRS-39:</w:t>
      </w:r>
      <w:r w:rsidRPr="00976A96">
        <w:rPr>
          <w:rFonts w:asciiTheme="minorBidi" w:hAnsiTheme="minorBidi"/>
          <w:sz w:val="28"/>
        </w:rPr>
        <w:t xml:space="preserve"> The system shall provide the temple’s annual page for administrator users.</w:t>
      </w:r>
    </w:p>
    <w:p w14:paraId="34BF189B" w14:textId="77777777" w:rsidR="00937104" w:rsidRPr="00976A96" w:rsidRDefault="00937104" w:rsidP="0093710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221FB0CD" w14:textId="5975A63F" w:rsidR="00937104" w:rsidRPr="00976A96" w:rsidRDefault="00937104" w:rsidP="0093710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40:</w:t>
      </w:r>
      <w:r w:rsidRPr="00976A96">
        <w:rPr>
          <w:rFonts w:asciiTheme="minorBidi" w:hAnsiTheme="minorBidi"/>
          <w:sz w:val="28"/>
        </w:rPr>
        <w:t xml:space="preserve"> The system shall provide an annual </w:t>
      </w:r>
      <w:r w:rsidR="00C33216" w:rsidRPr="00976A96">
        <w:rPr>
          <w:rFonts w:asciiTheme="minorBidi" w:hAnsiTheme="minorBidi"/>
          <w:sz w:val="28"/>
        </w:rPr>
        <w:t xml:space="preserve">activity </w:t>
      </w:r>
      <w:r w:rsidRPr="00976A96">
        <w:rPr>
          <w:rFonts w:asciiTheme="minorBidi" w:hAnsiTheme="minorBidi"/>
          <w:sz w:val="28"/>
        </w:rPr>
        <w:t>management page for administrator users.</w:t>
      </w:r>
    </w:p>
    <w:p w14:paraId="34CE6EAE" w14:textId="77777777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5: </w:t>
      </w:r>
      <w:r w:rsidRPr="00976A96">
        <w:rPr>
          <w:rFonts w:asciiTheme="minorBidi" w:hAnsiTheme="minorBidi"/>
          <w:sz w:val="28"/>
        </w:rPr>
        <w:t>The system shall provide a control (e.g. add, update, delete link) for administrator users to choose.</w:t>
      </w:r>
    </w:p>
    <w:p w14:paraId="57194845" w14:textId="15B5B55C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41:</w:t>
      </w:r>
      <w:r w:rsidRPr="00976A96">
        <w:rPr>
          <w:rFonts w:asciiTheme="minorBidi" w:hAnsiTheme="minorBidi"/>
          <w:sz w:val="28"/>
        </w:rPr>
        <w:t xml:space="preserve"> The system shall provide an input interface (e.g. text area) with the current temple’s annual activity information for administrator users to edit.</w:t>
      </w:r>
    </w:p>
    <w:p w14:paraId="6AF4D3DB" w14:textId="2539786F" w:rsidR="00FA1ECA" w:rsidRPr="00976A96" w:rsidRDefault="00FA1ECA" w:rsidP="00FA1EC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2FCD8E55" w14:textId="25D856D6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7BDA321C" w14:textId="3CFAF2F3" w:rsidR="00937104" w:rsidRPr="00976A96" w:rsidRDefault="00937104" w:rsidP="0093710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 xml:space="preserve">The system shall provide an interface to show the error message (“Update Unsuccessful, Please try </w:t>
      </w:r>
      <w:r w:rsidR="00C22C5A" w:rsidRPr="00976A96">
        <w:rPr>
          <w:rFonts w:asciiTheme="minorBidi" w:hAnsiTheme="minorBidi"/>
          <w:sz w:val="28"/>
        </w:rPr>
        <w:t>again!</w:t>
      </w:r>
      <w:r w:rsidRPr="00976A96">
        <w:rPr>
          <w:rFonts w:asciiTheme="minorBidi" w:hAnsiTheme="minorBidi"/>
          <w:sz w:val="28"/>
        </w:rPr>
        <w:t>”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5F941B75" w14:textId="1EF173FA" w:rsidR="00E30379" w:rsidRPr="00976A96" w:rsidRDefault="00E6471B" w:rsidP="002844E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3:</w:t>
      </w:r>
      <w:r w:rsidRPr="00976A96">
        <w:rPr>
          <w:rFonts w:asciiTheme="minorBidi" w:hAnsiTheme="minorBidi"/>
          <w:sz w:val="28"/>
        </w:rPr>
        <w:t xml:space="preserve"> The system shall provide an update message to registered users via email.</w:t>
      </w:r>
    </w:p>
    <w:p w14:paraId="162A63D0" w14:textId="0F016A4B" w:rsidR="00FA1ECA" w:rsidRPr="00976A96" w:rsidRDefault="00FA1ECA" w:rsidP="00FA1ECA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20:</w:t>
      </w:r>
      <w:r w:rsidRPr="00976A96">
        <w:rPr>
          <w:rFonts w:asciiTheme="minorBidi" w:hAnsiTheme="minorBidi"/>
          <w:sz w:val="28"/>
        </w:rPr>
        <w:t xml:space="preserve"> The administrator users can add the temple’s annual activity</w:t>
      </w:r>
      <w:r w:rsidR="00767092" w:rsidRPr="00976A96">
        <w:rPr>
          <w:rFonts w:asciiTheme="minorBidi" w:hAnsiTheme="minorBidi"/>
          <w:sz w:val="28"/>
        </w:rPr>
        <w:t>.</w:t>
      </w:r>
    </w:p>
    <w:p w14:paraId="7343EB8A" w14:textId="10734691" w:rsidR="00FA1ECA" w:rsidRPr="00976A96" w:rsidRDefault="00FA1ECA" w:rsidP="00FA1EC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0FB00A31" w14:textId="77777777" w:rsidR="00FA1ECA" w:rsidRPr="00976A96" w:rsidRDefault="00FA1ECA" w:rsidP="00FA1EC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:</w:t>
      </w:r>
      <w:r w:rsidRPr="00976A96">
        <w:rPr>
          <w:rFonts w:asciiTheme="minorBidi" w:hAnsiTheme="minorBidi"/>
          <w:sz w:val="28"/>
        </w:rPr>
        <w:t xml:space="preserve"> The system shall provide a control (e.g. activity menu) for users to choose the type of temple’s activity.</w:t>
      </w:r>
    </w:p>
    <w:p w14:paraId="6F83B36B" w14:textId="77777777" w:rsidR="00FA1ECA" w:rsidRPr="00976A96" w:rsidRDefault="00FA1ECA" w:rsidP="00FA1ECA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  <w:cs/>
        </w:rPr>
        <w:tab/>
      </w:r>
      <w:r w:rsidRPr="00976A96">
        <w:rPr>
          <w:rFonts w:asciiTheme="minorBidi" w:hAnsiTheme="minorBidi"/>
          <w:b/>
          <w:bCs/>
          <w:sz w:val="28"/>
        </w:rPr>
        <w:t>SRS-39:</w:t>
      </w:r>
      <w:r w:rsidRPr="00976A96">
        <w:rPr>
          <w:rFonts w:asciiTheme="minorBidi" w:hAnsiTheme="minorBidi"/>
          <w:sz w:val="28"/>
        </w:rPr>
        <w:t xml:space="preserve"> The system shall provide the temple’s annual page for administrator users.</w:t>
      </w:r>
    </w:p>
    <w:p w14:paraId="2A8703DD" w14:textId="77777777" w:rsidR="00FA1ECA" w:rsidRPr="00976A96" w:rsidRDefault="00FA1ECA" w:rsidP="00FA1ECA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18ABEFA8" w14:textId="0F44B237" w:rsidR="00FA1ECA" w:rsidRPr="00976A96" w:rsidRDefault="00FA1ECA" w:rsidP="00FA1ECA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lastRenderedPageBreak/>
        <w:tab/>
      </w:r>
      <w:r w:rsidRPr="00976A96">
        <w:rPr>
          <w:rFonts w:asciiTheme="minorBidi" w:hAnsiTheme="minorBidi"/>
          <w:b/>
          <w:bCs/>
          <w:sz w:val="28"/>
        </w:rPr>
        <w:t>SRS-40:</w:t>
      </w:r>
      <w:r w:rsidRPr="00976A96">
        <w:rPr>
          <w:rFonts w:asciiTheme="minorBidi" w:hAnsiTheme="minorBidi"/>
          <w:sz w:val="28"/>
        </w:rPr>
        <w:t xml:space="preserve"> The system shall provide an annual </w:t>
      </w:r>
      <w:r w:rsidR="00C33216" w:rsidRPr="00976A96">
        <w:rPr>
          <w:rFonts w:asciiTheme="minorBidi" w:hAnsiTheme="minorBidi"/>
          <w:sz w:val="28"/>
        </w:rPr>
        <w:t xml:space="preserve">activity </w:t>
      </w:r>
      <w:r w:rsidRPr="00976A96">
        <w:rPr>
          <w:rFonts w:asciiTheme="minorBidi" w:hAnsiTheme="minorBidi"/>
          <w:sz w:val="28"/>
        </w:rPr>
        <w:t>management page for administrator users.</w:t>
      </w:r>
    </w:p>
    <w:p w14:paraId="1715C69E" w14:textId="77777777" w:rsidR="00FA1ECA" w:rsidRPr="00976A96" w:rsidRDefault="00FA1ECA" w:rsidP="00FA1EC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5: </w:t>
      </w:r>
      <w:r w:rsidRPr="00976A96">
        <w:rPr>
          <w:rFonts w:asciiTheme="minorBidi" w:hAnsiTheme="minorBidi"/>
          <w:sz w:val="28"/>
        </w:rPr>
        <w:t>The system shall provide a control (e.g. add, update, delete link) for administrator users to choose.</w:t>
      </w:r>
    </w:p>
    <w:p w14:paraId="397152EC" w14:textId="2180D0A9" w:rsidR="00FA1ECA" w:rsidRPr="00976A96" w:rsidRDefault="00FA1ECA" w:rsidP="00FA1EC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42:</w:t>
      </w:r>
      <w:r w:rsidRPr="00976A96">
        <w:rPr>
          <w:rFonts w:asciiTheme="minorBidi" w:hAnsiTheme="minorBidi"/>
          <w:sz w:val="28"/>
        </w:rPr>
        <w:t xml:space="preserve"> The system shall provide an input interface (e.g. text area) for administrator users to add an annual activity.</w:t>
      </w:r>
    </w:p>
    <w:p w14:paraId="4B86F210" w14:textId="77777777" w:rsidR="00FA1ECA" w:rsidRPr="00976A96" w:rsidRDefault="00FA1ECA" w:rsidP="00FA1EC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130130D9" w14:textId="024724D4" w:rsidR="00FA1ECA" w:rsidRPr="00976A96" w:rsidRDefault="00FA1ECA" w:rsidP="00FA1EC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2FBBB0ED" w14:textId="410A9DFD" w:rsidR="00FA1ECA" w:rsidRPr="00976A96" w:rsidRDefault="00FA1ECA" w:rsidP="00FA1EC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373B73CE" w14:textId="2FFB07ED" w:rsidR="00937104" w:rsidRPr="00976A96" w:rsidRDefault="00E6471B" w:rsidP="002844E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3:</w:t>
      </w:r>
      <w:r w:rsidRPr="00976A96">
        <w:rPr>
          <w:rFonts w:asciiTheme="minorBidi" w:hAnsiTheme="minorBidi"/>
          <w:sz w:val="28"/>
        </w:rPr>
        <w:t xml:space="preserve"> The system shall provide an update message to registered users via email.</w:t>
      </w:r>
    </w:p>
    <w:p w14:paraId="5F0C220D" w14:textId="44576C94" w:rsidR="00E30379" w:rsidRPr="00976A96" w:rsidRDefault="00E30379" w:rsidP="00E30379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21:</w:t>
      </w:r>
      <w:r w:rsidRPr="00976A96">
        <w:rPr>
          <w:rFonts w:asciiTheme="minorBidi" w:hAnsiTheme="minorBidi"/>
          <w:sz w:val="28"/>
        </w:rPr>
        <w:t xml:space="preserve"> The administrator users can delete the temple’s annual activity</w:t>
      </w:r>
      <w:r w:rsidR="00767092" w:rsidRPr="00976A96">
        <w:rPr>
          <w:rFonts w:asciiTheme="minorBidi" w:hAnsiTheme="minorBidi"/>
          <w:sz w:val="28"/>
        </w:rPr>
        <w:t>.</w:t>
      </w:r>
    </w:p>
    <w:p w14:paraId="6F8344E8" w14:textId="3166F3D4" w:rsidR="00E30379" w:rsidRPr="00976A96" w:rsidRDefault="00E30379" w:rsidP="00E30379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19F75F9C" w14:textId="77777777" w:rsidR="00E30379" w:rsidRPr="00976A96" w:rsidRDefault="00E30379" w:rsidP="00E30379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:</w:t>
      </w:r>
      <w:r w:rsidRPr="00976A96">
        <w:rPr>
          <w:rFonts w:asciiTheme="minorBidi" w:hAnsiTheme="minorBidi"/>
          <w:sz w:val="28"/>
        </w:rPr>
        <w:t xml:space="preserve"> The system shall provide a control (e.g. activity menu) for users to choose the type of temple’s activity.</w:t>
      </w:r>
    </w:p>
    <w:p w14:paraId="421BA9BB" w14:textId="77777777" w:rsidR="00E30379" w:rsidRPr="00976A96" w:rsidRDefault="00E30379" w:rsidP="00E30379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  <w:cs/>
        </w:rPr>
        <w:tab/>
      </w:r>
      <w:r w:rsidRPr="00976A96">
        <w:rPr>
          <w:rFonts w:asciiTheme="minorBidi" w:hAnsiTheme="minorBidi"/>
          <w:b/>
          <w:bCs/>
          <w:sz w:val="28"/>
        </w:rPr>
        <w:t>SRS-39:</w:t>
      </w:r>
      <w:r w:rsidRPr="00976A96">
        <w:rPr>
          <w:rFonts w:asciiTheme="minorBidi" w:hAnsiTheme="minorBidi"/>
          <w:sz w:val="28"/>
        </w:rPr>
        <w:t xml:space="preserve"> The system shall provide the temple’s annual page for administrator users.</w:t>
      </w:r>
    </w:p>
    <w:p w14:paraId="3A4B3E68" w14:textId="77777777" w:rsidR="00E30379" w:rsidRPr="00976A96" w:rsidRDefault="00E30379" w:rsidP="00E30379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73A5DC97" w14:textId="282E3219" w:rsidR="00E30379" w:rsidRPr="00976A96" w:rsidRDefault="00E30379" w:rsidP="00E30379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40:</w:t>
      </w:r>
      <w:r w:rsidRPr="00976A96">
        <w:rPr>
          <w:rFonts w:asciiTheme="minorBidi" w:hAnsiTheme="minorBidi"/>
          <w:sz w:val="28"/>
        </w:rPr>
        <w:t xml:space="preserve"> The system shall provide an annual </w:t>
      </w:r>
      <w:r w:rsidR="00C33216" w:rsidRPr="00976A96">
        <w:rPr>
          <w:rFonts w:asciiTheme="minorBidi" w:hAnsiTheme="minorBidi"/>
          <w:sz w:val="28"/>
        </w:rPr>
        <w:t xml:space="preserve">activity </w:t>
      </w:r>
      <w:r w:rsidRPr="00976A96">
        <w:rPr>
          <w:rFonts w:asciiTheme="minorBidi" w:hAnsiTheme="minorBidi"/>
          <w:sz w:val="28"/>
        </w:rPr>
        <w:t>management page for administrator users.</w:t>
      </w:r>
    </w:p>
    <w:p w14:paraId="3D0C91A1" w14:textId="77777777" w:rsidR="00E30379" w:rsidRPr="00976A96" w:rsidRDefault="00E30379" w:rsidP="00E30379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5: </w:t>
      </w:r>
      <w:r w:rsidRPr="00976A96">
        <w:rPr>
          <w:rFonts w:asciiTheme="minorBidi" w:hAnsiTheme="minorBidi"/>
          <w:sz w:val="28"/>
        </w:rPr>
        <w:t>The system shall provide a control (e.g. add, update, delete link) for administrator users to choose.</w:t>
      </w:r>
    </w:p>
    <w:p w14:paraId="272C03E0" w14:textId="55A4ECF9" w:rsidR="00E30379" w:rsidRPr="00976A96" w:rsidRDefault="00E30379" w:rsidP="00E61AA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43:</w:t>
      </w:r>
      <w:r w:rsidRPr="00976A96">
        <w:rPr>
          <w:rFonts w:asciiTheme="minorBidi" w:hAnsiTheme="minorBidi"/>
          <w:sz w:val="28"/>
        </w:rPr>
        <w:t xml:space="preserve"> The system shall ask for the confirmation of administrator user</w:t>
      </w:r>
      <w:r w:rsidR="00C33216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to delete the annual activity information.</w:t>
      </w:r>
    </w:p>
    <w:p w14:paraId="162BD144" w14:textId="4F5BD00C" w:rsidR="00E30379" w:rsidRPr="00976A96" w:rsidRDefault="00E30379" w:rsidP="00E30379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08527982" w14:textId="4C6BDB39" w:rsidR="00E30379" w:rsidRPr="00976A96" w:rsidRDefault="00E30379" w:rsidP="002844E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</w:t>
      </w:r>
      <w:r w:rsidR="00C33216" w:rsidRPr="00976A96">
        <w:rPr>
          <w:rFonts w:asciiTheme="minorBidi" w:hAnsiTheme="minorBidi"/>
          <w:sz w:val="28"/>
        </w:rPr>
        <w:t xml:space="preserve"> to users</w:t>
      </w:r>
      <w:r w:rsidRPr="00976A96">
        <w:rPr>
          <w:rFonts w:asciiTheme="minorBidi" w:hAnsiTheme="minorBidi"/>
          <w:sz w:val="28"/>
        </w:rPr>
        <w:t>.</w:t>
      </w:r>
    </w:p>
    <w:p w14:paraId="0956614F" w14:textId="68ED3F7B" w:rsidR="000432CF" w:rsidRPr="00976A96" w:rsidRDefault="0093710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C33216" w:rsidRPr="00976A96">
        <w:rPr>
          <w:rFonts w:asciiTheme="minorBidi" w:hAnsiTheme="minorBidi"/>
          <w:b/>
          <w:bCs/>
          <w:sz w:val="28"/>
        </w:rPr>
        <w:t>22</w:t>
      </w:r>
      <w:r w:rsidR="000432CF" w:rsidRPr="00976A96">
        <w:rPr>
          <w:rFonts w:asciiTheme="minorBidi" w:hAnsiTheme="minorBidi"/>
          <w:b/>
          <w:bCs/>
          <w:sz w:val="28"/>
        </w:rPr>
        <w:t>:</w:t>
      </w:r>
      <w:r w:rsidR="000432CF" w:rsidRPr="00976A96">
        <w:rPr>
          <w:rFonts w:asciiTheme="minorBidi" w:hAnsiTheme="minorBidi"/>
          <w:sz w:val="28"/>
        </w:rPr>
        <w:t xml:space="preserve"> The administrator user</w:t>
      </w:r>
      <w:r w:rsidR="00DF19C2" w:rsidRPr="00976A96">
        <w:rPr>
          <w:rFonts w:asciiTheme="minorBidi" w:hAnsiTheme="minorBidi"/>
          <w:sz w:val="28"/>
        </w:rPr>
        <w:t>s</w:t>
      </w:r>
      <w:r w:rsidR="000432CF" w:rsidRPr="00976A96">
        <w:rPr>
          <w:rFonts w:asciiTheme="minorBidi" w:hAnsiTheme="minorBidi"/>
          <w:sz w:val="28"/>
        </w:rPr>
        <w:t xml:space="preserve"> can update </w:t>
      </w:r>
      <w:r w:rsidR="0075318A" w:rsidRPr="00976A96">
        <w:rPr>
          <w:rFonts w:asciiTheme="minorBidi" w:hAnsiTheme="minorBidi"/>
          <w:sz w:val="28"/>
        </w:rPr>
        <w:t xml:space="preserve">the </w:t>
      </w:r>
      <w:r w:rsidR="000432CF" w:rsidRPr="00976A96">
        <w:rPr>
          <w:rFonts w:asciiTheme="minorBidi" w:hAnsiTheme="minorBidi"/>
          <w:sz w:val="28"/>
        </w:rPr>
        <w:t>temple’s other activity</w:t>
      </w:r>
      <w:r w:rsidR="00767092" w:rsidRPr="00976A96">
        <w:rPr>
          <w:rFonts w:asciiTheme="minorBidi" w:hAnsiTheme="minorBidi"/>
          <w:sz w:val="28"/>
        </w:rPr>
        <w:t>.</w:t>
      </w:r>
    </w:p>
    <w:p w14:paraId="6AA2DFA7" w14:textId="3323E7F2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056AF39F" w14:textId="77777777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:</w:t>
      </w:r>
      <w:r w:rsidRPr="00976A96">
        <w:rPr>
          <w:rFonts w:asciiTheme="minorBidi" w:hAnsiTheme="minorBidi"/>
          <w:sz w:val="28"/>
        </w:rPr>
        <w:t xml:space="preserve"> The system shall provide a control (e.g. activity menu) for users to choose the type of temple’s activity.</w:t>
      </w:r>
    </w:p>
    <w:p w14:paraId="7310C817" w14:textId="72A5CBF8" w:rsidR="00C33216" w:rsidRPr="00976A96" w:rsidRDefault="00C33216" w:rsidP="00C33216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  <w:cs/>
        </w:rPr>
        <w:tab/>
      </w:r>
      <w:r w:rsidRPr="00976A96">
        <w:rPr>
          <w:rFonts w:asciiTheme="minorBidi" w:hAnsiTheme="minorBidi"/>
          <w:b/>
          <w:bCs/>
          <w:sz w:val="28"/>
        </w:rPr>
        <w:t>SRS-44:</w:t>
      </w:r>
      <w:r w:rsidRPr="00976A96">
        <w:rPr>
          <w:rFonts w:asciiTheme="minorBidi" w:hAnsiTheme="minorBidi"/>
          <w:sz w:val="28"/>
        </w:rPr>
        <w:t xml:space="preserve"> The system shall provide the temple’s other page for administrator users.</w:t>
      </w:r>
    </w:p>
    <w:p w14:paraId="65D9166F" w14:textId="77777777" w:rsidR="00C33216" w:rsidRPr="00976A96" w:rsidRDefault="00C33216" w:rsidP="00C33216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543E98BC" w14:textId="2D081089" w:rsidR="00C33216" w:rsidRPr="00976A96" w:rsidRDefault="00C33216" w:rsidP="00C33216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45:</w:t>
      </w:r>
      <w:r w:rsidRPr="00976A96">
        <w:rPr>
          <w:rFonts w:asciiTheme="minorBidi" w:hAnsiTheme="minorBidi"/>
          <w:sz w:val="28"/>
        </w:rPr>
        <w:t xml:space="preserve"> The system shall provide other activity management page for administrator users.</w:t>
      </w:r>
    </w:p>
    <w:p w14:paraId="00763A2B" w14:textId="77777777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5: </w:t>
      </w:r>
      <w:r w:rsidRPr="00976A96">
        <w:rPr>
          <w:rFonts w:asciiTheme="minorBidi" w:hAnsiTheme="minorBidi"/>
          <w:sz w:val="28"/>
        </w:rPr>
        <w:t>The system shall provide a control (e.g. add, update, delete link) for administrator users to choose.</w:t>
      </w:r>
    </w:p>
    <w:p w14:paraId="52A23D3D" w14:textId="25726EED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46:</w:t>
      </w:r>
      <w:r w:rsidRPr="00976A96">
        <w:rPr>
          <w:rFonts w:asciiTheme="minorBidi" w:hAnsiTheme="minorBidi"/>
          <w:sz w:val="28"/>
        </w:rPr>
        <w:t xml:space="preserve"> The system shall provide an input interface (e.g. text area) with the current temple’s other activity information for administrator users to edit.</w:t>
      </w:r>
    </w:p>
    <w:p w14:paraId="35144127" w14:textId="77777777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65143B00" w14:textId="77777777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542853ED" w14:textId="77777777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71BEE180" w14:textId="77777777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3:</w:t>
      </w:r>
      <w:r w:rsidRPr="00976A96">
        <w:rPr>
          <w:rFonts w:asciiTheme="minorBidi" w:hAnsiTheme="minorBidi"/>
          <w:sz w:val="28"/>
        </w:rPr>
        <w:t xml:space="preserve"> The system shall provide an update message to registered users via email.</w:t>
      </w:r>
    </w:p>
    <w:p w14:paraId="2A31D477" w14:textId="77777777" w:rsidR="00C33216" w:rsidRDefault="00C33216" w:rsidP="00C33216">
      <w:pPr>
        <w:ind w:left="720"/>
        <w:rPr>
          <w:rFonts w:asciiTheme="minorBidi" w:hAnsiTheme="minorBidi"/>
          <w:sz w:val="28"/>
        </w:rPr>
      </w:pPr>
    </w:p>
    <w:p w14:paraId="60C60886" w14:textId="77777777" w:rsidR="002844E7" w:rsidRDefault="002844E7" w:rsidP="00C33216">
      <w:pPr>
        <w:ind w:left="720"/>
        <w:rPr>
          <w:rFonts w:asciiTheme="minorBidi" w:hAnsiTheme="minorBidi"/>
          <w:sz w:val="28"/>
        </w:rPr>
      </w:pPr>
    </w:p>
    <w:p w14:paraId="2841EF52" w14:textId="77777777" w:rsidR="002844E7" w:rsidRDefault="002844E7" w:rsidP="00C33216">
      <w:pPr>
        <w:ind w:left="720"/>
        <w:rPr>
          <w:rFonts w:asciiTheme="minorBidi" w:hAnsiTheme="minorBidi"/>
          <w:sz w:val="28"/>
        </w:rPr>
      </w:pPr>
    </w:p>
    <w:p w14:paraId="0486F32F" w14:textId="77777777" w:rsidR="002844E7" w:rsidRPr="00976A96" w:rsidRDefault="002844E7" w:rsidP="00C33216">
      <w:pPr>
        <w:ind w:left="720"/>
        <w:rPr>
          <w:rFonts w:asciiTheme="minorBidi" w:hAnsiTheme="minorBidi"/>
          <w:sz w:val="28"/>
        </w:rPr>
      </w:pPr>
      <w:bookmarkStart w:id="5" w:name="_GoBack"/>
      <w:bookmarkEnd w:id="5"/>
    </w:p>
    <w:p w14:paraId="2D86A0E9" w14:textId="70A94A17" w:rsidR="00C33216" w:rsidRPr="00976A96" w:rsidRDefault="00C33216" w:rsidP="00C33216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>URS-23:</w:t>
      </w:r>
      <w:r w:rsidRPr="00976A96">
        <w:rPr>
          <w:rFonts w:asciiTheme="minorBidi" w:hAnsiTheme="minorBidi"/>
          <w:sz w:val="28"/>
        </w:rPr>
        <w:t xml:space="preserve"> The administrator user</w:t>
      </w:r>
      <w:r w:rsidR="00DF19C2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can add </w:t>
      </w:r>
      <w:r w:rsidR="0075318A" w:rsidRPr="00976A96">
        <w:rPr>
          <w:rFonts w:asciiTheme="minorBidi" w:hAnsiTheme="minorBidi"/>
          <w:sz w:val="28"/>
        </w:rPr>
        <w:t xml:space="preserve">the </w:t>
      </w:r>
      <w:r w:rsidRPr="00976A96">
        <w:rPr>
          <w:rFonts w:asciiTheme="minorBidi" w:hAnsiTheme="minorBidi"/>
          <w:sz w:val="28"/>
        </w:rPr>
        <w:t>temple’s other activity</w:t>
      </w:r>
      <w:r w:rsidR="00767092" w:rsidRPr="00976A96">
        <w:rPr>
          <w:rFonts w:asciiTheme="minorBidi" w:hAnsiTheme="minorBidi"/>
          <w:sz w:val="28"/>
        </w:rPr>
        <w:t>.</w:t>
      </w:r>
    </w:p>
    <w:p w14:paraId="20D7D619" w14:textId="03860071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133D538D" w14:textId="77777777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:</w:t>
      </w:r>
      <w:r w:rsidRPr="00976A96">
        <w:rPr>
          <w:rFonts w:asciiTheme="minorBidi" w:hAnsiTheme="minorBidi"/>
          <w:sz w:val="28"/>
        </w:rPr>
        <w:t xml:space="preserve"> The system shall provide a control (e.g. activity menu) for users to choose the type of temple’s activity.</w:t>
      </w:r>
    </w:p>
    <w:p w14:paraId="32BB133A" w14:textId="77777777" w:rsidR="00C33216" w:rsidRPr="00976A96" w:rsidRDefault="00C33216" w:rsidP="00C33216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  <w:cs/>
        </w:rPr>
        <w:tab/>
      </w:r>
      <w:r w:rsidRPr="00976A96">
        <w:rPr>
          <w:rFonts w:asciiTheme="minorBidi" w:hAnsiTheme="minorBidi"/>
          <w:b/>
          <w:bCs/>
          <w:sz w:val="28"/>
        </w:rPr>
        <w:t>SRS-44:</w:t>
      </w:r>
      <w:r w:rsidRPr="00976A96">
        <w:rPr>
          <w:rFonts w:asciiTheme="minorBidi" w:hAnsiTheme="minorBidi"/>
          <w:sz w:val="28"/>
        </w:rPr>
        <w:t xml:space="preserve"> The system shall provide the temple’s other page for administrator users.</w:t>
      </w:r>
    </w:p>
    <w:p w14:paraId="4DDD6B17" w14:textId="77777777" w:rsidR="00C33216" w:rsidRPr="00976A96" w:rsidRDefault="00C33216" w:rsidP="00C33216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42623516" w14:textId="77777777" w:rsidR="00C33216" w:rsidRPr="00976A96" w:rsidRDefault="00C33216" w:rsidP="00C33216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45:</w:t>
      </w:r>
      <w:r w:rsidRPr="00976A96">
        <w:rPr>
          <w:rFonts w:asciiTheme="minorBidi" w:hAnsiTheme="minorBidi"/>
          <w:sz w:val="28"/>
        </w:rPr>
        <w:t xml:space="preserve"> The system shall provide other activity management page for administrator users.</w:t>
      </w:r>
    </w:p>
    <w:p w14:paraId="4C9B5DC4" w14:textId="77777777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5: </w:t>
      </w:r>
      <w:r w:rsidRPr="00976A96">
        <w:rPr>
          <w:rFonts w:asciiTheme="minorBidi" w:hAnsiTheme="minorBidi"/>
          <w:sz w:val="28"/>
        </w:rPr>
        <w:t>The system shall provide a control (e.g. add, update, delete link) for administrator users to choose.</w:t>
      </w:r>
    </w:p>
    <w:p w14:paraId="7F68FAB2" w14:textId="316BE44E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47:</w:t>
      </w:r>
      <w:r w:rsidRPr="00976A96">
        <w:rPr>
          <w:rFonts w:asciiTheme="minorBidi" w:hAnsiTheme="minorBidi"/>
          <w:sz w:val="28"/>
        </w:rPr>
        <w:t xml:space="preserve"> The system shall provide an input interface (e.g. text area) for administrator users to add a new other activity.</w:t>
      </w:r>
    </w:p>
    <w:p w14:paraId="79667E57" w14:textId="77777777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6C09BD39" w14:textId="77777777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4CAD2A05" w14:textId="77777777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42DDE303" w14:textId="77777777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3:</w:t>
      </w:r>
      <w:r w:rsidRPr="00976A96">
        <w:rPr>
          <w:rFonts w:asciiTheme="minorBidi" w:hAnsiTheme="minorBidi"/>
          <w:sz w:val="28"/>
        </w:rPr>
        <w:t xml:space="preserve"> The system shall provide an update message to registered users via email.</w:t>
      </w:r>
    </w:p>
    <w:p w14:paraId="12FCC62E" w14:textId="77777777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</w:p>
    <w:p w14:paraId="47BDFA2B" w14:textId="298C5097" w:rsidR="00C33216" w:rsidRPr="00976A96" w:rsidRDefault="00C33216" w:rsidP="00C33216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24:</w:t>
      </w:r>
      <w:r w:rsidRPr="00976A96">
        <w:rPr>
          <w:rFonts w:asciiTheme="minorBidi" w:hAnsiTheme="minorBidi"/>
          <w:sz w:val="28"/>
        </w:rPr>
        <w:t xml:space="preserve"> The administrator user</w:t>
      </w:r>
      <w:r w:rsidR="00DF19C2" w:rsidRPr="00976A96">
        <w:rPr>
          <w:rFonts w:asciiTheme="minorBidi" w:hAnsiTheme="minorBidi"/>
          <w:sz w:val="28"/>
        </w:rPr>
        <w:t>s</w:t>
      </w:r>
      <w:r w:rsidRPr="00976A96">
        <w:rPr>
          <w:rFonts w:asciiTheme="minorBidi" w:hAnsiTheme="minorBidi"/>
          <w:sz w:val="28"/>
        </w:rPr>
        <w:t xml:space="preserve"> can delete</w:t>
      </w:r>
      <w:r w:rsidR="0075318A" w:rsidRPr="00976A96">
        <w:rPr>
          <w:rFonts w:asciiTheme="minorBidi" w:hAnsiTheme="minorBidi"/>
          <w:sz w:val="28"/>
        </w:rPr>
        <w:t xml:space="preserve"> the</w:t>
      </w:r>
      <w:r w:rsidRPr="00976A96">
        <w:rPr>
          <w:rFonts w:asciiTheme="minorBidi" w:hAnsiTheme="minorBidi"/>
          <w:sz w:val="28"/>
        </w:rPr>
        <w:t xml:space="preserve"> temple’s other activity</w:t>
      </w:r>
      <w:r w:rsidR="00767092" w:rsidRPr="00976A96">
        <w:rPr>
          <w:rFonts w:asciiTheme="minorBidi" w:hAnsiTheme="minorBidi"/>
          <w:sz w:val="28"/>
        </w:rPr>
        <w:t>.</w:t>
      </w:r>
    </w:p>
    <w:p w14:paraId="5E3329E6" w14:textId="46CB9424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administrator users to choose.</w:t>
      </w:r>
    </w:p>
    <w:p w14:paraId="6BDB3412" w14:textId="77777777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:</w:t>
      </w:r>
      <w:r w:rsidRPr="00976A96">
        <w:rPr>
          <w:rFonts w:asciiTheme="minorBidi" w:hAnsiTheme="minorBidi"/>
          <w:sz w:val="28"/>
        </w:rPr>
        <w:t xml:space="preserve"> The system shall provide a control (e.g. activity menu) for users to choose the type of temple’s activity.</w:t>
      </w:r>
    </w:p>
    <w:p w14:paraId="5369765F" w14:textId="77777777" w:rsidR="00C33216" w:rsidRPr="00976A96" w:rsidRDefault="00C33216" w:rsidP="00C33216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  <w:cs/>
        </w:rPr>
        <w:tab/>
      </w:r>
      <w:r w:rsidRPr="00976A96">
        <w:rPr>
          <w:rFonts w:asciiTheme="minorBidi" w:hAnsiTheme="minorBidi"/>
          <w:b/>
          <w:bCs/>
          <w:sz w:val="28"/>
        </w:rPr>
        <w:t>SRS-44:</w:t>
      </w:r>
      <w:r w:rsidRPr="00976A96">
        <w:rPr>
          <w:rFonts w:asciiTheme="minorBidi" w:hAnsiTheme="minorBidi"/>
          <w:sz w:val="28"/>
        </w:rPr>
        <w:t xml:space="preserve"> The system shall provide the temple’s other page for administrator users.</w:t>
      </w:r>
    </w:p>
    <w:p w14:paraId="0FEF00A4" w14:textId="77777777" w:rsidR="00C33216" w:rsidRPr="00976A96" w:rsidRDefault="00C33216" w:rsidP="00C33216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lastRenderedPageBreak/>
        <w:tab/>
      </w: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5EF85D28" w14:textId="77777777" w:rsidR="00C33216" w:rsidRPr="00976A96" w:rsidRDefault="00C33216" w:rsidP="00C33216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45:</w:t>
      </w:r>
      <w:r w:rsidRPr="00976A96">
        <w:rPr>
          <w:rFonts w:asciiTheme="minorBidi" w:hAnsiTheme="minorBidi"/>
          <w:sz w:val="28"/>
        </w:rPr>
        <w:t xml:space="preserve"> The system shall provide other activity management page for administrator users.</w:t>
      </w:r>
    </w:p>
    <w:p w14:paraId="791AAF9A" w14:textId="77777777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5: </w:t>
      </w:r>
      <w:r w:rsidRPr="00976A96">
        <w:rPr>
          <w:rFonts w:asciiTheme="minorBidi" w:hAnsiTheme="minorBidi"/>
          <w:sz w:val="28"/>
        </w:rPr>
        <w:t>The system shall provide a control (e.g. add, update, delete link) for administrator users to choose.</w:t>
      </w:r>
    </w:p>
    <w:p w14:paraId="144B4763" w14:textId="376E0211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48:</w:t>
      </w:r>
      <w:r w:rsidRPr="00976A96">
        <w:rPr>
          <w:rFonts w:asciiTheme="minorBidi" w:hAnsiTheme="minorBidi"/>
          <w:sz w:val="28"/>
        </w:rPr>
        <w:t xml:space="preserve"> The system shall ask for the confirmation of administrator users to delete the other activity information.</w:t>
      </w:r>
    </w:p>
    <w:p w14:paraId="69B520FB" w14:textId="77777777" w:rsidR="00C33216" w:rsidRPr="00976A96" w:rsidRDefault="00C33216" w:rsidP="00C33216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3A7D0E85" w14:textId="439AD595" w:rsidR="00C33216" w:rsidRPr="00976A96" w:rsidRDefault="00C33216" w:rsidP="0075318A">
      <w:pPr>
        <w:ind w:left="720"/>
        <w:rPr>
          <w:rFonts w:asciiTheme="minorBidi" w:hAnsiTheme="minorBidi"/>
          <w:sz w:val="28"/>
          <w:cs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5CC06273" w14:textId="2A6F8246" w:rsidR="000432CF" w:rsidRPr="00976A96" w:rsidRDefault="0093710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75318A" w:rsidRPr="00976A96">
        <w:rPr>
          <w:rFonts w:asciiTheme="minorBidi" w:hAnsiTheme="minorBidi"/>
          <w:b/>
          <w:bCs/>
          <w:sz w:val="28"/>
        </w:rPr>
        <w:t>25</w:t>
      </w:r>
      <w:r w:rsidR="000432CF" w:rsidRPr="00976A96">
        <w:rPr>
          <w:rFonts w:asciiTheme="minorBidi" w:hAnsiTheme="minorBidi"/>
          <w:b/>
          <w:bCs/>
          <w:sz w:val="28"/>
        </w:rPr>
        <w:t>:</w:t>
      </w:r>
      <w:r w:rsidR="000432CF" w:rsidRPr="00976A96">
        <w:rPr>
          <w:rFonts w:asciiTheme="minorBidi" w:hAnsiTheme="minorBidi"/>
          <w:sz w:val="28"/>
        </w:rPr>
        <w:t xml:space="preserve"> The administrator user</w:t>
      </w:r>
      <w:r w:rsidR="0075318A" w:rsidRPr="00976A96">
        <w:rPr>
          <w:rFonts w:asciiTheme="minorBidi" w:hAnsiTheme="minorBidi"/>
          <w:sz w:val="28"/>
        </w:rPr>
        <w:t>s</w:t>
      </w:r>
      <w:r w:rsidR="000432CF" w:rsidRPr="00976A96">
        <w:rPr>
          <w:rFonts w:asciiTheme="minorBidi" w:hAnsiTheme="minorBidi"/>
          <w:sz w:val="28"/>
        </w:rPr>
        <w:t xml:space="preserve"> can update </w:t>
      </w:r>
      <w:r w:rsidR="0075318A" w:rsidRPr="00976A96">
        <w:rPr>
          <w:rFonts w:asciiTheme="minorBidi" w:hAnsiTheme="minorBidi"/>
          <w:sz w:val="28"/>
        </w:rPr>
        <w:t xml:space="preserve">the </w:t>
      </w:r>
      <w:r w:rsidR="000432CF" w:rsidRPr="00976A96">
        <w:rPr>
          <w:rFonts w:asciiTheme="minorBidi" w:hAnsiTheme="minorBidi"/>
          <w:sz w:val="28"/>
        </w:rPr>
        <w:t xml:space="preserve">temple’s </w:t>
      </w:r>
      <w:r w:rsidR="00710DE0" w:rsidRPr="00976A96">
        <w:rPr>
          <w:rFonts w:asciiTheme="minorBidi" w:hAnsiTheme="minorBidi"/>
          <w:sz w:val="28"/>
        </w:rPr>
        <w:t xml:space="preserve">photo </w:t>
      </w:r>
      <w:r w:rsidR="000432CF" w:rsidRPr="00976A96">
        <w:rPr>
          <w:rFonts w:asciiTheme="minorBidi" w:hAnsiTheme="minorBidi"/>
          <w:sz w:val="28"/>
        </w:rPr>
        <w:t>gallery</w:t>
      </w:r>
      <w:r w:rsidR="0075318A" w:rsidRPr="00976A96">
        <w:rPr>
          <w:rFonts w:asciiTheme="minorBidi" w:hAnsiTheme="minorBidi"/>
          <w:sz w:val="28"/>
        </w:rPr>
        <w:t>.</w:t>
      </w:r>
    </w:p>
    <w:p w14:paraId="570016E6" w14:textId="0AFEFF8D" w:rsidR="0075318A" w:rsidRPr="00976A96" w:rsidRDefault="0075318A" w:rsidP="0075318A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244DC80B" w14:textId="5162EED8" w:rsidR="0075318A" w:rsidRPr="00976A96" w:rsidRDefault="0075318A" w:rsidP="0075318A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49:</w:t>
      </w:r>
      <w:r w:rsidRPr="00976A96">
        <w:rPr>
          <w:rFonts w:asciiTheme="minorBidi" w:hAnsiTheme="minorBidi"/>
          <w:sz w:val="28"/>
        </w:rPr>
        <w:t xml:space="preserve"> The system shall provide a photo gallery page for administrator users.</w:t>
      </w:r>
    </w:p>
    <w:p w14:paraId="21C4681F" w14:textId="77777777" w:rsidR="0075318A" w:rsidRPr="00976A96" w:rsidRDefault="0075318A" w:rsidP="0075318A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23DF1228" w14:textId="4A637856" w:rsidR="0075318A" w:rsidRPr="00976A96" w:rsidRDefault="0075318A" w:rsidP="0075318A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50:</w:t>
      </w:r>
      <w:r w:rsidRPr="00976A96">
        <w:rPr>
          <w:rFonts w:asciiTheme="minorBidi" w:hAnsiTheme="minorBidi"/>
          <w:sz w:val="28"/>
        </w:rPr>
        <w:t xml:space="preserve"> The system shall provide the gallery management page for administrator users.</w:t>
      </w:r>
    </w:p>
    <w:p w14:paraId="2F4917EB" w14:textId="77777777" w:rsidR="0075318A" w:rsidRPr="00976A96" w:rsidRDefault="0075318A" w:rsidP="0075318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5: </w:t>
      </w:r>
      <w:r w:rsidRPr="00976A96">
        <w:rPr>
          <w:rFonts w:asciiTheme="minorBidi" w:hAnsiTheme="minorBidi"/>
          <w:sz w:val="28"/>
        </w:rPr>
        <w:t>The system shall provide a control (e.g. add, update, delete link) for administrator users to choose.</w:t>
      </w:r>
    </w:p>
    <w:p w14:paraId="162F2F13" w14:textId="511E8F56" w:rsidR="0075318A" w:rsidRPr="00976A96" w:rsidRDefault="0075318A" w:rsidP="0075318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51:</w:t>
      </w:r>
      <w:r w:rsidRPr="00976A96">
        <w:rPr>
          <w:rFonts w:asciiTheme="minorBidi" w:hAnsiTheme="minorBidi"/>
          <w:sz w:val="28"/>
        </w:rPr>
        <w:t xml:space="preserve"> The system shall provide an input interface (e.g. textbox) with the current gallery name) for administrator users to edit.</w:t>
      </w:r>
    </w:p>
    <w:p w14:paraId="49D557A9" w14:textId="77777777" w:rsidR="00D229F7" w:rsidRPr="00976A96" w:rsidRDefault="00D229F7" w:rsidP="00D229F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1890CF34" w14:textId="77777777" w:rsidR="00D229F7" w:rsidRPr="00976A96" w:rsidRDefault="00D229F7" w:rsidP="00D229F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0669CB72" w14:textId="77777777" w:rsidR="00D229F7" w:rsidRPr="00976A96" w:rsidRDefault="00D229F7" w:rsidP="00D229F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2AF691FD" w14:textId="53B299DB" w:rsidR="00D229F7" w:rsidRPr="00976A96" w:rsidRDefault="00D229F7" w:rsidP="00D229F7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>URS-26:</w:t>
      </w:r>
      <w:r w:rsidRPr="00976A96">
        <w:rPr>
          <w:rFonts w:asciiTheme="minorBidi" w:hAnsiTheme="minorBidi"/>
          <w:sz w:val="28"/>
        </w:rPr>
        <w:t xml:space="preserve"> The administrator users can add the temple’s photo gallery.</w:t>
      </w:r>
    </w:p>
    <w:p w14:paraId="504B5F97" w14:textId="739E68DC" w:rsidR="00D229F7" w:rsidRPr="00976A96" w:rsidRDefault="00D229F7" w:rsidP="00D229F7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769F0509" w14:textId="77777777" w:rsidR="00D229F7" w:rsidRPr="00976A96" w:rsidRDefault="00D229F7" w:rsidP="00D229F7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49:</w:t>
      </w:r>
      <w:r w:rsidRPr="00976A96">
        <w:rPr>
          <w:rFonts w:asciiTheme="minorBidi" w:hAnsiTheme="minorBidi"/>
          <w:sz w:val="28"/>
        </w:rPr>
        <w:t xml:space="preserve"> The system shall provide a photo gallery page for administrator users.</w:t>
      </w:r>
    </w:p>
    <w:p w14:paraId="4D911AA9" w14:textId="77777777" w:rsidR="00D229F7" w:rsidRPr="00976A96" w:rsidRDefault="00D229F7" w:rsidP="00D229F7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52B8B0EA" w14:textId="77777777" w:rsidR="00D229F7" w:rsidRPr="00976A96" w:rsidRDefault="00D229F7" w:rsidP="00D229F7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50:</w:t>
      </w:r>
      <w:r w:rsidRPr="00976A96">
        <w:rPr>
          <w:rFonts w:asciiTheme="minorBidi" w:hAnsiTheme="minorBidi"/>
          <w:sz w:val="28"/>
        </w:rPr>
        <w:t xml:space="preserve"> The system shall provide the gallery management page for administrator users.</w:t>
      </w:r>
    </w:p>
    <w:p w14:paraId="1267F3F3" w14:textId="77777777" w:rsidR="00D229F7" w:rsidRPr="00976A96" w:rsidRDefault="00D229F7" w:rsidP="00D229F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5: </w:t>
      </w:r>
      <w:r w:rsidRPr="00976A96">
        <w:rPr>
          <w:rFonts w:asciiTheme="minorBidi" w:hAnsiTheme="minorBidi"/>
          <w:sz w:val="28"/>
        </w:rPr>
        <w:t>The system shall provide a control (e.g. add, update, delete link) for administrator users to choose.</w:t>
      </w:r>
    </w:p>
    <w:p w14:paraId="39067D2E" w14:textId="0E6FC30D" w:rsidR="00D229F7" w:rsidRPr="00976A96" w:rsidRDefault="00D229F7" w:rsidP="00D229F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52:</w:t>
      </w:r>
      <w:r w:rsidRPr="00976A96">
        <w:rPr>
          <w:rFonts w:asciiTheme="minorBidi" w:hAnsiTheme="minorBidi"/>
          <w:sz w:val="28"/>
        </w:rPr>
        <w:t xml:space="preserve"> The system shall provide an input interface (e.g. textbox) for administrator users to add a new gallery.</w:t>
      </w:r>
    </w:p>
    <w:p w14:paraId="48FD27A0" w14:textId="77777777" w:rsidR="00D229F7" w:rsidRPr="00976A96" w:rsidRDefault="00D229F7" w:rsidP="00D229F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32E5FDC4" w14:textId="77777777" w:rsidR="00D229F7" w:rsidRPr="00976A96" w:rsidRDefault="00D229F7" w:rsidP="00D229F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3C451D79" w14:textId="77777777" w:rsidR="00D229F7" w:rsidRPr="00976A96" w:rsidRDefault="00D229F7" w:rsidP="00D229F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05C54F2A" w14:textId="305AC3B4" w:rsidR="00D229F7" w:rsidRPr="00976A96" w:rsidRDefault="00D229F7" w:rsidP="00D229F7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27:</w:t>
      </w:r>
      <w:r w:rsidRPr="00976A96">
        <w:rPr>
          <w:rFonts w:asciiTheme="minorBidi" w:hAnsiTheme="minorBidi"/>
          <w:sz w:val="28"/>
        </w:rPr>
        <w:t xml:space="preserve"> The administrator users can add the temple’s photo gallery.</w:t>
      </w:r>
    </w:p>
    <w:p w14:paraId="7D7AA13F" w14:textId="1F29B94F" w:rsidR="00D229F7" w:rsidRPr="00976A96" w:rsidRDefault="00D229F7" w:rsidP="00D229F7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6488E76B" w14:textId="77777777" w:rsidR="00D229F7" w:rsidRPr="00976A96" w:rsidRDefault="00D229F7" w:rsidP="00D229F7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49:</w:t>
      </w:r>
      <w:r w:rsidRPr="00976A96">
        <w:rPr>
          <w:rFonts w:asciiTheme="minorBidi" w:hAnsiTheme="minorBidi"/>
          <w:sz w:val="28"/>
        </w:rPr>
        <w:t xml:space="preserve"> The system shall provide a photo gallery page for administrator users.</w:t>
      </w:r>
    </w:p>
    <w:p w14:paraId="7322E5AF" w14:textId="77777777" w:rsidR="00D229F7" w:rsidRPr="00976A96" w:rsidRDefault="00D229F7" w:rsidP="00D229F7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1CD26768" w14:textId="77777777" w:rsidR="00D229F7" w:rsidRPr="00976A96" w:rsidRDefault="00D229F7" w:rsidP="00D229F7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50:</w:t>
      </w:r>
      <w:r w:rsidRPr="00976A96">
        <w:rPr>
          <w:rFonts w:asciiTheme="minorBidi" w:hAnsiTheme="minorBidi"/>
          <w:sz w:val="28"/>
        </w:rPr>
        <w:t xml:space="preserve"> The system shall provide the gallery management page for administrator users.</w:t>
      </w:r>
    </w:p>
    <w:p w14:paraId="4ED5CBEF" w14:textId="77777777" w:rsidR="00D229F7" w:rsidRPr="00976A96" w:rsidRDefault="00D229F7" w:rsidP="00D229F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5: </w:t>
      </w:r>
      <w:r w:rsidRPr="00976A96">
        <w:rPr>
          <w:rFonts w:asciiTheme="minorBidi" w:hAnsiTheme="minorBidi"/>
          <w:sz w:val="28"/>
        </w:rPr>
        <w:t>The system shall provide a control (e.g. add, update, delete link) for administrator users to choose.</w:t>
      </w:r>
    </w:p>
    <w:p w14:paraId="67DC8424" w14:textId="21D98C00" w:rsidR="00D229F7" w:rsidRPr="00976A96" w:rsidRDefault="00D229F7" w:rsidP="00D229F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53:</w:t>
      </w:r>
      <w:r w:rsidRPr="00976A96">
        <w:rPr>
          <w:rFonts w:asciiTheme="minorBidi" w:hAnsiTheme="minorBidi"/>
          <w:sz w:val="28"/>
        </w:rPr>
        <w:t xml:space="preserve"> The system shall ask for the confirmation of administrator users to delete a gallery in the temple’s photo gallery.</w:t>
      </w:r>
    </w:p>
    <w:p w14:paraId="11C6510B" w14:textId="77777777" w:rsidR="00D229F7" w:rsidRPr="00976A96" w:rsidRDefault="00D229F7" w:rsidP="00D229F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001FBF0F" w14:textId="77777777" w:rsidR="00D229F7" w:rsidRPr="00976A96" w:rsidRDefault="00D229F7" w:rsidP="00D229F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6ED0CA43" w14:textId="77777777" w:rsidR="00D229F7" w:rsidRPr="00976A96" w:rsidRDefault="00D229F7" w:rsidP="00D229F7">
      <w:pPr>
        <w:ind w:left="720"/>
        <w:rPr>
          <w:rFonts w:asciiTheme="minorBidi" w:hAnsiTheme="minorBidi"/>
          <w:sz w:val="28"/>
        </w:rPr>
      </w:pPr>
    </w:p>
    <w:p w14:paraId="77E03150" w14:textId="11564D9C" w:rsidR="00D229F7" w:rsidRPr="00976A96" w:rsidRDefault="00D229F7" w:rsidP="00D229F7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28:</w:t>
      </w:r>
      <w:r w:rsidRPr="00976A96">
        <w:rPr>
          <w:rFonts w:asciiTheme="minorBidi" w:hAnsiTheme="minorBidi"/>
          <w:sz w:val="28"/>
        </w:rPr>
        <w:t xml:space="preserve"> The administrator users can add a photo in gallery of the temple’s photo gallery.</w:t>
      </w:r>
    </w:p>
    <w:p w14:paraId="3422E1F8" w14:textId="1EB6C911" w:rsidR="00D229F7" w:rsidRPr="00976A96" w:rsidRDefault="00D229F7" w:rsidP="00D229F7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3943C1E8" w14:textId="77777777" w:rsidR="00D229F7" w:rsidRPr="00976A96" w:rsidRDefault="00D229F7" w:rsidP="00D229F7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49:</w:t>
      </w:r>
      <w:r w:rsidRPr="00976A96">
        <w:rPr>
          <w:rFonts w:asciiTheme="minorBidi" w:hAnsiTheme="minorBidi"/>
          <w:sz w:val="28"/>
        </w:rPr>
        <w:t xml:space="preserve"> The system shall provide a photo gallery page for administrator users.</w:t>
      </w:r>
    </w:p>
    <w:p w14:paraId="109918B3" w14:textId="5C553DAD" w:rsidR="00D229F7" w:rsidRPr="00976A96" w:rsidRDefault="00D229F7" w:rsidP="00D229F7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2E631A59" w14:textId="4D2C0DF5" w:rsidR="00D229F7" w:rsidRPr="00976A96" w:rsidRDefault="00D229F7" w:rsidP="00D229F7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54:</w:t>
      </w:r>
      <w:r w:rsidRPr="00976A96">
        <w:rPr>
          <w:rFonts w:asciiTheme="minorBidi" w:hAnsiTheme="minorBidi"/>
          <w:sz w:val="28"/>
        </w:rPr>
        <w:t xml:space="preserve"> The system shall provide a photo management page to administrator users.</w:t>
      </w:r>
    </w:p>
    <w:p w14:paraId="395234E8" w14:textId="58580D13" w:rsidR="0075318A" w:rsidRPr="00976A96" w:rsidRDefault="00D229F7" w:rsidP="00D229F7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5:</w:t>
      </w:r>
      <w:r w:rsidRPr="00976A96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69373465" w14:textId="7C9C9654" w:rsidR="008213C8" w:rsidRPr="00976A96" w:rsidRDefault="008213C8" w:rsidP="008213C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55:</w:t>
      </w:r>
      <w:r w:rsidRPr="00976A96">
        <w:rPr>
          <w:rFonts w:asciiTheme="minorBidi" w:hAnsiTheme="minorBidi"/>
          <w:sz w:val="28"/>
        </w:rPr>
        <w:t xml:space="preserve"> The system shall provide an input interface (e.g. list box) for administrator users to add a new photo into a gallery.</w:t>
      </w:r>
    </w:p>
    <w:p w14:paraId="05E1F165" w14:textId="77777777" w:rsidR="008213C8" w:rsidRPr="00976A96" w:rsidRDefault="008213C8" w:rsidP="008213C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47F655FB" w14:textId="77777777" w:rsidR="008213C8" w:rsidRPr="00976A96" w:rsidRDefault="008213C8" w:rsidP="008213C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504D510E" w14:textId="77777777" w:rsidR="008213C8" w:rsidRPr="00976A96" w:rsidRDefault="008213C8" w:rsidP="008213C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3CF05829" w14:textId="77777777" w:rsidR="00236015" w:rsidRPr="00976A96" w:rsidRDefault="00236015" w:rsidP="008213C8">
      <w:pPr>
        <w:ind w:left="720"/>
        <w:rPr>
          <w:rFonts w:asciiTheme="minorBidi" w:hAnsiTheme="minorBidi"/>
          <w:sz w:val="28"/>
        </w:rPr>
      </w:pPr>
    </w:p>
    <w:p w14:paraId="598FFDF1" w14:textId="28DD31BB" w:rsidR="00236015" w:rsidRPr="00976A96" w:rsidRDefault="00236015" w:rsidP="00236015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29:</w:t>
      </w:r>
      <w:r w:rsidRPr="00976A96">
        <w:rPr>
          <w:rFonts w:asciiTheme="minorBidi" w:hAnsiTheme="minorBidi"/>
          <w:sz w:val="28"/>
        </w:rPr>
        <w:t xml:space="preserve"> The administrator users can delete a photo in gallery of the temple’s photo gallery.</w:t>
      </w:r>
    </w:p>
    <w:p w14:paraId="040DF3BA" w14:textId="654C61F2" w:rsidR="00236015" w:rsidRPr="00976A96" w:rsidRDefault="00236015" w:rsidP="00236015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264BCCA3" w14:textId="77777777" w:rsidR="00236015" w:rsidRPr="00976A96" w:rsidRDefault="00236015" w:rsidP="00236015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49:</w:t>
      </w:r>
      <w:r w:rsidRPr="00976A96">
        <w:rPr>
          <w:rFonts w:asciiTheme="minorBidi" w:hAnsiTheme="minorBidi"/>
          <w:sz w:val="28"/>
        </w:rPr>
        <w:t xml:space="preserve"> The system shall provide a photo gallery page for administrator users.</w:t>
      </w:r>
    </w:p>
    <w:p w14:paraId="44F6472E" w14:textId="77777777" w:rsidR="00236015" w:rsidRPr="00976A96" w:rsidRDefault="00236015" w:rsidP="00236015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371591DE" w14:textId="77777777" w:rsidR="00236015" w:rsidRPr="00976A96" w:rsidRDefault="00236015" w:rsidP="00236015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54:</w:t>
      </w:r>
      <w:r w:rsidRPr="00976A96">
        <w:rPr>
          <w:rFonts w:asciiTheme="minorBidi" w:hAnsiTheme="minorBidi"/>
          <w:sz w:val="28"/>
        </w:rPr>
        <w:t xml:space="preserve"> The system shall provide a photo management page to administrator users.</w:t>
      </w:r>
    </w:p>
    <w:p w14:paraId="5189C98A" w14:textId="77777777" w:rsidR="00236015" w:rsidRPr="00976A96" w:rsidRDefault="00236015" w:rsidP="00236015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5:</w:t>
      </w:r>
      <w:r w:rsidRPr="00976A96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2E058F72" w14:textId="57326324" w:rsidR="00236015" w:rsidRPr="00976A96" w:rsidRDefault="00236015" w:rsidP="00236015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56:</w:t>
      </w:r>
      <w:r w:rsidRPr="00976A96">
        <w:rPr>
          <w:rFonts w:asciiTheme="minorBidi" w:hAnsiTheme="minorBidi"/>
          <w:sz w:val="28"/>
        </w:rPr>
        <w:t xml:space="preserve"> The system shall provide an input interface (e.g. list box) for administrator users to choose for delete each photo into a gallery.</w:t>
      </w:r>
    </w:p>
    <w:p w14:paraId="265CD9DD" w14:textId="77777777" w:rsidR="00236015" w:rsidRPr="00976A96" w:rsidRDefault="00236015" w:rsidP="00236015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2EEFEFEC" w14:textId="246F5FD3" w:rsidR="00236015" w:rsidRPr="00976A96" w:rsidRDefault="00236015" w:rsidP="00236015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57:</w:t>
      </w:r>
      <w:r w:rsidRPr="00976A96">
        <w:rPr>
          <w:rFonts w:asciiTheme="minorBidi" w:hAnsiTheme="minorBidi"/>
          <w:sz w:val="28"/>
        </w:rPr>
        <w:t xml:space="preserve"> The system shall ask for the confirmation of administrator users to delete each photo in a gallery in the temple’s photo gallery.</w:t>
      </w:r>
    </w:p>
    <w:p w14:paraId="531EB7C5" w14:textId="77777777" w:rsidR="00236015" w:rsidRPr="00976A96" w:rsidRDefault="00236015" w:rsidP="00236015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5C7CDB27" w14:textId="77777777" w:rsidR="00236015" w:rsidRPr="00976A96" w:rsidRDefault="00236015" w:rsidP="00236015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603B97B0" w14:textId="77777777" w:rsidR="008213C8" w:rsidRPr="00976A96" w:rsidRDefault="008213C8" w:rsidP="00D229F7">
      <w:pPr>
        <w:ind w:left="720"/>
        <w:rPr>
          <w:rFonts w:asciiTheme="minorBidi" w:hAnsiTheme="minorBidi"/>
          <w:sz w:val="28"/>
          <w:cs/>
        </w:rPr>
      </w:pPr>
    </w:p>
    <w:p w14:paraId="3A95C0B0" w14:textId="60EC95D3" w:rsidR="00710DE0" w:rsidRPr="00976A96" w:rsidRDefault="00937104" w:rsidP="00710DE0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6060AD" w:rsidRPr="00976A96">
        <w:rPr>
          <w:rFonts w:asciiTheme="minorBidi" w:hAnsiTheme="minorBidi"/>
          <w:b/>
          <w:bCs/>
          <w:sz w:val="28"/>
        </w:rPr>
        <w:t>30</w:t>
      </w:r>
      <w:r w:rsidR="00710DE0" w:rsidRPr="00976A96">
        <w:rPr>
          <w:rFonts w:asciiTheme="minorBidi" w:hAnsiTheme="minorBidi"/>
          <w:b/>
          <w:bCs/>
          <w:sz w:val="28"/>
        </w:rPr>
        <w:t xml:space="preserve">: </w:t>
      </w:r>
      <w:r w:rsidR="00710DE0" w:rsidRPr="00976A96">
        <w:rPr>
          <w:rFonts w:asciiTheme="minorBidi" w:hAnsiTheme="minorBidi"/>
          <w:sz w:val="28"/>
        </w:rPr>
        <w:t>The administrator user</w:t>
      </w:r>
      <w:r w:rsidR="00A1306A" w:rsidRPr="00976A96">
        <w:rPr>
          <w:rFonts w:asciiTheme="minorBidi" w:hAnsiTheme="minorBidi"/>
          <w:sz w:val="28"/>
        </w:rPr>
        <w:t>s</w:t>
      </w:r>
      <w:r w:rsidR="00710DE0" w:rsidRPr="00976A96">
        <w:rPr>
          <w:rFonts w:asciiTheme="minorBidi" w:hAnsiTheme="minorBidi"/>
          <w:sz w:val="28"/>
        </w:rPr>
        <w:t xml:space="preserve"> can </w:t>
      </w:r>
      <w:r w:rsidR="006060AD" w:rsidRPr="00976A96">
        <w:rPr>
          <w:rFonts w:asciiTheme="minorBidi" w:hAnsiTheme="minorBidi"/>
          <w:sz w:val="28"/>
        </w:rPr>
        <w:t>add a video on</w:t>
      </w:r>
      <w:r w:rsidR="00710DE0" w:rsidRPr="00976A96">
        <w:rPr>
          <w:rFonts w:asciiTheme="minorBidi" w:hAnsiTheme="minorBidi"/>
          <w:sz w:val="28"/>
        </w:rPr>
        <w:t xml:space="preserve"> </w:t>
      </w:r>
      <w:r w:rsidR="006060AD" w:rsidRPr="00976A96">
        <w:rPr>
          <w:rFonts w:asciiTheme="minorBidi" w:hAnsiTheme="minorBidi"/>
          <w:sz w:val="28"/>
        </w:rPr>
        <w:t xml:space="preserve">the </w:t>
      </w:r>
      <w:r w:rsidR="00710DE0" w:rsidRPr="00976A96">
        <w:rPr>
          <w:rFonts w:asciiTheme="minorBidi" w:hAnsiTheme="minorBidi"/>
          <w:sz w:val="28"/>
        </w:rPr>
        <w:t>temple’s video gallery</w:t>
      </w:r>
      <w:r w:rsidR="006060AD" w:rsidRPr="00976A96">
        <w:rPr>
          <w:rFonts w:asciiTheme="minorBidi" w:hAnsiTheme="minorBidi"/>
          <w:sz w:val="28"/>
        </w:rPr>
        <w:t>.</w:t>
      </w:r>
    </w:p>
    <w:p w14:paraId="1B1EA3C2" w14:textId="3E5679C6" w:rsidR="006060AD" w:rsidRPr="00976A96" w:rsidRDefault="006060AD" w:rsidP="006060AD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2BF1B1AA" w14:textId="17FE9983" w:rsidR="006060AD" w:rsidRPr="00976A96" w:rsidRDefault="006060AD" w:rsidP="006060AD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58:</w:t>
      </w:r>
      <w:r w:rsidRPr="00976A96">
        <w:rPr>
          <w:rFonts w:asciiTheme="minorBidi" w:hAnsiTheme="minorBidi"/>
          <w:sz w:val="28"/>
        </w:rPr>
        <w:t xml:space="preserve"> The system shall provide a video gallery page for administrator users.</w:t>
      </w:r>
    </w:p>
    <w:p w14:paraId="3B88CED5" w14:textId="77777777" w:rsidR="006060AD" w:rsidRPr="00976A96" w:rsidRDefault="006060AD" w:rsidP="006060AD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5707CA66" w14:textId="767BEA87" w:rsidR="006060AD" w:rsidRPr="00976A96" w:rsidRDefault="006060AD" w:rsidP="006060AD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59:</w:t>
      </w:r>
      <w:r w:rsidRPr="00976A96">
        <w:rPr>
          <w:rFonts w:asciiTheme="minorBidi" w:hAnsiTheme="minorBidi"/>
          <w:sz w:val="28"/>
        </w:rPr>
        <w:t xml:space="preserve"> The system shall provide a video management page to administrator users.</w:t>
      </w:r>
    </w:p>
    <w:p w14:paraId="0DACFDC4" w14:textId="72350BA9" w:rsidR="006060AD" w:rsidRPr="00976A96" w:rsidRDefault="006060AD" w:rsidP="006060A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5:</w:t>
      </w:r>
      <w:r w:rsidRPr="00976A96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7279F05A" w14:textId="4CCABB0A" w:rsidR="006060AD" w:rsidRPr="00976A96" w:rsidRDefault="006060AD" w:rsidP="006060A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0:</w:t>
      </w:r>
      <w:r w:rsidRPr="00976A96">
        <w:rPr>
          <w:rFonts w:asciiTheme="minorBidi" w:hAnsiTheme="minorBidi"/>
          <w:sz w:val="28"/>
        </w:rPr>
        <w:t xml:space="preserve"> The system shall provide an input interface (e.g. list box) for administrator users to add a new video into the temple’s video gallery.</w:t>
      </w:r>
    </w:p>
    <w:p w14:paraId="0138DFC9" w14:textId="77777777" w:rsidR="006060AD" w:rsidRPr="00976A96" w:rsidRDefault="006060AD" w:rsidP="006060A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7DEDCA2D" w14:textId="77777777" w:rsidR="006060AD" w:rsidRPr="00976A96" w:rsidRDefault="006060AD" w:rsidP="006060A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26722E57" w14:textId="77777777" w:rsidR="006060AD" w:rsidRPr="00976A96" w:rsidRDefault="006060AD" w:rsidP="006060A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1604DC6C" w14:textId="3EA42085" w:rsidR="006060AD" w:rsidRPr="00976A96" w:rsidRDefault="006060AD" w:rsidP="006060AD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URS-30: </w:t>
      </w:r>
      <w:r w:rsidRPr="00976A96">
        <w:rPr>
          <w:rFonts w:asciiTheme="minorBidi" w:hAnsiTheme="minorBidi"/>
          <w:sz w:val="28"/>
        </w:rPr>
        <w:t>The administrator users can delete a video on the temple’s video gallery.</w:t>
      </w:r>
    </w:p>
    <w:p w14:paraId="7CA21EE0" w14:textId="168A7A3F" w:rsidR="006060AD" w:rsidRPr="00976A96" w:rsidRDefault="006060AD" w:rsidP="006060AD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728763CB" w14:textId="77777777" w:rsidR="006060AD" w:rsidRPr="00976A96" w:rsidRDefault="006060AD" w:rsidP="006060AD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58:</w:t>
      </w:r>
      <w:r w:rsidRPr="00976A96">
        <w:rPr>
          <w:rFonts w:asciiTheme="minorBidi" w:hAnsiTheme="minorBidi"/>
          <w:sz w:val="28"/>
        </w:rPr>
        <w:t xml:space="preserve"> The system shall provide a video gallery page for administrator users.</w:t>
      </w:r>
    </w:p>
    <w:p w14:paraId="4F0C5CA7" w14:textId="77777777" w:rsidR="006060AD" w:rsidRPr="00976A96" w:rsidRDefault="006060AD" w:rsidP="006060AD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284B60E4" w14:textId="77777777" w:rsidR="006060AD" w:rsidRPr="00976A96" w:rsidRDefault="006060AD" w:rsidP="006060AD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59:</w:t>
      </w:r>
      <w:r w:rsidRPr="00976A96">
        <w:rPr>
          <w:rFonts w:asciiTheme="minorBidi" w:hAnsiTheme="minorBidi"/>
          <w:sz w:val="28"/>
        </w:rPr>
        <w:t xml:space="preserve"> The system shall provide a video management page to administrator users.</w:t>
      </w:r>
    </w:p>
    <w:p w14:paraId="6ED0C5B8" w14:textId="77777777" w:rsidR="006060AD" w:rsidRPr="00976A96" w:rsidRDefault="006060AD" w:rsidP="006060A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5:</w:t>
      </w:r>
      <w:r w:rsidRPr="00976A96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5A3E1B34" w14:textId="72DA9300" w:rsidR="006060AD" w:rsidRPr="00976A96" w:rsidRDefault="006060AD" w:rsidP="006060A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1:</w:t>
      </w:r>
      <w:r w:rsidRPr="00976A96">
        <w:rPr>
          <w:rFonts w:asciiTheme="minorBidi" w:hAnsiTheme="minorBidi"/>
          <w:sz w:val="28"/>
        </w:rPr>
        <w:t xml:space="preserve"> The system shall provide an input interface (e.g. list box) for administrator users to delete a video into the temple’s video gallery.</w:t>
      </w:r>
    </w:p>
    <w:p w14:paraId="1BA6815E" w14:textId="77777777" w:rsidR="006060AD" w:rsidRPr="00976A96" w:rsidRDefault="006060AD" w:rsidP="006060A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074CF932" w14:textId="41FF5899" w:rsidR="006060AD" w:rsidRPr="00976A96" w:rsidRDefault="006060AD" w:rsidP="006060A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2:</w:t>
      </w:r>
      <w:r w:rsidRPr="00976A96">
        <w:rPr>
          <w:rFonts w:asciiTheme="minorBidi" w:hAnsiTheme="minorBidi"/>
          <w:sz w:val="28"/>
        </w:rPr>
        <w:t xml:space="preserve"> The system shall ask for the confirmation of administrator users to delete each video in the temple’s video gallery.</w:t>
      </w:r>
    </w:p>
    <w:p w14:paraId="14631C37" w14:textId="77777777" w:rsidR="006060AD" w:rsidRPr="00976A96" w:rsidRDefault="006060AD" w:rsidP="006060A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143D1B4C" w14:textId="1FB4DAE7" w:rsidR="006060AD" w:rsidRPr="00976A96" w:rsidRDefault="006060AD" w:rsidP="006060AD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18765716" w14:textId="61D9D3E0" w:rsidR="006060AD" w:rsidRPr="00976A96" w:rsidRDefault="006060AD" w:rsidP="006060AD">
      <w:pPr>
        <w:rPr>
          <w:rFonts w:asciiTheme="minorBidi" w:hAnsiTheme="minorBidi"/>
          <w:sz w:val="28"/>
        </w:rPr>
      </w:pPr>
    </w:p>
    <w:p w14:paraId="0AE1335C" w14:textId="77777777" w:rsidR="006060AD" w:rsidRPr="00976A96" w:rsidRDefault="006060AD" w:rsidP="006060AD">
      <w:pPr>
        <w:ind w:firstLine="720"/>
        <w:rPr>
          <w:rFonts w:asciiTheme="minorBidi" w:hAnsiTheme="minorBidi"/>
          <w:sz w:val="28"/>
        </w:rPr>
      </w:pPr>
    </w:p>
    <w:p w14:paraId="733E6013" w14:textId="6FDC4B6D" w:rsidR="00710DE0" w:rsidRPr="00976A96" w:rsidRDefault="00710DE0" w:rsidP="00710DE0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>URS-</w:t>
      </w:r>
      <w:r w:rsidR="00E6471B" w:rsidRPr="00976A96">
        <w:rPr>
          <w:rFonts w:asciiTheme="minorBidi" w:hAnsiTheme="minorBidi"/>
          <w:b/>
          <w:bCs/>
          <w:sz w:val="28"/>
        </w:rPr>
        <w:t>31</w:t>
      </w:r>
      <w:r w:rsidRPr="00976A96">
        <w:rPr>
          <w:rFonts w:asciiTheme="minorBidi" w:hAnsiTheme="minorBidi"/>
          <w:b/>
          <w:bCs/>
          <w:sz w:val="28"/>
        </w:rPr>
        <w:t>:</w:t>
      </w:r>
      <w:r w:rsidRPr="00976A96">
        <w:rPr>
          <w:rFonts w:asciiTheme="minorBidi" w:hAnsiTheme="minorBidi"/>
          <w:sz w:val="28"/>
        </w:rPr>
        <w:t xml:space="preserve"> The administrator user</w:t>
      </w:r>
      <w:r w:rsidR="00A1306A" w:rsidRPr="00976A96">
        <w:rPr>
          <w:rFonts w:asciiTheme="minorBidi" w:hAnsiTheme="minorBidi"/>
          <w:sz w:val="28"/>
        </w:rPr>
        <w:t>s</w:t>
      </w:r>
      <w:r w:rsidR="00E6471B" w:rsidRPr="00976A96">
        <w:rPr>
          <w:rFonts w:asciiTheme="minorBidi" w:hAnsiTheme="minorBidi"/>
          <w:sz w:val="28"/>
        </w:rPr>
        <w:t xml:space="preserve"> can update temple’s </w:t>
      </w:r>
      <w:proofErr w:type="spellStart"/>
      <w:r w:rsidR="00E6471B" w:rsidRPr="00976A96">
        <w:rPr>
          <w:rFonts w:asciiTheme="minorBidi" w:hAnsiTheme="minorBidi"/>
          <w:sz w:val="28"/>
        </w:rPr>
        <w:t>d</w:t>
      </w:r>
      <w:r w:rsidRPr="00976A96">
        <w:rPr>
          <w:rFonts w:asciiTheme="minorBidi" w:hAnsiTheme="minorBidi"/>
          <w:sz w:val="28"/>
        </w:rPr>
        <w:t>hammar</w:t>
      </w:r>
      <w:proofErr w:type="spellEnd"/>
      <w:r w:rsidRPr="00976A96">
        <w:rPr>
          <w:rFonts w:asciiTheme="minorBidi" w:hAnsiTheme="minorBidi"/>
          <w:sz w:val="28"/>
        </w:rPr>
        <w:t xml:space="preserve"> lesson</w:t>
      </w:r>
      <w:r w:rsidR="00E6471B" w:rsidRPr="00976A96">
        <w:rPr>
          <w:rFonts w:asciiTheme="minorBidi" w:hAnsiTheme="minorBidi"/>
          <w:sz w:val="28"/>
        </w:rPr>
        <w:t>.</w:t>
      </w:r>
    </w:p>
    <w:p w14:paraId="6C2A9F06" w14:textId="59808A24" w:rsidR="00E6471B" w:rsidRPr="00976A96" w:rsidRDefault="00E6471B" w:rsidP="00E6471B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1CB239EC" w14:textId="19A8F5DD" w:rsidR="00E6471B" w:rsidRPr="00976A96" w:rsidRDefault="00E6471B" w:rsidP="00E6471B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64: </w:t>
      </w:r>
      <w:r w:rsidRPr="00976A96">
        <w:rPr>
          <w:rFonts w:asciiTheme="minorBidi" w:hAnsiTheme="minorBidi"/>
          <w:sz w:val="28"/>
        </w:rPr>
        <w:t xml:space="preserve">The system shall provide a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lesson page for administrator users.</w:t>
      </w:r>
    </w:p>
    <w:p w14:paraId="78F58AEA" w14:textId="5562FD6D" w:rsidR="00E6471B" w:rsidRPr="00976A96" w:rsidRDefault="00E6471B" w:rsidP="00E6471B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7EDF3E39" w14:textId="71F197AA" w:rsidR="00E6471B" w:rsidRPr="00976A96" w:rsidRDefault="00E6471B" w:rsidP="00E6471B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5:</w:t>
      </w:r>
      <w:r w:rsidRPr="00976A96">
        <w:rPr>
          <w:rFonts w:asciiTheme="minorBidi" w:hAnsiTheme="minorBidi"/>
          <w:sz w:val="28"/>
        </w:rPr>
        <w:t xml:space="preserve"> The system shall provide a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lesson management page to administrator users.</w:t>
      </w:r>
    </w:p>
    <w:p w14:paraId="286C28A3" w14:textId="77777777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5:</w:t>
      </w:r>
      <w:r w:rsidRPr="00976A96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6E2CC28A" w14:textId="0476F51A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6:</w:t>
      </w:r>
      <w:r w:rsidRPr="00976A96">
        <w:rPr>
          <w:rFonts w:asciiTheme="minorBidi" w:hAnsiTheme="minorBidi"/>
          <w:sz w:val="28"/>
        </w:rPr>
        <w:t xml:space="preserve"> The system shall provide an input interface (e.g. text area) with the current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lesson for administrator users to edit.</w:t>
      </w:r>
    </w:p>
    <w:p w14:paraId="08592A07" w14:textId="77777777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66208BA5" w14:textId="77777777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099A1568" w14:textId="77777777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6CED8A37" w14:textId="01ECEB57" w:rsidR="00E6471B" w:rsidRPr="00976A96" w:rsidRDefault="00E6471B" w:rsidP="00710DE0">
      <w:pPr>
        <w:rPr>
          <w:rFonts w:asciiTheme="minorBidi" w:hAnsiTheme="minorBidi"/>
          <w:b/>
          <w:bCs/>
          <w:sz w:val="28"/>
        </w:rPr>
      </w:pPr>
    </w:p>
    <w:p w14:paraId="7733EFCC" w14:textId="77777777" w:rsidR="00E6471B" w:rsidRPr="00976A96" w:rsidRDefault="00E6471B" w:rsidP="00710DE0">
      <w:pPr>
        <w:rPr>
          <w:rFonts w:asciiTheme="minorBidi" w:hAnsiTheme="minorBidi"/>
          <w:b/>
          <w:bCs/>
          <w:sz w:val="28"/>
        </w:rPr>
      </w:pPr>
    </w:p>
    <w:p w14:paraId="358BD209" w14:textId="6937C58B" w:rsidR="00E6471B" w:rsidRPr="00976A96" w:rsidRDefault="00E6471B" w:rsidP="00E6471B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32:</w:t>
      </w:r>
      <w:r w:rsidRPr="00976A96">
        <w:rPr>
          <w:rFonts w:asciiTheme="minorBidi" w:hAnsiTheme="minorBidi"/>
          <w:sz w:val="28"/>
        </w:rPr>
        <w:t xml:space="preserve"> The administrator users can add temple’s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lesson.</w:t>
      </w:r>
    </w:p>
    <w:p w14:paraId="50056D99" w14:textId="33407D51" w:rsidR="00E6471B" w:rsidRPr="00976A96" w:rsidRDefault="00E6471B" w:rsidP="00E6471B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7B4A679C" w14:textId="77777777" w:rsidR="00E6471B" w:rsidRPr="00976A96" w:rsidRDefault="00E6471B" w:rsidP="00E6471B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64: </w:t>
      </w:r>
      <w:r w:rsidRPr="00976A96">
        <w:rPr>
          <w:rFonts w:asciiTheme="minorBidi" w:hAnsiTheme="minorBidi"/>
          <w:sz w:val="28"/>
        </w:rPr>
        <w:t xml:space="preserve">The system shall provide a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lesson page for administrator users.</w:t>
      </w:r>
    </w:p>
    <w:p w14:paraId="7075D47D" w14:textId="77777777" w:rsidR="00E6471B" w:rsidRPr="00976A96" w:rsidRDefault="00E6471B" w:rsidP="00E6471B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7365B352" w14:textId="77777777" w:rsidR="00E6471B" w:rsidRPr="00976A96" w:rsidRDefault="00E6471B" w:rsidP="00E6471B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5:</w:t>
      </w:r>
      <w:r w:rsidRPr="00976A96">
        <w:rPr>
          <w:rFonts w:asciiTheme="minorBidi" w:hAnsiTheme="minorBidi"/>
          <w:sz w:val="28"/>
        </w:rPr>
        <w:t xml:space="preserve"> The system shall provide a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lesson management page to administrator users.</w:t>
      </w:r>
    </w:p>
    <w:p w14:paraId="1F9D50FE" w14:textId="77777777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5:</w:t>
      </w:r>
      <w:r w:rsidRPr="00976A96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7138F204" w14:textId="1D6D6BE2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>SRS-67:</w:t>
      </w:r>
      <w:r w:rsidRPr="00976A96">
        <w:rPr>
          <w:rFonts w:asciiTheme="minorBidi" w:hAnsiTheme="minorBidi"/>
          <w:sz w:val="28"/>
        </w:rPr>
        <w:t xml:space="preserve"> The system shall provide an input interface (e.g. text area) for administrator users to add the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lesson.</w:t>
      </w:r>
    </w:p>
    <w:p w14:paraId="30A98A2D" w14:textId="77777777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7326AA99" w14:textId="77777777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2D6BB003" w14:textId="77777777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52562912" w14:textId="12339223" w:rsidR="00E6471B" w:rsidRPr="00976A96" w:rsidRDefault="00E6471B" w:rsidP="00E6471B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33:</w:t>
      </w:r>
      <w:r w:rsidRPr="00976A96">
        <w:rPr>
          <w:rFonts w:asciiTheme="minorBidi" w:hAnsiTheme="minorBidi"/>
          <w:sz w:val="28"/>
        </w:rPr>
        <w:t xml:space="preserve"> The administrator users can delete temple’s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lesson.</w:t>
      </w:r>
    </w:p>
    <w:p w14:paraId="4E726D55" w14:textId="4C145807" w:rsidR="00E6471B" w:rsidRPr="00976A96" w:rsidRDefault="00E6471B" w:rsidP="00E6471B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16D92EE6" w14:textId="77777777" w:rsidR="00E6471B" w:rsidRPr="00976A96" w:rsidRDefault="00E6471B" w:rsidP="00E6471B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64: </w:t>
      </w:r>
      <w:r w:rsidRPr="00976A96">
        <w:rPr>
          <w:rFonts w:asciiTheme="minorBidi" w:hAnsiTheme="minorBidi"/>
          <w:sz w:val="28"/>
        </w:rPr>
        <w:t xml:space="preserve">The system shall provide a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lesson page for administrator users.</w:t>
      </w:r>
    </w:p>
    <w:p w14:paraId="24E8D8F1" w14:textId="77777777" w:rsidR="00E6471B" w:rsidRPr="00976A96" w:rsidRDefault="00E6471B" w:rsidP="00E6471B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13D74F8C" w14:textId="77777777" w:rsidR="00E6471B" w:rsidRPr="00976A96" w:rsidRDefault="00E6471B" w:rsidP="00E6471B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5:</w:t>
      </w:r>
      <w:r w:rsidRPr="00976A96">
        <w:rPr>
          <w:rFonts w:asciiTheme="minorBidi" w:hAnsiTheme="minorBidi"/>
          <w:sz w:val="28"/>
        </w:rPr>
        <w:t xml:space="preserve"> The system shall provide a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lesson management page to administrator users.</w:t>
      </w:r>
    </w:p>
    <w:p w14:paraId="461377F7" w14:textId="77777777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5:</w:t>
      </w:r>
      <w:r w:rsidRPr="00976A96">
        <w:rPr>
          <w:rFonts w:asciiTheme="minorBidi" w:hAnsiTheme="minorBidi"/>
          <w:sz w:val="28"/>
        </w:rPr>
        <w:t xml:space="preserve"> The system shall provide a control (e.g. add, update, delete link) for administrator users to choose.</w:t>
      </w:r>
    </w:p>
    <w:p w14:paraId="681FBAB3" w14:textId="32E0D901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68:</w:t>
      </w:r>
      <w:r w:rsidRPr="00976A96">
        <w:rPr>
          <w:rFonts w:asciiTheme="minorBidi" w:hAnsiTheme="minorBidi"/>
          <w:sz w:val="28"/>
        </w:rPr>
        <w:t xml:space="preserve"> The system shall ask for the confirmation of administrator users to delete the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lesson.</w:t>
      </w:r>
    </w:p>
    <w:p w14:paraId="7E81EF96" w14:textId="77777777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59D15137" w14:textId="77777777" w:rsidR="00E6471B" w:rsidRPr="00976A96" w:rsidRDefault="00E6471B" w:rsidP="00E6471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1D00E72A" w14:textId="77777777" w:rsidR="00E6471B" w:rsidRPr="00976A96" w:rsidRDefault="00E6471B" w:rsidP="00710DE0">
      <w:pPr>
        <w:rPr>
          <w:rFonts w:asciiTheme="minorBidi" w:hAnsiTheme="minorBidi"/>
          <w:b/>
          <w:bCs/>
          <w:sz w:val="28"/>
        </w:rPr>
      </w:pPr>
    </w:p>
    <w:p w14:paraId="1BE425A6" w14:textId="26F846A5" w:rsidR="00151F9A" w:rsidRPr="00976A96" w:rsidRDefault="00937104" w:rsidP="00710DE0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E9601E" w:rsidRPr="00976A96">
        <w:rPr>
          <w:rFonts w:asciiTheme="minorBidi" w:hAnsiTheme="minorBidi"/>
          <w:b/>
          <w:bCs/>
          <w:sz w:val="28"/>
        </w:rPr>
        <w:t>34</w:t>
      </w:r>
      <w:r w:rsidR="00151F9A" w:rsidRPr="00976A96">
        <w:rPr>
          <w:rFonts w:asciiTheme="minorBidi" w:hAnsiTheme="minorBidi"/>
          <w:b/>
          <w:bCs/>
          <w:sz w:val="28"/>
        </w:rPr>
        <w:t xml:space="preserve">: </w:t>
      </w:r>
      <w:r w:rsidR="00151F9A" w:rsidRPr="00976A96">
        <w:rPr>
          <w:rFonts w:asciiTheme="minorBidi" w:hAnsiTheme="minorBidi"/>
          <w:sz w:val="28"/>
        </w:rPr>
        <w:t>The administrator user</w:t>
      </w:r>
      <w:r w:rsidR="00A1306A" w:rsidRPr="00976A96">
        <w:rPr>
          <w:rFonts w:asciiTheme="minorBidi" w:hAnsiTheme="minorBidi"/>
          <w:sz w:val="28"/>
        </w:rPr>
        <w:t>s</w:t>
      </w:r>
      <w:r w:rsidR="00151F9A" w:rsidRPr="00976A96">
        <w:rPr>
          <w:rFonts w:asciiTheme="minorBidi" w:hAnsiTheme="minorBidi"/>
          <w:sz w:val="28"/>
        </w:rPr>
        <w:t xml:space="preserve"> can approve the user’s </w:t>
      </w:r>
      <w:proofErr w:type="spellStart"/>
      <w:r w:rsidR="00E9601E" w:rsidRPr="00976A96">
        <w:rPr>
          <w:rFonts w:asciiTheme="minorBidi" w:hAnsiTheme="minorBidi"/>
          <w:sz w:val="28"/>
        </w:rPr>
        <w:t>dhammr</w:t>
      </w:r>
      <w:proofErr w:type="spellEnd"/>
      <w:r w:rsidR="00151F9A" w:rsidRPr="00976A96">
        <w:rPr>
          <w:rFonts w:asciiTheme="minorBidi" w:hAnsiTheme="minorBidi"/>
          <w:sz w:val="28"/>
        </w:rPr>
        <w:t xml:space="preserve"> question</w:t>
      </w:r>
      <w:r w:rsidR="00976A96" w:rsidRPr="00976A96">
        <w:rPr>
          <w:rFonts w:asciiTheme="minorBidi" w:hAnsiTheme="minorBidi"/>
          <w:sz w:val="28"/>
        </w:rPr>
        <w:t>.</w:t>
      </w:r>
    </w:p>
    <w:p w14:paraId="7FB67102" w14:textId="2AF2D0B0" w:rsidR="00E9601E" w:rsidRPr="00976A96" w:rsidRDefault="00E9601E" w:rsidP="00E9601E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 the pages.</w:t>
      </w:r>
    </w:p>
    <w:p w14:paraId="7DB64CE8" w14:textId="13147BBC" w:rsidR="00E9601E" w:rsidRPr="00976A96" w:rsidRDefault="00E9601E" w:rsidP="00710DE0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70</w:t>
      </w:r>
      <w:r w:rsidRPr="00976A96">
        <w:rPr>
          <w:rFonts w:asciiTheme="minorBidi" w:hAnsiTheme="minorBidi"/>
          <w:sz w:val="28"/>
        </w:rPr>
        <w:t xml:space="preserve">: The system shall provide a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question page for administrator users.</w:t>
      </w:r>
    </w:p>
    <w:p w14:paraId="6B6556A1" w14:textId="29B958EC" w:rsidR="00E9601E" w:rsidRPr="00976A96" w:rsidRDefault="00E9601E" w:rsidP="00E9601E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3E0CC5B0" w14:textId="54415D07" w:rsidR="00E9601E" w:rsidRPr="00976A96" w:rsidRDefault="00AE5BDF" w:rsidP="0073038E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1:</w:t>
      </w:r>
      <w:r w:rsidRPr="00976A96">
        <w:rPr>
          <w:rFonts w:asciiTheme="minorBidi" w:hAnsiTheme="minorBidi"/>
          <w:sz w:val="28"/>
        </w:rPr>
        <w:t xml:space="preserve"> The system shall provide a </w:t>
      </w:r>
      <w:r w:rsidR="0073038E" w:rsidRPr="00976A96">
        <w:rPr>
          <w:rFonts w:asciiTheme="minorBidi" w:hAnsiTheme="minorBidi"/>
          <w:sz w:val="28"/>
        </w:rPr>
        <w:t>menu (e.g. new question, answer question, answered question) for administrator users to choose</w:t>
      </w:r>
    </w:p>
    <w:p w14:paraId="6A9AC602" w14:textId="71F4F0BE" w:rsidR="0073038E" w:rsidRPr="00976A96" w:rsidRDefault="0073038E" w:rsidP="0073038E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2:</w:t>
      </w:r>
      <w:r w:rsidRPr="00976A96">
        <w:rPr>
          <w:rFonts w:asciiTheme="minorBidi" w:hAnsiTheme="minorBidi"/>
          <w:sz w:val="28"/>
        </w:rPr>
        <w:t xml:space="preserve"> The system shall provide a question approve page for administrator users.</w:t>
      </w:r>
    </w:p>
    <w:p w14:paraId="740EAC4D" w14:textId="4F19FDAB" w:rsidR="0073038E" w:rsidRPr="00976A96" w:rsidRDefault="0073038E" w:rsidP="0073038E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3</w:t>
      </w:r>
      <w:r w:rsidRPr="00976A96">
        <w:rPr>
          <w:rFonts w:asciiTheme="minorBidi" w:hAnsiTheme="minorBidi"/>
          <w:sz w:val="28"/>
        </w:rPr>
        <w:t xml:space="preserve">: The system shall provide a </w:t>
      </w:r>
      <w:r w:rsidR="00EE1C9F" w:rsidRPr="00976A96">
        <w:rPr>
          <w:rFonts w:asciiTheme="minorBidi" w:hAnsiTheme="minorBidi"/>
          <w:sz w:val="28"/>
        </w:rPr>
        <w:t>control (e.g. button) for administrator to choose.</w:t>
      </w:r>
    </w:p>
    <w:p w14:paraId="248BDC0D" w14:textId="56A52C55" w:rsidR="00EE1C9F" w:rsidRPr="00976A96" w:rsidRDefault="00EE1C9F" w:rsidP="00EE1C9F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4:</w:t>
      </w:r>
      <w:r w:rsidRPr="00976A96">
        <w:rPr>
          <w:rFonts w:asciiTheme="minorBidi" w:hAnsiTheme="minorBidi"/>
          <w:sz w:val="28"/>
        </w:rPr>
        <w:t xml:space="preserve"> The system shall ask for the confirmation of administrator users to approve the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question.</w:t>
      </w:r>
    </w:p>
    <w:p w14:paraId="54FFF0F3" w14:textId="77777777" w:rsidR="00EE1C9F" w:rsidRPr="00976A96" w:rsidRDefault="00EE1C9F" w:rsidP="00EE1C9F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2C4D1784" w14:textId="65AB4B38" w:rsidR="00EE1C9F" w:rsidRPr="00976A96" w:rsidRDefault="00EE1C9F" w:rsidP="00D9231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25A34D2D" w14:textId="1DBAE8FB" w:rsidR="00710DE0" w:rsidRPr="00976A96" w:rsidRDefault="00E23D38" w:rsidP="00710DE0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</w:t>
      </w:r>
      <w:r w:rsidR="00937104" w:rsidRPr="00976A96">
        <w:rPr>
          <w:rFonts w:asciiTheme="minorBidi" w:hAnsiTheme="minorBidi"/>
          <w:b/>
          <w:bCs/>
          <w:sz w:val="28"/>
        </w:rPr>
        <w:t>S-</w:t>
      </w:r>
      <w:r w:rsidR="00D92314" w:rsidRPr="00976A96">
        <w:rPr>
          <w:rFonts w:asciiTheme="minorBidi" w:hAnsiTheme="minorBidi"/>
          <w:b/>
          <w:bCs/>
          <w:sz w:val="28"/>
        </w:rPr>
        <w:t>35</w:t>
      </w:r>
      <w:r w:rsidR="00710DE0" w:rsidRPr="00976A96">
        <w:rPr>
          <w:rFonts w:asciiTheme="minorBidi" w:hAnsiTheme="minorBidi"/>
          <w:b/>
          <w:bCs/>
          <w:sz w:val="28"/>
        </w:rPr>
        <w:t xml:space="preserve">: </w:t>
      </w:r>
      <w:r w:rsidR="00710DE0" w:rsidRPr="00976A96">
        <w:rPr>
          <w:rFonts w:asciiTheme="minorBidi" w:hAnsiTheme="minorBidi"/>
          <w:sz w:val="28"/>
        </w:rPr>
        <w:t>The administrator user</w:t>
      </w:r>
      <w:r w:rsidR="00A1306A" w:rsidRPr="00976A96">
        <w:rPr>
          <w:rFonts w:asciiTheme="minorBidi" w:hAnsiTheme="minorBidi"/>
          <w:sz w:val="28"/>
        </w:rPr>
        <w:t>s</w:t>
      </w:r>
      <w:r w:rsidR="00710DE0" w:rsidRPr="00976A96">
        <w:rPr>
          <w:rFonts w:asciiTheme="minorBidi" w:hAnsiTheme="minorBidi"/>
          <w:sz w:val="28"/>
        </w:rPr>
        <w:t xml:space="preserve"> can answer the user’s </w:t>
      </w:r>
      <w:proofErr w:type="spellStart"/>
      <w:r w:rsidR="00710DE0" w:rsidRPr="00976A96">
        <w:rPr>
          <w:rFonts w:asciiTheme="minorBidi" w:hAnsiTheme="minorBidi"/>
          <w:sz w:val="28"/>
        </w:rPr>
        <w:t>Dhammar</w:t>
      </w:r>
      <w:proofErr w:type="spellEnd"/>
      <w:r w:rsidR="00710DE0" w:rsidRPr="00976A96">
        <w:rPr>
          <w:rFonts w:asciiTheme="minorBidi" w:hAnsiTheme="minorBidi"/>
          <w:sz w:val="28"/>
        </w:rPr>
        <w:t xml:space="preserve"> question</w:t>
      </w:r>
      <w:r w:rsidR="00976A96" w:rsidRPr="00976A96">
        <w:rPr>
          <w:rFonts w:asciiTheme="minorBidi" w:hAnsiTheme="minorBidi"/>
          <w:sz w:val="28"/>
        </w:rPr>
        <w:t>.</w:t>
      </w:r>
    </w:p>
    <w:p w14:paraId="600B67DB" w14:textId="4381E8F2" w:rsidR="00D92314" w:rsidRPr="00976A96" w:rsidRDefault="00D92314" w:rsidP="00D92314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309C1D98" w14:textId="77777777" w:rsidR="00D92314" w:rsidRPr="00976A96" w:rsidRDefault="00D92314" w:rsidP="00D92314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70</w:t>
      </w:r>
      <w:r w:rsidRPr="00976A96">
        <w:rPr>
          <w:rFonts w:asciiTheme="minorBidi" w:hAnsiTheme="minorBidi"/>
          <w:sz w:val="28"/>
        </w:rPr>
        <w:t xml:space="preserve">: The system shall provide a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question page for administrator users.</w:t>
      </w:r>
    </w:p>
    <w:p w14:paraId="70280C4F" w14:textId="77777777" w:rsidR="00D92314" w:rsidRPr="00976A96" w:rsidRDefault="00D92314" w:rsidP="00D92314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33:</w:t>
      </w:r>
      <w:r w:rsidRPr="00976A96">
        <w:rPr>
          <w:rFonts w:asciiTheme="minorBidi" w:hAnsiTheme="minorBidi"/>
          <w:sz w:val="28"/>
        </w:rPr>
        <w:t xml:space="preserve"> The system shall provide a control (e.g. manage link) for administrator users to choose.</w:t>
      </w:r>
    </w:p>
    <w:p w14:paraId="4B6D2677" w14:textId="77777777" w:rsidR="00D92314" w:rsidRPr="00976A96" w:rsidRDefault="00D92314" w:rsidP="00D9231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1:</w:t>
      </w:r>
      <w:r w:rsidRPr="00976A96">
        <w:rPr>
          <w:rFonts w:asciiTheme="minorBidi" w:hAnsiTheme="minorBidi"/>
          <w:sz w:val="28"/>
        </w:rPr>
        <w:t xml:space="preserve"> The system shall provide a menu (e.g. new question, answer question, answered question) for administrator users to choose</w:t>
      </w:r>
    </w:p>
    <w:p w14:paraId="35696F22" w14:textId="59AA3748" w:rsidR="00D92314" w:rsidRPr="00976A96" w:rsidRDefault="00D92314" w:rsidP="00D9231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5:</w:t>
      </w:r>
      <w:r w:rsidRPr="00976A96">
        <w:rPr>
          <w:rFonts w:asciiTheme="minorBidi" w:hAnsiTheme="minorBidi"/>
          <w:sz w:val="28"/>
        </w:rPr>
        <w:t xml:space="preserve"> The system shall provide an answer page for administrator users.</w:t>
      </w:r>
    </w:p>
    <w:p w14:paraId="28D94544" w14:textId="0F7AAB77" w:rsidR="00D92314" w:rsidRPr="00976A96" w:rsidRDefault="00D92314" w:rsidP="00D9231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6</w:t>
      </w:r>
      <w:r w:rsidRPr="00976A96">
        <w:rPr>
          <w:rFonts w:asciiTheme="minorBidi" w:hAnsiTheme="minorBidi"/>
          <w:sz w:val="28"/>
        </w:rPr>
        <w:t xml:space="preserve">: The system shall provide an input interface (e.g. text box) for administrator to answer the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question.</w:t>
      </w:r>
    </w:p>
    <w:p w14:paraId="50626609" w14:textId="77777777" w:rsidR="00D92314" w:rsidRPr="00976A96" w:rsidRDefault="00D92314" w:rsidP="00D9231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69F15915" w14:textId="77777777" w:rsidR="00D92314" w:rsidRPr="00976A96" w:rsidRDefault="00D92314" w:rsidP="00D9231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29E69791" w14:textId="193AB4E0" w:rsidR="00D92314" w:rsidRPr="00976A96" w:rsidRDefault="00D92314" w:rsidP="00D92314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28F3FF27" w14:textId="2688B223" w:rsidR="00A70A11" w:rsidRPr="00976A96" w:rsidRDefault="00A70A11" w:rsidP="00A70A11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7021A1" w:rsidRPr="00976A96">
        <w:rPr>
          <w:rFonts w:asciiTheme="minorBidi" w:hAnsiTheme="minorBidi"/>
          <w:b/>
          <w:bCs/>
          <w:sz w:val="28"/>
        </w:rPr>
        <w:t>36</w:t>
      </w:r>
      <w:r w:rsidRPr="00976A96">
        <w:rPr>
          <w:rFonts w:asciiTheme="minorBidi" w:hAnsiTheme="minorBidi"/>
          <w:b/>
          <w:bCs/>
          <w:sz w:val="28"/>
        </w:rPr>
        <w:t xml:space="preserve">: </w:t>
      </w:r>
      <w:r w:rsidRPr="00976A96">
        <w:rPr>
          <w:rFonts w:asciiTheme="minorBidi" w:hAnsiTheme="minorBidi"/>
          <w:sz w:val="28"/>
        </w:rPr>
        <w:t xml:space="preserve">The administrator users can </w:t>
      </w:r>
      <w:r w:rsidR="007021A1" w:rsidRPr="00976A96">
        <w:rPr>
          <w:rFonts w:asciiTheme="minorBidi" w:hAnsiTheme="minorBidi"/>
          <w:sz w:val="28"/>
        </w:rPr>
        <w:t>edit the answer of</w:t>
      </w:r>
      <w:r w:rsidRPr="00976A96">
        <w:rPr>
          <w:rFonts w:asciiTheme="minorBidi" w:hAnsiTheme="minorBidi"/>
          <w:sz w:val="28"/>
        </w:rPr>
        <w:t xml:space="preserve"> the user’s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question</w:t>
      </w:r>
      <w:r w:rsidR="00976A96" w:rsidRPr="00976A96">
        <w:rPr>
          <w:rFonts w:asciiTheme="minorBidi" w:hAnsiTheme="minorBidi"/>
          <w:sz w:val="28"/>
        </w:rPr>
        <w:t>.</w:t>
      </w:r>
    </w:p>
    <w:p w14:paraId="33904F77" w14:textId="69D27509" w:rsidR="00A70A11" w:rsidRPr="00976A96" w:rsidRDefault="00A70A11" w:rsidP="00A70A11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424548F8" w14:textId="77777777" w:rsidR="00A70A11" w:rsidRPr="00976A96" w:rsidRDefault="00A70A11" w:rsidP="00A70A11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70</w:t>
      </w:r>
      <w:r w:rsidRPr="00976A96">
        <w:rPr>
          <w:rFonts w:asciiTheme="minorBidi" w:hAnsiTheme="minorBidi"/>
          <w:sz w:val="28"/>
        </w:rPr>
        <w:t xml:space="preserve">: The system shall provide a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question page for administrator users.</w:t>
      </w:r>
    </w:p>
    <w:p w14:paraId="770D2988" w14:textId="100D2D79" w:rsidR="00A70A11" w:rsidRPr="00976A96" w:rsidRDefault="0043622B" w:rsidP="0043622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7</w:t>
      </w:r>
      <w:r w:rsidR="00A70A11" w:rsidRPr="00976A96">
        <w:rPr>
          <w:rFonts w:asciiTheme="minorBidi" w:hAnsiTheme="minorBidi"/>
          <w:b/>
          <w:bCs/>
          <w:sz w:val="28"/>
        </w:rPr>
        <w:t>:</w:t>
      </w:r>
      <w:r w:rsidR="00A70A11" w:rsidRPr="00976A96">
        <w:rPr>
          <w:rFonts w:asciiTheme="minorBidi" w:hAnsiTheme="minorBidi"/>
          <w:sz w:val="28"/>
        </w:rPr>
        <w:t xml:space="preserve"> The system shall provide a control (e.g. </w:t>
      </w:r>
      <w:r w:rsidRPr="00976A96">
        <w:rPr>
          <w:rFonts w:asciiTheme="minorBidi" w:hAnsiTheme="minorBidi"/>
          <w:sz w:val="28"/>
        </w:rPr>
        <w:t>edit</w:t>
      </w:r>
      <w:r w:rsidR="00A70A11" w:rsidRPr="00976A96">
        <w:rPr>
          <w:rFonts w:asciiTheme="minorBidi" w:hAnsiTheme="minorBidi"/>
          <w:sz w:val="28"/>
        </w:rPr>
        <w:t xml:space="preserve"> </w:t>
      </w:r>
      <w:proofErr w:type="spellStart"/>
      <w:r w:rsidR="00A70A11" w:rsidRPr="00976A96">
        <w:rPr>
          <w:rFonts w:asciiTheme="minorBidi" w:hAnsiTheme="minorBidi"/>
          <w:sz w:val="28"/>
        </w:rPr>
        <w:t>link</w:t>
      </w:r>
      <w:proofErr w:type="gramStart"/>
      <w:r w:rsidRPr="00976A96">
        <w:rPr>
          <w:rFonts w:asciiTheme="minorBidi" w:hAnsiTheme="minorBidi"/>
          <w:sz w:val="28"/>
        </w:rPr>
        <w:t>,delete</w:t>
      </w:r>
      <w:proofErr w:type="spellEnd"/>
      <w:proofErr w:type="gramEnd"/>
      <w:r w:rsidRPr="00976A96">
        <w:rPr>
          <w:rFonts w:asciiTheme="minorBidi" w:hAnsiTheme="minorBidi"/>
          <w:sz w:val="28"/>
        </w:rPr>
        <w:t xml:space="preserve"> link</w:t>
      </w:r>
      <w:r w:rsidR="00A70A11" w:rsidRPr="00976A96">
        <w:rPr>
          <w:rFonts w:asciiTheme="minorBidi" w:hAnsiTheme="minorBidi"/>
          <w:sz w:val="28"/>
        </w:rPr>
        <w:t>) for administrator users to choose.</w:t>
      </w:r>
    </w:p>
    <w:p w14:paraId="04943DCC" w14:textId="07640133" w:rsidR="00A70A11" w:rsidRPr="00976A96" w:rsidRDefault="00A70A11" w:rsidP="00A70A11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</w:t>
      </w:r>
      <w:r w:rsidR="0043622B" w:rsidRPr="00976A96">
        <w:rPr>
          <w:rFonts w:asciiTheme="minorBidi" w:hAnsiTheme="minorBidi"/>
          <w:b/>
          <w:bCs/>
          <w:sz w:val="28"/>
        </w:rPr>
        <w:t>78</w:t>
      </w:r>
      <w:r w:rsidRPr="00976A96">
        <w:rPr>
          <w:rFonts w:asciiTheme="minorBidi" w:hAnsiTheme="minorBidi"/>
          <w:b/>
          <w:bCs/>
          <w:sz w:val="28"/>
        </w:rPr>
        <w:t>:</w:t>
      </w:r>
      <w:r w:rsidRPr="00976A96">
        <w:rPr>
          <w:rFonts w:asciiTheme="minorBidi" w:hAnsiTheme="minorBidi"/>
          <w:sz w:val="28"/>
        </w:rPr>
        <w:t xml:space="preserve"> The system shall provide a</w:t>
      </w:r>
      <w:r w:rsidR="0043622B" w:rsidRPr="00976A96">
        <w:rPr>
          <w:rFonts w:asciiTheme="minorBidi" w:hAnsiTheme="minorBidi"/>
          <w:sz w:val="28"/>
        </w:rPr>
        <w:t>n edit page for administrator users to edit the answer.</w:t>
      </w:r>
    </w:p>
    <w:p w14:paraId="56EB22BC" w14:textId="6C5EDE31" w:rsidR="0043622B" w:rsidRPr="00976A96" w:rsidRDefault="0043622B" w:rsidP="0043622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9</w:t>
      </w:r>
      <w:r w:rsidRPr="00976A96">
        <w:rPr>
          <w:rFonts w:asciiTheme="minorBidi" w:hAnsiTheme="minorBidi"/>
          <w:sz w:val="28"/>
        </w:rPr>
        <w:t xml:space="preserve">: The system shall provide an input interface (e.g. text box) for administrator to with the current answer for edit the current answer of the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question.</w:t>
      </w:r>
    </w:p>
    <w:p w14:paraId="34A78EF1" w14:textId="3D16B0F5" w:rsidR="0043622B" w:rsidRPr="00976A96" w:rsidRDefault="0043622B" w:rsidP="0043622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29:</w:t>
      </w:r>
      <w:r w:rsidRPr="00976A96">
        <w:rPr>
          <w:rFonts w:asciiTheme="minorBidi" w:hAnsiTheme="minorBidi"/>
          <w:sz w:val="28"/>
        </w:rPr>
        <w:t xml:space="preserve"> The system shall provide a control (e.g. button) for administrator user to submit the new information.</w:t>
      </w:r>
    </w:p>
    <w:p w14:paraId="461368BE" w14:textId="77777777" w:rsidR="00A70A11" w:rsidRPr="00976A96" w:rsidRDefault="00A70A11" w:rsidP="00A70A11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71A60C40" w14:textId="77777777" w:rsidR="00A70A11" w:rsidRPr="00976A96" w:rsidRDefault="00A70A11" w:rsidP="00A70A11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0F2C9940" w14:textId="6526B118" w:rsidR="0043622B" w:rsidRPr="00976A96" w:rsidRDefault="0043622B" w:rsidP="0043622B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URS-37: </w:t>
      </w:r>
      <w:r w:rsidRPr="00976A96">
        <w:rPr>
          <w:rFonts w:asciiTheme="minorBidi" w:hAnsiTheme="minorBidi"/>
          <w:sz w:val="28"/>
        </w:rPr>
        <w:t xml:space="preserve">The administrator users can delete the user’s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question</w:t>
      </w:r>
      <w:r w:rsidR="00976A96" w:rsidRPr="00976A96">
        <w:rPr>
          <w:rFonts w:asciiTheme="minorBidi" w:hAnsiTheme="minorBidi"/>
          <w:sz w:val="28"/>
        </w:rPr>
        <w:t>.</w:t>
      </w:r>
    </w:p>
    <w:p w14:paraId="3CFFD323" w14:textId="49E0D467" w:rsidR="0043622B" w:rsidRPr="00976A96" w:rsidRDefault="0043622B" w:rsidP="0043622B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3D53C9F8" w14:textId="77777777" w:rsidR="0043622B" w:rsidRPr="00976A96" w:rsidRDefault="0043622B" w:rsidP="0043622B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</w:r>
      <w:r w:rsidRPr="00976A96">
        <w:rPr>
          <w:rFonts w:asciiTheme="minorBidi" w:hAnsiTheme="minorBidi"/>
          <w:b/>
          <w:bCs/>
          <w:sz w:val="28"/>
        </w:rPr>
        <w:t>SRS-70</w:t>
      </w:r>
      <w:r w:rsidRPr="00976A96">
        <w:rPr>
          <w:rFonts w:asciiTheme="minorBidi" w:hAnsiTheme="minorBidi"/>
          <w:sz w:val="28"/>
        </w:rPr>
        <w:t xml:space="preserve">: The system shall provide a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question page for administrator users.</w:t>
      </w:r>
    </w:p>
    <w:p w14:paraId="52780A48" w14:textId="77777777" w:rsidR="0043622B" w:rsidRPr="00976A96" w:rsidRDefault="0043622B" w:rsidP="0043622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7:</w:t>
      </w:r>
      <w:r w:rsidRPr="00976A96">
        <w:rPr>
          <w:rFonts w:asciiTheme="minorBidi" w:hAnsiTheme="minorBidi"/>
          <w:sz w:val="28"/>
        </w:rPr>
        <w:t xml:space="preserve"> The system shall provide a control (e.g. edit </w:t>
      </w:r>
      <w:proofErr w:type="spellStart"/>
      <w:r w:rsidRPr="00976A96">
        <w:rPr>
          <w:rFonts w:asciiTheme="minorBidi" w:hAnsiTheme="minorBidi"/>
          <w:sz w:val="28"/>
        </w:rPr>
        <w:t>link</w:t>
      </w:r>
      <w:proofErr w:type="gramStart"/>
      <w:r w:rsidRPr="00976A96">
        <w:rPr>
          <w:rFonts w:asciiTheme="minorBidi" w:hAnsiTheme="minorBidi"/>
          <w:sz w:val="28"/>
        </w:rPr>
        <w:t>,delete</w:t>
      </w:r>
      <w:proofErr w:type="spellEnd"/>
      <w:proofErr w:type="gramEnd"/>
      <w:r w:rsidRPr="00976A96">
        <w:rPr>
          <w:rFonts w:asciiTheme="minorBidi" w:hAnsiTheme="minorBidi"/>
          <w:sz w:val="28"/>
        </w:rPr>
        <w:t xml:space="preserve"> link) for administrator users to choose.</w:t>
      </w:r>
    </w:p>
    <w:p w14:paraId="52A70360" w14:textId="10F9C832" w:rsidR="0043622B" w:rsidRPr="00976A96" w:rsidRDefault="0043622B" w:rsidP="0043622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0:</w:t>
      </w:r>
      <w:r w:rsidRPr="00976A96">
        <w:rPr>
          <w:rFonts w:asciiTheme="minorBidi" w:hAnsiTheme="minorBidi"/>
          <w:sz w:val="28"/>
        </w:rPr>
        <w:t xml:space="preserve"> The system shall ask for the confirmation of administrator users to delete the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question.</w:t>
      </w:r>
    </w:p>
    <w:p w14:paraId="349AE776" w14:textId="77777777" w:rsidR="0043622B" w:rsidRPr="00976A96" w:rsidRDefault="0043622B" w:rsidP="0043622B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6378B63C" w14:textId="305616FE" w:rsidR="00A70A11" w:rsidRPr="00976A96" w:rsidRDefault="0043622B" w:rsidP="003541F2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75A5F68A" w14:textId="24B2D0A2" w:rsidR="000E3C97" w:rsidRPr="00976A96" w:rsidRDefault="00937104" w:rsidP="000E3C97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>URS-</w:t>
      </w:r>
      <w:r w:rsidR="00E61AAA" w:rsidRPr="00976A96">
        <w:rPr>
          <w:rFonts w:asciiTheme="minorBidi" w:hAnsiTheme="minorBidi"/>
          <w:b/>
          <w:bCs/>
          <w:sz w:val="28"/>
        </w:rPr>
        <w:t>38</w:t>
      </w:r>
      <w:r w:rsidR="000E3C97" w:rsidRPr="00976A96">
        <w:rPr>
          <w:rFonts w:asciiTheme="minorBidi" w:hAnsiTheme="minorBidi"/>
          <w:sz w:val="28"/>
        </w:rPr>
        <w:t>: The registered user</w:t>
      </w:r>
      <w:r w:rsidR="00A1306A" w:rsidRPr="00976A96">
        <w:rPr>
          <w:rFonts w:asciiTheme="minorBidi" w:hAnsiTheme="minorBidi"/>
          <w:sz w:val="28"/>
        </w:rPr>
        <w:t>s</w:t>
      </w:r>
      <w:r w:rsidR="000E3C97" w:rsidRPr="00976A96">
        <w:rPr>
          <w:rFonts w:asciiTheme="minorBidi" w:hAnsiTheme="minorBidi"/>
          <w:sz w:val="28"/>
        </w:rPr>
        <w:t xml:space="preserve"> can update their user profile.</w:t>
      </w:r>
    </w:p>
    <w:p w14:paraId="792C2397" w14:textId="24D5A78B" w:rsidR="00E61AAA" w:rsidRPr="00976A96" w:rsidRDefault="00E61AAA" w:rsidP="00E61AAA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button, label with link) for users to choose.</w:t>
      </w:r>
    </w:p>
    <w:p w14:paraId="7AFA8E25" w14:textId="458C5767" w:rsidR="00E61AAA" w:rsidRPr="00976A96" w:rsidRDefault="00E61AAA" w:rsidP="00E61AAA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1</w:t>
      </w:r>
      <w:r w:rsidRPr="00976A96">
        <w:rPr>
          <w:rFonts w:asciiTheme="minorBidi" w:hAnsiTheme="minorBidi"/>
          <w:sz w:val="28"/>
        </w:rPr>
        <w:t>: The system shall provide my profile page for registered users.</w:t>
      </w:r>
    </w:p>
    <w:p w14:paraId="3401D9B1" w14:textId="5B8506AA" w:rsidR="00E61AAA" w:rsidRPr="00976A96" w:rsidRDefault="00E61AAA" w:rsidP="00E61AAA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2:</w:t>
      </w:r>
      <w:r w:rsidRPr="00976A96">
        <w:rPr>
          <w:rFonts w:asciiTheme="minorBidi" w:hAnsiTheme="minorBidi"/>
          <w:sz w:val="28"/>
        </w:rPr>
        <w:t xml:space="preserve"> The system shall provide a control (e.g. button) for registered users to edit their profile.</w:t>
      </w:r>
    </w:p>
    <w:p w14:paraId="303E27AE" w14:textId="5868D4F1" w:rsidR="00E61AAA" w:rsidRPr="00976A96" w:rsidRDefault="00E61AAA" w:rsidP="00E61AAA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3:</w:t>
      </w:r>
      <w:r w:rsidRPr="00976A96">
        <w:rPr>
          <w:rFonts w:asciiTheme="minorBidi" w:hAnsiTheme="minorBidi"/>
          <w:sz w:val="28"/>
        </w:rPr>
        <w:t xml:space="preserve"> The system shall provide an input interface (e.g. text box) </w:t>
      </w:r>
      <w:r w:rsidR="001955C8" w:rsidRPr="00976A96">
        <w:rPr>
          <w:rFonts w:asciiTheme="minorBidi" w:hAnsiTheme="minorBidi"/>
          <w:sz w:val="28"/>
        </w:rPr>
        <w:t xml:space="preserve">with </w:t>
      </w:r>
      <w:r w:rsidRPr="00976A96">
        <w:rPr>
          <w:rFonts w:asciiTheme="minorBidi" w:hAnsiTheme="minorBidi"/>
          <w:sz w:val="28"/>
        </w:rPr>
        <w:t xml:space="preserve">exist </w:t>
      </w:r>
      <w:r w:rsidR="001955C8" w:rsidRPr="00976A96">
        <w:rPr>
          <w:rFonts w:asciiTheme="minorBidi" w:hAnsiTheme="minorBidi"/>
          <w:sz w:val="28"/>
        </w:rPr>
        <w:t xml:space="preserve">user’s </w:t>
      </w:r>
      <w:r w:rsidRPr="00976A96">
        <w:rPr>
          <w:rFonts w:asciiTheme="minorBidi" w:hAnsiTheme="minorBidi"/>
          <w:sz w:val="28"/>
        </w:rPr>
        <w:t>profile information for registered users to edit.</w:t>
      </w:r>
    </w:p>
    <w:p w14:paraId="3C5EF19F" w14:textId="5B553C86" w:rsidR="001955C8" w:rsidRPr="00976A96" w:rsidRDefault="001955C8" w:rsidP="001955C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4:</w:t>
      </w:r>
      <w:r w:rsidRPr="00976A96">
        <w:rPr>
          <w:rFonts w:asciiTheme="minorBidi" w:hAnsiTheme="minorBidi"/>
          <w:sz w:val="28"/>
        </w:rPr>
        <w:t xml:space="preserve"> The system shall provide a control (e.g. button) for registered user to submit the new information.</w:t>
      </w:r>
    </w:p>
    <w:p w14:paraId="216828C5" w14:textId="77777777" w:rsidR="001955C8" w:rsidRPr="00976A96" w:rsidRDefault="001955C8" w:rsidP="001955C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0: </w:t>
      </w:r>
      <w:r w:rsidRPr="00976A96">
        <w:rPr>
          <w:rFonts w:asciiTheme="minorBidi" w:hAnsiTheme="minorBidi"/>
          <w:sz w:val="28"/>
        </w:rPr>
        <w:t>The system shall provide an interface to show the completion message (“Update Successful) to users.</w:t>
      </w:r>
    </w:p>
    <w:p w14:paraId="33F0D666" w14:textId="77777777" w:rsidR="001955C8" w:rsidRPr="00976A96" w:rsidRDefault="001955C8" w:rsidP="001955C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31: </w:t>
      </w:r>
      <w:r w:rsidRPr="00976A96">
        <w:rPr>
          <w:rFonts w:asciiTheme="minorBidi" w:hAnsiTheme="minorBidi"/>
          <w:sz w:val="28"/>
        </w:rPr>
        <w:t>The system shall provide an interface to show the error message (“Update Unsuccessful, Please try again!”) to users.</w:t>
      </w:r>
    </w:p>
    <w:p w14:paraId="48BE01FC" w14:textId="77777777" w:rsidR="001955C8" w:rsidRPr="00976A96" w:rsidRDefault="001955C8" w:rsidP="00E61AAA">
      <w:pPr>
        <w:ind w:left="720"/>
        <w:rPr>
          <w:rFonts w:asciiTheme="minorBidi" w:hAnsiTheme="minorBidi"/>
          <w:sz w:val="28"/>
        </w:rPr>
      </w:pPr>
    </w:p>
    <w:p w14:paraId="02D0C812" w14:textId="77777777" w:rsidR="001955C8" w:rsidRPr="00976A96" w:rsidRDefault="001955C8" w:rsidP="00E61AAA">
      <w:pPr>
        <w:ind w:left="720"/>
        <w:rPr>
          <w:rFonts w:asciiTheme="minorBidi" w:hAnsiTheme="minorBidi"/>
          <w:sz w:val="28"/>
        </w:rPr>
      </w:pPr>
    </w:p>
    <w:p w14:paraId="1E98198E" w14:textId="77777777" w:rsidR="001955C8" w:rsidRPr="00976A96" w:rsidRDefault="001955C8" w:rsidP="00E61AAA">
      <w:pPr>
        <w:ind w:left="720"/>
        <w:rPr>
          <w:rFonts w:asciiTheme="minorBidi" w:hAnsiTheme="minorBidi"/>
          <w:sz w:val="28"/>
        </w:rPr>
      </w:pPr>
    </w:p>
    <w:p w14:paraId="4C192D36" w14:textId="77777777" w:rsidR="001955C8" w:rsidRPr="00976A96" w:rsidRDefault="001955C8" w:rsidP="00E61AAA">
      <w:pPr>
        <w:ind w:left="720"/>
        <w:rPr>
          <w:rFonts w:asciiTheme="minorBidi" w:hAnsiTheme="minorBidi"/>
          <w:sz w:val="28"/>
        </w:rPr>
      </w:pPr>
    </w:p>
    <w:p w14:paraId="52FB283F" w14:textId="7C74F86A" w:rsidR="006E4E75" w:rsidRPr="00976A96" w:rsidRDefault="006E4E75" w:rsidP="000E3C97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1955C8" w:rsidRPr="00976A96">
        <w:rPr>
          <w:rFonts w:asciiTheme="minorBidi" w:hAnsiTheme="minorBidi"/>
          <w:b/>
          <w:bCs/>
          <w:sz w:val="28"/>
        </w:rPr>
        <w:t>39</w:t>
      </w:r>
      <w:r w:rsidRPr="00976A96">
        <w:rPr>
          <w:rFonts w:asciiTheme="minorBidi" w:hAnsiTheme="minorBidi"/>
          <w:sz w:val="28"/>
        </w:rPr>
        <w:t xml:space="preserve">: The registered users can </w:t>
      </w:r>
      <w:r w:rsidR="00E61AAA" w:rsidRPr="00976A96">
        <w:rPr>
          <w:rFonts w:asciiTheme="minorBidi" w:hAnsiTheme="minorBidi"/>
          <w:sz w:val="28"/>
        </w:rPr>
        <w:t>view</w:t>
      </w:r>
      <w:r w:rsidRPr="00976A96">
        <w:rPr>
          <w:rFonts w:asciiTheme="minorBidi" w:hAnsiTheme="minorBidi"/>
          <w:sz w:val="28"/>
        </w:rPr>
        <w:t xml:space="preserve"> their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question history.</w:t>
      </w:r>
    </w:p>
    <w:p w14:paraId="76BF5933" w14:textId="77777777" w:rsidR="001955C8" w:rsidRPr="00976A96" w:rsidRDefault="001955C8" w:rsidP="001955C8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button, label with link) for users to choose.</w:t>
      </w:r>
    </w:p>
    <w:p w14:paraId="25CDE74D" w14:textId="77777777" w:rsidR="001955C8" w:rsidRPr="00976A96" w:rsidRDefault="001955C8" w:rsidP="001955C8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1</w:t>
      </w:r>
      <w:r w:rsidRPr="00976A96">
        <w:rPr>
          <w:rFonts w:asciiTheme="minorBidi" w:hAnsiTheme="minorBidi"/>
          <w:sz w:val="28"/>
        </w:rPr>
        <w:t>: The system shall provide my profile page for registered users.</w:t>
      </w:r>
    </w:p>
    <w:p w14:paraId="757898CA" w14:textId="0E158274" w:rsidR="001955C8" w:rsidRPr="00976A96" w:rsidRDefault="001955C8" w:rsidP="001955C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85: </w:t>
      </w:r>
      <w:r w:rsidRPr="00976A96">
        <w:rPr>
          <w:rFonts w:asciiTheme="minorBidi" w:hAnsiTheme="minorBidi"/>
          <w:sz w:val="28"/>
        </w:rPr>
        <w:t xml:space="preserve">The system shall provide the </w:t>
      </w:r>
      <w:proofErr w:type="spellStart"/>
      <w:r w:rsidRPr="00976A96">
        <w:rPr>
          <w:rFonts w:asciiTheme="minorBidi" w:hAnsiTheme="minorBidi"/>
          <w:sz w:val="28"/>
        </w:rPr>
        <w:t>dhammar</w:t>
      </w:r>
      <w:proofErr w:type="spellEnd"/>
      <w:r w:rsidRPr="00976A96">
        <w:rPr>
          <w:rFonts w:asciiTheme="minorBidi" w:hAnsiTheme="minorBidi"/>
          <w:sz w:val="28"/>
        </w:rPr>
        <w:t xml:space="preserve"> question history page for registered users.</w:t>
      </w:r>
    </w:p>
    <w:p w14:paraId="7CE84C2D" w14:textId="77777777" w:rsidR="001955C8" w:rsidRPr="00976A96" w:rsidRDefault="001955C8" w:rsidP="000E3C97">
      <w:pPr>
        <w:rPr>
          <w:rFonts w:asciiTheme="minorBidi" w:hAnsiTheme="minorBidi"/>
          <w:sz w:val="28"/>
        </w:rPr>
      </w:pPr>
    </w:p>
    <w:p w14:paraId="20780818" w14:textId="6A3A498C" w:rsidR="00A1306A" w:rsidRPr="00976A96" w:rsidRDefault="00937104" w:rsidP="00A1306A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1955C8" w:rsidRPr="00976A96">
        <w:rPr>
          <w:rFonts w:asciiTheme="minorBidi" w:hAnsiTheme="minorBidi"/>
          <w:b/>
          <w:bCs/>
          <w:sz w:val="28"/>
        </w:rPr>
        <w:t>40</w:t>
      </w:r>
      <w:r w:rsidR="00A1306A" w:rsidRPr="00976A96">
        <w:rPr>
          <w:rFonts w:asciiTheme="minorBidi" w:hAnsiTheme="minorBidi"/>
          <w:b/>
          <w:bCs/>
          <w:sz w:val="28"/>
        </w:rPr>
        <w:t>:</w:t>
      </w:r>
      <w:r w:rsidR="00A1306A" w:rsidRPr="00976A96">
        <w:rPr>
          <w:rFonts w:asciiTheme="minorBidi" w:hAnsiTheme="minorBidi"/>
          <w:sz w:val="28"/>
        </w:rPr>
        <w:t xml:space="preserve"> The users can view the temple’s new page.</w:t>
      </w:r>
    </w:p>
    <w:p w14:paraId="297E48F5" w14:textId="6CC1B4CB" w:rsidR="001955C8" w:rsidRPr="00976A96" w:rsidRDefault="001955C8" w:rsidP="001955C8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49D3BBCD" w14:textId="30DD010E" w:rsidR="001955C8" w:rsidRPr="00976A96" w:rsidRDefault="001955C8" w:rsidP="001955C8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lastRenderedPageBreak/>
        <w:t>SRS-86:</w:t>
      </w:r>
      <w:r w:rsidRPr="00976A96">
        <w:rPr>
          <w:rFonts w:asciiTheme="minorBidi" w:hAnsiTheme="minorBidi"/>
          <w:sz w:val="28"/>
        </w:rPr>
        <w:t xml:space="preserve"> The system shall provide the temple’s new page for users.</w:t>
      </w:r>
    </w:p>
    <w:p w14:paraId="5E41CF1F" w14:textId="77777777" w:rsidR="001955C8" w:rsidRPr="00976A96" w:rsidRDefault="001955C8" w:rsidP="001955C8">
      <w:pPr>
        <w:ind w:firstLine="720"/>
        <w:rPr>
          <w:rFonts w:asciiTheme="minorBidi" w:hAnsiTheme="minorBidi"/>
          <w:sz w:val="28"/>
        </w:rPr>
      </w:pPr>
    </w:p>
    <w:p w14:paraId="1C5064F5" w14:textId="26669B67" w:rsidR="0075318A" w:rsidRPr="00976A96" w:rsidRDefault="0075318A" w:rsidP="0075318A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1955C8" w:rsidRPr="00976A96">
        <w:rPr>
          <w:rFonts w:asciiTheme="minorBidi" w:hAnsiTheme="minorBidi"/>
          <w:b/>
          <w:bCs/>
          <w:sz w:val="28"/>
        </w:rPr>
        <w:t>41</w:t>
      </w:r>
      <w:r w:rsidRPr="00976A96">
        <w:rPr>
          <w:rFonts w:asciiTheme="minorBidi" w:hAnsiTheme="minorBidi"/>
          <w:sz w:val="28"/>
        </w:rPr>
        <w:t>: The users can view the photo in gallery in the temple’s photo gallery.</w:t>
      </w:r>
    </w:p>
    <w:p w14:paraId="4A72B0DF" w14:textId="47B77063" w:rsidR="001955C8" w:rsidRPr="00976A96" w:rsidRDefault="001955C8" w:rsidP="001955C8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2CF82BDC" w14:textId="77777777" w:rsidR="001955C8" w:rsidRPr="00976A96" w:rsidRDefault="001955C8" w:rsidP="001955C8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16:</w:t>
      </w:r>
      <w:r w:rsidRPr="00976A96">
        <w:rPr>
          <w:rFonts w:asciiTheme="minorBidi" w:hAnsiTheme="minorBidi"/>
          <w:sz w:val="28"/>
        </w:rPr>
        <w:t xml:space="preserve"> The system shall provide a photo gallery page for users.</w:t>
      </w:r>
    </w:p>
    <w:p w14:paraId="635F5B28" w14:textId="0C6A8EF4" w:rsidR="001955C8" w:rsidRPr="00976A96" w:rsidRDefault="001955C8" w:rsidP="001955C8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7:</w:t>
      </w:r>
      <w:r w:rsidRPr="00976A96">
        <w:rPr>
          <w:rFonts w:asciiTheme="minorBidi" w:hAnsiTheme="minorBidi"/>
          <w:sz w:val="28"/>
        </w:rPr>
        <w:t xml:space="preserve"> The system shall provide a control (e.g. link inside the gallery name) for users.</w:t>
      </w:r>
    </w:p>
    <w:p w14:paraId="3F0A6251" w14:textId="6C105D25" w:rsidR="001955C8" w:rsidRPr="00976A96" w:rsidRDefault="001955C8" w:rsidP="001955C8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8:</w:t>
      </w:r>
      <w:r w:rsidRPr="00976A96">
        <w:rPr>
          <w:rFonts w:asciiTheme="minorBidi" w:hAnsiTheme="minorBidi"/>
          <w:sz w:val="28"/>
        </w:rPr>
        <w:t xml:space="preserve"> The system shall provide user interface for users to show the photo inside a gallery.</w:t>
      </w:r>
    </w:p>
    <w:p w14:paraId="164DACDF" w14:textId="3CEDB11E" w:rsidR="001955C8" w:rsidRPr="00976A96" w:rsidRDefault="001955C8" w:rsidP="0075318A">
      <w:pPr>
        <w:rPr>
          <w:rFonts w:asciiTheme="minorBidi" w:hAnsiTheme="minorBidi"/>
          <w:sz w:val="28"/>
        </w:rPr>
      </w:pPr>
    </w:p>
    <w:p w14:paraId="63227BBB" w14:textId="4AD24642" w:rsidR="00B4685A" w:rsidRPr="00976A96" w:rsidRDefault="00B4685A" w:rsidP="00B4685A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URS-</w:t>
      </w:r>
      <w:r w:rsidR="001955C8" w:rsidRPr="00976A96">
        <w:rPr>
          <w:rFonts w:asciiTheme="minorBidi" w:hAnsiTheme="minorBidi"/>
          <w:b/>
          <w:bCs/>
          <w:sz w:val="28"/>
        </w:rPr>
        <w:t>42</w:t>
      </w:r>
      <w:r w:rsidRPr="00976A96">
        <w:rPr>
          <w:rFonts w:asciiTheme="minorBidi" w:hAnsiTheme="minorBidi"/>
          <w:sz w:val="28"/>
        </w:rPr>
        <w:t>: The registered users can leave a message to the temple.</w:t>
      </w:r>
    </w:p>
    <w:p w14:paraId="13730DEF" w14:textId="77777777" w:rsidR="001955C8" w:rsidRPr="00976A96" w:rsidRDefault="001955C8" w:rsidP="001955C8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7:</w:t>
      </w:r>
      <w:r w:rsidRPr="00976A96">
        <w:rPr>
          <w:rFonts w:asciiTheme="minorBidi" w:hAnsiTheme="minorBidi"/>
          <w:sz w:val="28"/>
        </w:rPr>
        <w:t xml:space="preserve"> The system shall provide a control (e.g. menu bar) for users to choose.</w:t>
      </w:r>
    </w:p>
    <w:p w14:paraId="3FEA5581" w14:textId="77777777" w:rsidR="001955C8" w:rsidRPr="00976A96" w:rsidRDefault="001955C8" w:rsidP="001955C8">
      <w:pPr>
        <w:ind w:firstLine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18:</w:t>
      </w:r>
      <w:r w:rsidRPr="00976A96">
        <w:rPr>
          <w:rFonts w:asciiTheme="minorBidi" w:hAnsiTheme="minorBidi"/>
          <w:sz w:val="28"/>
        </w:rPr>
        <w:t xml:space="preserve"> The system shall provide the contact us page for users.</w:t>
      </w:r>
    </w:p>
    <w:p w14:paraId="6B13D77A" w14:textId="724A11BE" w:rsidR="00710DE0" w:rsidRPr="00976A96" w:rsidRDefault="001955C8" w:rsidP="00710DE0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tab/>
        <w:t>SRS-89: The system shall provide an input interface (e.g. textbox) for user to leave a message.</w:t>
      </w:r>
    </w:p>
    <w:p w14:paraId="157959F3" w14:textId="203148F4" w:rsidR="001955C8" w:rsidRPr="00976A96" w:rsidRDefault="001955C8" w:rsidP="001955C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84:</w:t>
      </w:r>
      <w:r w:rsidRPr="00976A96">
        <w:rPr>
          <w:rFonts w:asciiTheme="minorBidi" w:hAnsiTheme="minorBidi"/>
          <w:sz w:val="28"/>
        </w:rPr>
        <w:t xml:space="preserve"> The system shall provide a control (e.g. button) for registered user to submit the new information.</w:t>
      </w:r>
    </w:p>
    <w:p w14:paraId="6B7C7214" w14:textId="209B29D0" w:rsidR="001955C8" w:rsidRPr="00976A96" w:rsidRDefault="001955C8" w:rsidP="001955C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 xml:space="preserve">SRS-90: </w:t>
      </w:r>
      <w:r w:rsidRPr="00976A96">
        <w:rPr>
          <w:rFonts w:asciiTheme="minorBidi" w:hAnsiTheme="minorBidi"/>
          <w:sz w:val="28"/>
        </w:rPr>
        <w:t>The system shall provide an interface to show the completion message (“</w:t>
      </w:r>
      <w:r w:rsidR="00EE4897" w:rsidRPr="00976A96">
        <w:rPr>
          <w:rFonts w:asciiTheme="minorBidi" w:hAnsiTheme="minorBidi"/>
          <w:sz w:val="28"/>
        </w:rPr>
        <w:t>Thank you for your message!”</w:t>
      </w:r>
      <w:r w:rsidRPr="00976A96">
        <w:rPr>
          <w:rFonts w:asciiTheme="minorBidi" w:hAnsiTheme="minorBidi"/>
          <w:sz w:val="28"/>
        </w:rPr>
        <w:t>) to users.</w:t>
      </w:r>
    </w:p>
    <w:p w14:paraId="7B9FCE13" w14:textId="23CC5750" w:rsidR="00EE4897" w:rsidRPr="00976A96" w:rsidRDefault="00EE4897" w:rsidP="001955C8">
      <w:pPr>
        <w:ind w:left="720"/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b/>
          <w:bCs/>
          <w:sz w:val="28"/>
        </w:rPr>
        <w:t>SRS-91:</w:t>
      </w:r>
      <w:r w:rsidRPr="00976A96">
        <w:rPr>
          <w:rFonts w:asciiTheme="minorBidi" w:hAnsiTheme="minorBidi"/>
          <w:sz w:val="28"/>
        </w:rPr>
        <w:t xml:space="preserve"> The system shall provide the message to the administrator users via email.</w:t>
      </w:r>
    </w:p>
    <w:p w14:paraId="7B670773" w14:textId="698B0630" w:rsidR="00710DE0" w:rsidRPr="00976A96" w:rsidRDefault="00710DE0">
      <w:pPr>
        <w:rPr>
          <w:rFonts w:asciiTheme="minorBidi" w:hAnsiTheme="minorBidi"/>
          <w:sz w:val="28"/>
        </w:rPr>
      </w:pPr>
    </w:p>
    <w:p w14:paraId="09EA5BFD" w14:textId="77777777" w:rsidR="000432CF" w:rsidRPr="00976A96" w:rsidRDefault="000432CF">
      <w:pPr>
        <w:rPr>
          <w:rFonts w:asciiTheme="minorBidi" w:hAnsiTheme="minorBidi"/>
          <w:sz w:val="28"/>
          <w:cs/>
        </w:rPr>
      </w:pPr>
    </w:p>
    <w:p w14:paraId="05429AD2" w14:textId="77777777" w:rsidR="00F932F3" w:rsidRPr="00976A96" w:rsidRDefault="00F932F3">
      <w:pPr>
        <w:rPr>
          <w:rFonts w:asciiTheme="minorBidi" w:hAnsiTheme="minorBidi"/>
          <w:sz w:val="28"/>
        </w:rPr>
      </w:pPr>
    </w:p>
    <w:p w14:paraId="43B80430" w14:textId="3C5E35CC" w:rsidR="00EB07E4" w:rsidRPr="00976A96" w:rsidRDefault="00445133">
      <w:pPr>
        <w:rPr>
          <w:rFonts w:asciiTheme="minorBidi" w:hAnsiTheme="minorBidi"/>
          <w:sz w:val="28"/>
        </w:rPr>
      </w:pPr>
      <w:r w:rsidRPr="00976A96">
        <w:rPr>
          <w:rFonts w:asciiTheme="minorBidi" w:hAnsiTheme="minorBidi"/>
          <w:sz w:val="28"/>
        </w:rPr>
        <w:br/>
      </w:r>
      <w:r w:rsidR="00EB07E4" w:rsidRPr="00976A96">
        <w:rPr>
          <w:rFonts w:asciiTheme="minorBidi" w:hAnsiTheme="minorBidi"/>
          <w:sz w:val="28"/>
        </w:rPr>
        <w:br/>
      </w:r>
    </w:p>
    <w:sectPr w:rsidR="00EB07E4" w:rsidRPr="00976A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2MDIxNTUzsjAysjRR0lEKTi0uzszPAykwrwUArDtC/iwAAAA="/>
  </w:docVars>
  <w:rsids>
    <w:rsidRoot w:val="00E77FD0"/>
    <w:rsid w:val="000432CF"/>
    <w:rsid w:val="000E3C97"/>
    <w:rsid w:val="000F4523"/>
    <w:rsid w:val="00150F2E"/>
    <w:rsid w:val="00151F9A"/>
    <w:rsid w:val="00180CE7"/>
    <w:rsid w:val="001955C8"/>
    <w:rsid w:val="001D5E1D"/>
    <w:rsid w:val="00236015"/>
    <w:rsid w:val="00247ACD"/>
    <w:rsid w:val="00251FA9"/>
    <w:rsid w:val="002844E2"/>
    <w:rsid w:val="002844E7"/>
    <w:rsid w:val="002A4588"/>
    <w:rsid w:val="002D1641"/>
    <w:rsid w:val="00320B99"/>
    <w:rsid w:val="0032131C"/>
    <w:rsid w:val="00336191"/>
    <w:rsid w:val="003541F2"/>
    <w:rsid w:val="003617C4"/>
    <w:rsid w:val="00367311"/>
    <w:rsid w:val="004301BC"/>
    <w:rsid w:val="0043622B"/>
    <w:rsid w:val="00445133"/>
    <w:rsid w:val="00510ED8"/>
    <w:rsid w:val="005E716D"/>
    <w:rsid w:val="006060AD"/>
    <w:rsid w:val="006E4E75"/>
    <w:rsid w:val="007021A1"/>
    <w:rsid w:val="00710DE0"/>
    <w:rsid w:val="0073038E"/>
    <w:rsid w:val="0075318A"/>
    <w:rsid w:val="00767092"/>
    <w:rsid w:val="007B390A"/>
    <w:rsid w:val="008213C8"/>
    <w:rsid w:val="0082611C"/>
    <w:rsid w:val="00844319"/>
    <w:rsid w:val="00852E52"/>
    <w:rsid w:val="00854E28"/>
    <w:rsid w:val="00905DD5"/>
    <w:rsid w:val="00913E8E"/>
    <w:rsid w:val="00937104"/>
    <w:rsid w:val="00976A96"/>
    <w:rsid w:val="00990CD0"/>
    <w:rsid w:val="009C2762"/>
    <w:rsid w:val="009D218D"/>
    <w:rsid w:val="00A1306A"/>
    <w:rsid w:val="00A2513D"/>
    <w:rsid w:val="00A70A11"/>
    <w:rsid w:val="00AE5BDF"/>
    <w:rsid w:val="00B108F8"/>
    <w:rsid w:val="00B328DE"/>
    <w:rsid w:val="00B4685A"/>
    <w:rsid w:val="00C22C5A"/>
    <w:rsid w:val="00C33216"/>
    <w:rsid w:val="00C82456"/>
    <w:rsid w:val="00D229F7"/>
    <w:rsid w:val="00D302F8"/>
    <w:rsid w:val="00D92314"/>
    <w:rsid w:val="00DF19C2"/>
    <w:rsid w:val="00DF2327"/>
    <w:rsid w:val="00E203E6"/>
    <w:rsid w:val="00E23D38"/>
    <w:rsid w:val="00E30379"/>
    <w:rsid w:val="00E61AAA"/>
    <w:rsid w:val="00E6471B"/>
    <w:rsid w:val="00E77FD0"/>
    <w:rsid w:val="00E9601E"/>
    <w:rsid w:val="00EB07E4"/>
    <w:rsid w:val="00EE1C9F"/>
    <w:rsid w:val="00EE4897"/>
    <w:rsid w:val="00F56FBD"/>
    <w:rsid w:val="00F82968"/>
    <w:rsid w:val="00F932F3"/>
    <w:rsid w:val="00FA1ECA"/>
    <w:rsid w:val="00FD2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81D7B0"/>
  <w15:docId w15:val="{AF34332D-86A2-4F07-8EE6-95A38F1DD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0B9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</TotalTime>
  <Pages>21</Pages>
  <Words>4724</Words>
  <Characters>26932</Characters>
  <Application>Microsoft Office Word</Application>
  <DocSecurity>0</DocSecurity>
  <Lines>224</Lines>
  <Paragraphs>6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KORN SAMUTPHET</dc:creator>
  <cp:keywords/>
  <dc:description/>
  <cp:lastModifiedBy>TuA sasujit</cp:lastModifiedBy>
  <cp:revision>46</cp:revision>
  <dcterms:created xsi:type="dcterms:W3CDTF">2015-04-12T05:12:00Z</dcterms:created>
  <dcterms:modified xsi:type="dcterms:W3CDTF">2015-04-14T07:49:00Z</dcterms:modified>
</cp:coreProperties>
</file>